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306A6" w14:textId="2E4639A1" w:rsidR="00095B82" w:rsidRDefault="00095B82"/>
    <w:p w14:paraId="571DAA02" w14:textId="519F6A1B" w:rsidR="00DD3EE6" w:rsidRDefault="00DD3EE6" w:rsidP="00DD3EE6">
      <w:pPr>
        <w:jc w:val="center"/>
      </w:pPr>
      <w:r>
        <w:t>Individual Assignment</w:t>
      </w:r>
    </w:p>
    <w:p w14:paraId="6BB66A58" w14:textId="3ECA2DB4" w:rsidR="00DD3EE6" w:rsidRDefault="00DD3EE6" w:rsidP="00DD3EE6">
      <w:pPr>
        <w:pStyle w:val="Title"/>
        <w:jc w:val="center"/>
        <w:rPr>
          <w:rtl/>
          <w:lang w:bidi="fa-IR"/>
        </w:rPr>
      </w:pPr>
      <w:r>
        <w:t>Statistical &amp; Machine Learning for Marketing</w:t>
      </w:r>
    </w:p>
    <w:p w14:paraId="6D4833B8" w14:textId="4450B5D4" w:rsidR="00DD3EE6" w:rsidRDefault="00DD3EE6"/>
    <w:p w14:paraId="675C5A15" w14:textId="77777777" w:rsidR="00DD3EE6" w:rsidRDefault="00DD3EE6"/>
    <w:p w14:paraId="26AD336B" w14:textId="29ED43A9" w:rsidR="00DD3EE6" w:rsidRDefault="00DD3EE6" w:rsidP="00DD3EE6">
      <w:pPr>
        <w:jc w:val="center"/>
      </w:pPr>
      <w:r>
        <w:t>Student</w:t>
      </w:r>
    </w:p>
    <w:p w14:paraId="679A8BFC" w14:textId="5CF8D030" w:rsidR="00DD3EE6" w:rsidRDefault="00DD3EE6" w:rsidP="00DD3EE6">
      <w:pPr>
        <w:jc w:val="center"/>
      </w:pPr>
      <w:r>
        <w:t>Mohammad Hadi Alipour Motlagh</w:t>
      </w:r>
    </w:p>
    <w:p w14:paraId="5057A53E" w14:textId="4D6B1344" w:rsidR="00DD3EE6" w:rsidRDefault="00DD3EE6" w:rsidP="00DD3EE6">
      <w:pPr>
        <w:jc w:val="center"/>
      </w:pPr>
    </w:p>
    <w:p w14:paraId="1FCEE615" w14:textId="091AF80D" w:rsidR="00DD3EE6" w:rsidRDefault="00DD3EE6" w:rsidP="00DD3EE6">
      <w:pPr>
        <w:jc w:val="center"/>
      </w:pPr>
      <w:r>
        <w:t>MBD IESEG 2021-2022</w:t>
      </w:r>
    </w:p>
    <w:p w14:paraId="6AAABD12" w14:textId="33245E24" w:rsidR="00DD3EE6" w:rsidRDefault="00DD3EE6" w:rsidP="00DD3EE6">
      <w:pPr>
        <w:jc w:val="center"/>
      </w:pPr>
    </w:p>
    <w:p w14:paraId="71BFFCD0" w14:textId="6D52A9C0" w:rsidR="00576681" w:rsidRDefault="00DD3EE6" w:rsidP="00576681">
      <w:r>
        <w:br w:type="page"/>
      </w:r>
    </w:p>
    <w:sdt>
      <w:sdtPr>
        <w:rPr>
          <w:rFonts w:asciiTheme="minorHAnsi" w:eastAsiaTheme="minorHAnsi" w:hAnsiTheme="minorHAnsi" w:cstheme="minorBidi"/>
          <w:color w:val="auto"/>
          <w:sz w:val="22"/>
          <w:szCs w:val="22"/>
        </w:rPr>
        <w:id w:val="1543867893"/>
        <w:docPartObj>
          <w:docPartGallery w:val="Table of Contents"/>
          <w:docPartUnique/>
        </w:docPartObj>
      </w:sdtPr>
      <w:sdtEndPr>
        <w:rPr>
          <w:b/>
          <w:bCs/>
          <w:noProof/>
        </w:rPr>
      </w:sdtEndPr>
      <w:sdtContent>
        <w:p w14:paraId="7D86AA14" w14:textId="4A760DFA" w:rsidR="00576681" w:rsidRPr="00D00CAE" w:rsidRDefault="00576681">
          <w:pPr>
            <w:pStyle w:val="TOCHeading"/>
            <w:rPr>
              <w:sz w:val="28"/>
              <w:szCs w:val="28"/>
            </w:rPr>
          </w:pPr>
          <w:r w:rsidRPr="00D00CAE">
            <w:rPr>
              <w:sz w:val="28"/>
              <w:szCs w:val="28"/>
            </w:rPr>
            <w:t>Contents</w:t>
          </w:r>
        </w:p>
        <w:p w14:paraId="3A909C3B" w14:textId="416949B7" w:rsidR="00AF5B71" w:rsidRDefault="00576681" w:rsidP="00AF5B71">
          <w:pPr>
            <w:pStyle w:val="TOC1"/>
            <w:tabs>
              <w:tab w:val="right" w:leader="dot" w:pos="9350"/>
            </w:tabs>
            <w:spacing w:after="0"/>
            <w:rPr>
              <w:rFonts w:eastAsiaTheme="minorEastAsia"/>
              <w:noProof/>
            </w:rPr>
          </w:pPr>
          <w:r w:rsidRPr="00D00CAE">
            <w:rPr>
              <w:sz w:val="20"/>
              <w:szCs w:val="20"/>
            </w:rPr>
            <w:fldChar w:fldCharType="begin"/>
          </w:r>
          <w:r w:rsidRPr="00D00CAE">
            <w:rPr>
              <w:sz w:val="20"/>
              <w:szCs w:val="20"/>
            </w:rPr>
            <w:instrText xml:space="preserve"> TOC \o "1-3" \h \z \u </w:instrText>
          </w:r>
          <w:r w:rsidRPr="00D00CAE">
            <w:rPr>
              <w:sz w:val="20"/>
              <w:szCs w:val="20"/>
            </w:rPr>
            <w:fldChar w:fldCharType="separate"/>
          </w:r>
          <w:hyperlink w:anchor="_Toc99617849" w:history="1">
            <w:r w:rsidR="00AF5B71" w:rsidRPr="00F557DE">
              <w:rPr>
                <w:rStyle w:val="Hyperlink"/>
                <w:noProof/>
              </w:rPr>
              <w:t>Introduction</w:t>
            </w:r>
            <w:r w:rsidR="00AF5B71">
              <w:rPr>
                <w:noProof/>
                <w:webHidden/>
              </w:rPr>
              <w:tab/>
            </w:r>
            <w:r w:rsidR="00AF5B71">
              <w:rPr>
                <w:noProof/>
                <w:webHidden/>
              </w:rPr>
              <w:fldChar w:fldCharType="begin"/>
            </w:r>
            <w:r w:rsidR="00AF5B71">
              <w:rPr>
                <w:noProof/>
                <w:webHidden/>
              </w:rPr>
              <w:instrText xml:space="preserve"> PAGEREF _Toc99617849 \h </w:instrText>
            </w:r>
            <w:r w:rsidR="00AF5B71">
              <w:rPr>
                <w:noProof/>
                <w:webHidden/>
              </w:rPr>
            </w:r>
            <w:r w:rsidR="00AF5B71">
              <w:rPr>
                <w:noProof/>
                <w:webHidden/>
              </w:rPr>
              <w:fldChar w:fldCharType="separate"/>
            </w:r>
            <w:r w:rsidR="00A44DF1">
              <w:rPr>
                <w:noProof/>
                <w:webHidden/>
              </w:rPr>
              <w:t>3</w:t>
            </w:r>
            <w:r w:rsidR="00AF5B71">
              <w:rPr>
                <w:noProof/>
                <w:webHidden/>
              </w:rPr>
              <w:fldChar w:fldCharType="end"/>
            </w:r>
          </w:hyperlink>
        </w:p>
        <w:p w14:paraId="58C668F6" w14:textId="344FB564" w:rsidR="00AF5B71" w:rsidRDefault="00454CB8" w:rsidP="00AF5B71">
          <w:pPr>
            <w:pStyle w:val="TOC1"/>
            <w:tabs>
              <w:tab w:val="right" w:leader="dot" w:pos="9350"/>
            </w:tabs>
            <w:spacing w:after="0"/>
            <w:rPr>
              <w:rFonts w:eastAsiaTheme="minorEastAsia"/>
              <w:noProof/>
            </w:rPr>
          </w:pPr>
          <w:hyperlink w:anchor="_Toc99617850" w:history="1">
            <w:r w:rsidR="00AF5B71" w:rsidRPr="00F557DE">
              <w:rPr>
                <w:rStyle w:val="Hyperlink"/>
                <w:noProof/>
              </w:rPr>
              <w:t>Machine Learning Models</w:t>
            </w:r>
            <w:r w:rsidR="00AF5B71">
              <w:rPr>
                <w:noProof/>
                <w:webHidden/>
              </w:rPr>
              <w:tab/>
            </w:r>
            <w:r w:rsidR="00AF5B71">
              <w:rPr>
                <w:noProof/>
                <w:webHidden/>
              </w:rPr>
              <w:fldChar w:fldCharType="begin"/>
            </w:r>
            <w:r w:rsidR="00AF5B71">
              <w:rPr>
                <w:noProof/>
                <w:webHidden/>
              </w:rPr>
              <w:instrText xml:space="preserve"> PAGEREF _Toc99617850 \h </w:instrText>
            </w:r>
            <w:r w:rsidR="00AF5B71">
              <w:rPr>
                <w:noProof/>
                <w:webHidden/>
              </w:rPr>
            </w:r>
            <w:r w:rsidR="00AF5B71">
              <w:rPr>
                <w:noProof/>
                <w:webHidden/>
              </w:rPr>
              <w:fldChar w:fldCharType="separate"/>
            </w:r>
            <w:r w:rsidR="00A44DF1">
              <w:rPr>
                <w:noProof/>
                <w:webHidden/>
              </w:rPr>
              <w:t>3</w:t>
            </w:r>
            <w:r w:rsidR="00AF5B71">
              <w:rPr>
                <w:noProof/>
                <w:webHidden/>
              </w:rPr>
              <w:fldChar w:fldCharType="end"/>
            </w:r>
          </w:hyperlink>
        </w:p>
        <w:p w14:paraId="4EB583ED" w14:textId="0A13765A" w:rsidR="00AF5B71" w:rsidRDefault="00454CB8" w:rsidP="00AF5B71">
          <w:pPr>
            <w:pStyle w:val="TOC2"/>
            <w:tabs>
              <w:tab w:val="right" w:leader="dot" w:pos="9350"/>
            </w:tabs>
            <w:spacing w:after="0"/>
            <w:rPr>
              <w:rFonts w:eastAsiaTheme="minorEastAsia"/>
              <w:noProof/>
            </w:rPr>
          </w:pPr>
          <w:hyperlink w:anchor="_Toc99617851" w:history="1">
            <w:r w:rsidR="00AF5B71" w:rsidRPr="00F557DE">
              <w:rPr>
                <w:rStyle w:val="Hyperlink"/>
                <w:noProof/>
              </w:rPr>
              <w:t>Supervised learning</w:t>
            </w:r>
            <w:r w:rsidR="00AF5B71">
              <w:rPr>
                <w:noProof/>
                <w:webHidden/>
              </w:rPr>
              <w:tab/>
            </w:r>
            <w:r w:rsidR="00AF5B71">
              <w:rPr>
                <w:noProof/>
                <w:webHidden/>
              </w:rPr>
              <w:fldChar w:fldCharType="begin"/>
            </w:r>
            <w:r w:rsidR="00AF5B71">
              <w:rPr>
                <w:noProof/>
                <w:webHidden/>
              </w:rPr>
              <w:instrText xml:space="preserve"> PAGEREF _Toc99617851 \h </w:instrText>
            </w:r>
            <w:r w:rsidR="00AF5B71">
              <w:rPr>
                <w:noProof/>
                <w:webHidden/>
              </w:rPr>
            </w:r>
            <w:r w:rsidR="00AF5B71">
              <w:rPr>
                <w:noProof/>
                <w:webHidden/>
              </w:rPr>
              <w:fldChar w:fldCharType="separate"/>
            </w:r>
            <w:r w:rsidR="00A44DF1">
              <w:rPr>
                <w:noProof/>
                <w:webHidden/>
              </w:rPr>
              <w:t>3</w:t>
            </w:r>
            <w:r w:rsidR="00AF5B71">
              <w:rPr>
                <w:noProof/>
                <w:webHidden/>
              </w:rPr>
              <w:fldChar w:fldCharType="end"/>
            </w:r>
          </w:hyperlink>
        </w:p>
        <w:p w14:paraId="2492FDC8" w14:textId="27EE81BA" w:rsidR="00AF5B71" w:rsidRDefault="00454CB8" w:rsidP="00AF5B71">
          <w:pPr>
            <w:pStyle w:val="TOC2"/>
            <w:tabs>
              <w:tab w:val="right" w:leader="dot" w:pos="9350"/>
            </w:tabs>
            <w:spacing w:after="0"/>
            <w:rPr>
              <w:rFonts w:eastAsiaTheme="minorEastAsia"/>
              <w:noProof/>
            </w:rPr>
          </w:pPr>
          <w:hyperlink w:anchor="_Toc99617852" w:history="1">
            <w:r w:rsidR="00AF5B71" w:rsidRPr="00F557DE">
              <w:rPr>
                <w:rStyle w:val="Hyperlink"/>
                <w:noProof/>
              </w:rPr>
              <w:t>Unsupervised learning</w:t>
            </w:r>
            <w:r w:rsidR="00AF5B71">
              <w:rPr>
                <w:noProof/>
                <w:webHidden/>
              </w:rPr>
              <w:tab/>
            </w:r>
            <w:r w:rsidR="00AF5B71">
              <w:rPr>
                <w:noProof/>
                <w:webHidden/>
              </w:rPr>
              <w:fldChar w:fldCharType="begin"/>
            </w:r>
            <w:r w:rsidR="00AF5B71">
              <w:rPr>
                <w:noProof/>
                <w:webHidden/>
              </w:rPr>
              <w:instrText xml:space="preserve"> PAGEREF _Toc99617852 \h </w:instrText>
            </w:r>
            <w:r w:rsidR="00AF5B71">
              <w:rPr>
                <w:noProof/>
                <w:webHidden/>
              </w:rPr>
            </w:r>
            <w:r w:rsidR="00AF5B71">
              <w:rPr>
                <w:noProof/>
                <w:webHidden/>
              </w:rPr>
              <w:fldChar w:fldCharType="separate"/>
            </w:r>
            <w:r w:rsidR="00A44DF1">
              <w:rPr>
                <w:noProof/>
                <w:webHidden/>
              </w:rPr>
              <w:t>3</w:t>
            </w:r>
            <w:r w:rsidR="00AF5B71">
              <w:rPr>
                <w:noProof/>
                <w:webHidden/>
              </w:rPr>
              <w:fldChar w:fldCharType="end"/>
            </w:r>
          </w:hyperlink>
        </w:p>
        <w:p w14:paraId="361E9D9A" w14:textId="312EDF37" w:rsidR="00AF5B71" w:rsidRDefault="00454CB8" w:rsidP="00AF5B71">
          <w:pPr>
            <w:pStyle w:val="TOC2"/>
            <w:tabs>
              <w:tab w:val="right" w:leader="dot" w:pos="9350"/>
            </w:tabs>
            <w:spacing w:after="0"/>
            <w:rPr>
              <w:rFonts w:eastAsiaTheme="minorEastAsia"/>
              <w:noProof/>
            </w:rPr>
          </w:pPr>
          <w:hyperlink w:anchor="_Toc99617853" w:history="1">
            <w:r w:rsidR="00AF5B71" w:rsidRPr="00F557DE">
              <w:rPr>
                <w:rStyle w:val="Hyperlink"/>
                <w:noProof/>
              </w:rPr>
              <w:t>Reinforcement learning</w:t>
            </w:r>
            <w:r w:rsidR="00AF5B71">
              <w:rPr>
                <w:noProof/>
                <w:webHidden/>
              </w:rPr>
              <w:tab/>
            </w:r>
            <w:r w:rsidR="00AF5B71">
              <w:rPr>
                <w:noProof/>
                <w:webHidden/>
              </w:rPr>
              <w:fldChar w:fldCharType="begin"/>
            </w:r>
            <w:r w:rsidR="00AF5B71">
              <w:rPr>
                <w:noProof/>
                <w:webHidden/>
              </w:rPr>
              <w:instrText xml:space="preserve"> PAGEREF _Toc99617853 \h </w:instrText>
            </w:r>
            <w:r w:rsidR="00AF5B71">
              <w:rPr>
                <w:noProof/>
                <w:webHidden/>
              </w:rPr>
            </w:r>
            <w:r w:rsidR="00AF5B71">
              <w:rPr>
                <w:noProof/>
                <w:webHidden/>
              </w:rPr>
              <w:fldChar w:fldCharType="separate"/>
            </w:r>
            <w:r w:rsidR="00A44DF1">
              <w:rPr>
                <w:noProof/>
                <w:webHidden/>
              </w:rPr>
              <w:t>3</w:t>
            </w:r>
            <w:r w:rsidR="00AF5B71">
              <w:rPr>
                <w:noProof/>
                <w:webHidden/>
              </w:rPr>
              <w:fldChar w:fldCharType="end"/>
            </w:r>
          </w:hyperlink>
        </w:p>
        <w:p w14:paraId="4F90DC69" w14:textId="2D45353D" w:rsidR="00AF5B71" w:rsidRDefault="00454CB8" w:rsidP="00AF5B71">
          <w:pPr>
            <w:pStyle w:val="TOC1"/>
            <w:tabs>
              <w:tab w:val="right" w:leader="dot" w:pos="9350"/>
            </w:tabs>
            <w:spacing w:after="0"/>
            <w:rPr>
              <w:rFonts w:eastAsiaTheme="minorEastAsia"/>
              <w:noProof/>
            </w:rPr>
          </w:pPr>
          <w:hyperlink w:anchor="_Toc99617854" w:history="1">
            <w:r w:rsidR="00AF5B71" w:rsidRPr="00F557DE">
              <w:rPr>
                <w:rStyle w:val="Hyperlink"/>
                <w:noProof/>
              </w:rPr>
              <w:t>Supervised learning</w:t>
            </w:r>
            <w:r w:rsidR="00AF5B71">
              <w:rPr>
                <w:noProof/>
                <w:webHidden/>
              </w:rPr>
              <w:tab/>
            </w:r>
            <w:r w:rsidR="00AF5B71">
              <w:rPr>
                <w:noProof/>
                <w:webHidden/>
              </w:rPr>
              <w:fldChar w:fldCharType="begin"/>
            </w:r>
            <w:r w:rsidR="00AF5B71">
              <w:rPr>
                <w:noProof/>
                <w:webHidden/>
              </w:rPr>
              <w:instrText xml:space="preserve"> PAGEREF _Toc99617854 \h </w:instrText>
            </w:r>
            <w:r w:rsidR="00AF5B71">
              <w:rPr>
                <w:noProof/>
                <w:webHidden/>
              </w:rPr>
            </w:r>
            <w:r w:rsidR="00AF5B71">
              <w:rPr>
                <w:noProof/>
                <w:webHidden/>
              </w:rPr>
              <w:fldChar w:fldCharType="separate"/>
            </w:r>
            <w:r w:rsidR="00A44DF1">
              <w:rPr>
                <w:noProof/>
                <w:webHidden/>
              </w:rPr>
              <w:t>4</w:t>
            </w:r>
            <w:r w:rsidR="00AF5B71">
              <w:rPr>
                <w:noProof/>
                <w:webHidden/>
              </w:rPr>
              <w:fldChar w:fldCharType="end"/>
            </w:r>
          </w:hyperlink>
        </w:p>
        <w:p w14:paraId="03647C38" w14:textId="60CBDBFC" w:rsidR="00AF5B71" w:rsidRDefault="00454CB8" w:rsidP="00AF5B71">
          <w:pPr>
            <w:pStyle w:val="TOC2"/>
            <w:tabs>
              <w:tab w:val="right" w:leader="dot" w:pos="9350"/>
            </w:tabs>
            <w:spacing w:after="0"/>
            <w:rPr>
              <w:rFonts w:eastAsiaTheme="minorEastAsia"/>
              <w:noProof/>
            </w:rPr>
          </w:pPr>
          <w:hyperlink w:anchor="_Toc99617855" w:history="1">
            <w:r w:rsidR="00AF5B71" w:rsidRPr="00F557DE">
              <w:rPr>
                <w:rStyle w:val="Hyperlink"/>
                <w:noProof/>
              </w:rPr>
              <w:t>Logistic regression</w:t>
            </w:r>
            <w:r w:rsidR="00AF5B71">
              <w:rPr>
                <w:noProof/>
                <w:webHidden/>
              </w:rPr>
              <w:tab/>
            </w:r>
            <w:r w:rsidR="00AF5B71">
              <w:rPr>
                <w:noProof/>
                <w:webHidden/>
              </w:rPr>
              <w:fldChar w:fldCharType="begin"/>
            </w:r>
            <w:r w:rsidR="00AF5B71">
              <w:rPr>
                <w:noProof/>
                <w:webHidden/>
              </w:rPr>
              <w:instrText xml:space="preserve"> PAGEREF _Toc99617855 \h </w:instrText>
            </w:r>
            <w:r w:rsidR="00AF5B71">
              <w:rPr>
                <w:noProof/>
                <w:webHidden/>
              </w:rPr>
            </w:r>
            <w:r w:rsidR="00AF5B71">
              <w:rPr>
                <w:noProof/>
                <w:webHidden/>
              </w:rPr>
              <w:fldChar w:fldCharType="separate"/>
            </w:r>
            <w:r w:rsidR="00A44DF1">
              <w:rPr>
                <w:noProof/>
                <w:webHidden/>
              </w:rPr>
              <w:t>4</w:t>
            </w:r>
            <w:r w:rsidR="00AF5B71">
              <w:rPr>
                <w:noProof/>
                <w:webHidden/>
              </w:rPr>
              <w:fldChar w:fldCharType="end"/>
            </w:r>
          </w:hyperlink>
        </w:p>
        <w:p w14:paraId="40FE1C2D" w14:textId="693F38F5" w:rsidR="00AF5B71" w:rsidRDefault="00454CB8" w:rsidP="00AF5B71">
          <w:pPr>
            <w:pStyle w:val="TOC3"/>
            <w:tabs>
              <w:tab w:val="right" w:leader="dot" w:pos="9350"/>
            </w:tabs>
            <w:spacing w:after="0"/>
            <w:rPr>
              <w:rFonts w:eastAsiaTheme="minorEastAsia"/>
              <w:noProof/>
            </w:rPr>
          </w:pPr>
          <w:hyperlink w:anchor="_Toc99617856" w:history="1">
            <w:r w:rsidR="00AF5B71" w:rsidRPr="00F557DE">
              <w:rPr>
                <w:rStyle w:val="Hyperlink"/>
                <w:noProof/>
              </w:rPr>
              <w:t>Pros and cons of Logistic Regression</w:t>
            </w:r>
            <w:r w:rsidR="00AF5B71">
              <w:rPr>
                <w:noProof/>
                <w:webHidden/>
              </w:rPr>
              <w:tab/>
            </w:r>
            <w:r w:rsidR="00AF5B71">
              <w:rPr>
                <w:noProof/>
                <w:webHidden/>
              </w:rPr>
              <w:fldChar w:fldCharType="begin"/>
            </w:r>
            <w:r w:rsidR="00AF5B71">
              <w:rPr>
                <w:noProof/>
                <w:webHidden/>
              </w:rPr>
              <w:instrText xml:space="preserve"> PAGEREF _Toc99617856 \h </w:instrText>
            </w:r>
            <w:r w:rsidR="00AF5B71">
              <w:rPr>
                <w:noProof/>
                <w:webHidden/>
              </w:rPr>
            </w:r>
            <w:r w:rsidR="00AF5B71">
              <w:rPr>
                <w:noProof/>
                <w:webHidden/>
              </w:rPr>
              <w:fldChar w:fldCharType="separate"/>
            </w:r>
            <w:r w:rsidR="00A44DF1">
              <w:rPr>
                <w:noProof/>
                <w:webHidden/>
              </w:rPr>
              <w:t>5</w:t>
            </w:r>
            <w:r w:rsidR="00AF5B71">
              <w:rPr>
                <w:noProof/>
                <w:webHidden/>
              </w:rPr>
              <w:fldChar w:fldCharType="end"/>
            </w:r>
          </w:hyperlink>
        </w:p>
        <w:p w14:paraId="6F8BCE26" w14:textId="71A2D472" w:rsidR="00AF5B71" w:rsidRDefault="00454CB8" w:rsidP="00AF5B71">
          <w:pPr>
            <w:pStyle w:val="TOC2"/>
            <w:tabs>
              <w:tab w:val="right" w:leader="dot" w:pos="9350"/>
            </w:tabs>
            <w:spacing w:after="0"/>
            <w:rPr>
              <w:rFonts w:eastAsiaTheme="minorEastAsia"/>
              <w:noProof/>
            </w:rPr>
          </w:pPr>
          <w:hyperlink w:anchor="_Toc99617857" w:history="1">
            <w:r w:rsidR="00AF5B71" w:rsidRPr="00F557DE">
              <w:rPr>
                <w:rStyle w:val="Hyperlink"/>
                <w:noProof/>
              </w:rPr>
              <w:t>K nearest neighbors algorithm</w:t>
            </w:r>
            <w:r w:rsidR="00AF5B71">
              <w:rPr>
                <w:noProof/>
                <w:webHidden/>
              </w:rPr>
              <w:tab/>
            </w:r>
            <w:r w:rsidR="00AF5B71">
              <w:rPr>
                <w:noProof/>
                <w:webHidden/>
              </w:rPr>
              <w:fldChar w:fldCharType="begin"/>
            </w:r>
            <w:r w:rsidR="00AF5B71">
              <w:rPr>
                <w:noProof/>
                <w:webHidden/>
              </w:rPr>
              <w:instrText xml:space="preserve"> PAGEREF _Toc99617857 \h </w:instrText>
            </w:r>
            <w:r w:rsidR="00AF5B71">
              <w:rPr>
                <w:noProof/>
                <w:webHidden/>
              </w:rPr>
            </w:r>
            <w:r w:rsidR="00AF5B71">
              <w:rPr>
                <w:noProof/>
                <w:webHidden/>
              </w:rPr>
              <w:fldChar w:fldCharType="separate"/>
            </w:r>
            <w:r w:rsidR="00A44DF1">
              <w:rPr>
                <w:noProof/>
                <w:webHidden/>
              </w:rPr>
              <w:t>5</w:t>
            </w:r>
            <w:r w:rsidR="00AF5B71">
              <w:rPr>
                <w:noProof/>
                <w:webHidden/>
              </w:rPr>
              <w:fldChar w:fldCharType="end"/>
            </w:r>
          </w:hyperlink>
        </w:p>
        <w:p w14:paraId="617085E8" w14:textId="03C0FFDD" w:rsidR="00AF5B71" w:rsidRDefault="00454CB8" w:rsidP="00AF5B71">
          <w:pPr>
            <w:pStyle w:val="TOC3"/>
            <w:tabs>
              <w:tab w:val="right" w:leader="dot" w:pos="9350"/>
            </w:tabs>
            <w:spacing w:after="0"/>
            <w:rPr>
              <w:rFonts w:eastAsiaTheme="minorEastAsia"/>
              <w:noProof/>
            </w:rPr>
          </w:pPr>
          <w:hyperlink w:anchor="_Toc99617858" w:history="1">
            <w:r w:rsidR="00AF5B71" w:rsidRPr="00F557DE">
              <w:rPr>
                <w:rStyle w:val="Hyperlink"/>
                <w:noProof/>
                <w:lang w:bidi="fa-IR"/>
              </w:rPr>
              <w:t>How it works</w:t>
            </w:r>
            <w:r w:rsidR="00AF5B71">
              <w:rPr>
                <w:noProof/>
                <w:webHidden/>
              </w:rPr>
              <w:tab/>
            </w:r>
            <w:r w:rsidR="00AF5B71">
              <w:rPr>
                <w:noProof/>
                <w:webHidden/>
              </w:rPr>
              <w:fldChar w:fldCharType="begin"/>
            </w:r>
            <w:r w:rsidR="00AF5B71">
              <w:rPr>
                <w:noProof/>
                <w:webHidden/>
              </w:rPr>
              <w:instrText xml:space="preserve"> PAGEREF _Toc99617858 \h </w:instrText>
            </w:r>
            <w:r w:rsidR="00AF5B71">
              <w:rPr>
                <w:noProof/>
                <w:webHidden/>
              </w:rPr>
            </w:r>
            <w:r w:rsidR="00AF5B71">
              <w:rPr>
                <w:noProof/>
                <w:webHidden/>
              </w:rPr>
              <w:fldChar w:fldCharType="separate"/>
            </w:r>
            <w:r w:rsidR="00A44DF1">
              <w:rPr>
                <w:noProof/>
                <w:webHidden/>
              </w:rPr>
              <w:t>6</w:t>
            </w:r>
            <w:r w:rsidR="00AF5B71">
              <w:rPr>
                <w:noProof/>
                <w:webHidden/>
              </w:rPr>
              <w:fldChar w:fldCharType="end"/>
            </w:r>
          </w:hyperlink>
        </w:p>
        <w:p w14:paraId="34CE0A18" w14:textId="583D356B" w:rsidR="00AF5B71" w:rsidRDefault="00454CB8" w:rsidP="00AF5B71">
          <w:pPr>
            <w:pStyle w:val="TOC3"/>
            <w:tabs>
              <w:tab w:val="right" w:leader="dot" w:pos="9350"/>
            </w:tabs>
            <w:spacing w:after="0"/>
            <w:rPr>
              <w:rFonts w:eastAsiaTheme="minorEastAsia"/>
              <w:noProof/>
            </w:rPr>
          </w:pPr>
          <w:hyperlink w:anchor="_Toc99617859" w:history="1">
            <w:r w:rsidR="00AF5B71" w:rsidRPr="00F557DE">
              <w:rPr>
                <w:rStyle w:val="Hyperlink"/>
                <w:noProof/>
                <w:lang w:bidi="fa-IR"/>
              </w:rPr>
              <w:t>How to select K value</w:t>
            </w:r>
            <w:r w:rsidR="00AF5B71">
              <w:rPr>
                <w:noProof/>
                <w:webHidden/>
              </w:rPr>
              <w:tab/>
            </w:r>
            <w:r w:rsidR="00AF5B71">
              <w:rPr>
                <w:noProof/>
                <w:webHidden/>
              </w:rPr>
              <w:fldChar w:fldCharType="begin"/>
            </w:r>
            <w:r w:rsidR="00AF5B71">
              <w:rPr>
                <w:noProof/>
                <w:webHidden/>
              </w:rPr>
              <w:instrText xml:space="preserve"> PAGEREF _Toc99617859 \h </w:instrText>
            </w:r>
            <w:r w:rsidR="00AF5B71">
              <w:rPr>
                <w:noProof/>
                <w:webHidden/>
              </w:rPr>
              <w:fldChar w:fldCharType="separate"/>
            </w:r>
            <w:r w:rsidR="00A44DF1">
              <w:rPr>
                <w:b/>
                <w:bCs/>
                <w:noProof/>
                <w:webHidden/>
              </w:rPr>
              <w:t>Error! Bookmark not defined.</w:t>
            </w:r>
            <w:r w:rsidR="00AF5B71">
              <w:rPr>
                <w:noProof/>
                <w:webHidden/>
              </w:rPr>
              <w:fldChar w:fldCharType="end"/>
            </w:r>
          </w:hyperlink>
        </w:p>
        <w:p w14:paraId="5F661B60" w14:textId="444A4D4B" w:rsidR="00AF5B71" w:rsidRDefault="00454CB8" w:rsidP="00AF5B71">
          <w:pPr>
            <w:pStyle w:val="TOC3"/>
            <w:tabs>
              <w:tab w:val="right" w:leader="dot" w:pos="9350"/>
            </w:tabs>
            <w:spacing w:after="0"/>
            <w:rPr>
              <w:rFonts w:eastAsiaTheme="minorEastAsia"/>
              <w:noProof/>
            </w:rPr>
          </w:pPr>
          <w:hyperlink w:anchor="_Toc99617860" w:history="1">
            <w:r w:rsidR="00AF5B71" w:rsidRPr="00F557DE">
              <w:rPr>
                <w:rStyle w:val="Hyperlink"/>
                <w:noProof/>
                <w:lang w:bidi="fa-IR"/>
              </w:rPr>
              <w:t>Calculation of distance</w:t>
            </w:r>
            <w:r w:rsidR="00AF5B71">
              <w:rPr>
                <w:noProof/>
                <w:webHidden/>
              </w:rPr>
              <w:tab/>
            </w:r>
            <w:r w:rsidR="00AF5B71">
              <w:rPr>
                <w:noProof/>
                <w:webHidden/>
              </w:rPr>
              <w:fldChar w:fldCharType="begin"/>
            </w:r>
            <w:r w:rsidR="00AF5B71">
              <w:rPr>
                <w:noProof/>
                <w:webHidden/>
              </w:rPr>
              <w:instrText xml:space="preserve"> PAGEREF _Toc99617860 \h </w:instrText>
            </w:r>
            <w:r w:rsidR="00AF5B71">
              <w:rPr>
                <w:noProof/>
                <w:webHidden/>
              </w:rPr>
            </w:r>
            <w:r w:rsidR="00AF5B71">
              <w:rPr>
                <w:noProof/>
                <w:webHidden/>
              </w:rPr>
              <w:fldChar w:fldCharType="separate"/>
            </w:r>
            <w:r w:rsidR="00A44DF1">
              <w:rPr>
                <w:noProof/>
                <w:webHidden/>
              </w:rPr>
              <w:t>6</w:t>
            </w:r>
            <w:r w:rsidR="00AF5B71">
              <w:rPr>
                <w:noProof/>
                <w:webHidden/>
              </w:rPr>
              <w:fldChar w:fldCharType="end"/>
            </w:r>
          </w:hyperlink>
        </w:p>
        <w:p w14:paraId="6B3517DA" w14:textId="735E42AB" w:rsidR="00AF5B71" w:rsidRDefault="00454CB8" w:rsidP="00AF5B71">
          <w:pPr>
            <w:pStyle w:val="TOC3"/>
            <w:tabs>
              <w:tab w:val="right" w:leader="dot" w:pos="9350"/>
            </w:tabs>
            <w:spacing w:after="0"/>
            <w:rPr>
              <w:rFonts w:eastAsiaTheme="minorEastAsia"/>
              <w:noProof/>
            </w:rPr>
          </w:pPr>
          <w:hyperlink w:anchor="_Toc99617861" w:history="1">
            <w:r w:rsidR="00AF5B71" w:rsidRPr="00F557DE">
              <w:rPr>
                <w:rStyle w:val="Hyperlink"/>
                <w:noProof/>
              </w:rPr>
              <w:t>Pros and cons of KNN</w:t>
            </w:r>
            <w:r w:rsidR="00AF5B71">
              <w:rPr>
                <w:noProof/>
                <w:webHidden/>
              </w:rPr>
              <w:tab/>
            </w:r>
            <w:r w:rsidR="00AF5B71">
              <w:rPr>
                <w:noProof/>
                <w:webHidden/>
              </w:rPr>
              <w:fldChar w:fldCharType="begin"/>
            </w:r>
            <w:r w:rsidR="00AF5B71">
              <w:rPr>
                <w:noProof/>
                <w:webHidden/>
              </w:rPr>
              <w:instrText xml:space="preserve"> PAGEREF _Toc99617861 \h </w:instrText>
            </w:r>
            <w:r w:rsidR="00AF5B71">
              <w:rPr>
                <w:noProof/>
                <w:webHidden/>
              </w:rPr>
            </w:r>
            <w:r w:rsidR="00AF5B71">
              <w:rPr>
                <w:noProof/>
                <w:webHidden/>
              </w:rPr>
              <w:fldChar w:fldCharType="separate"/>
            </w:r>
            <w:r w:rsidR="00A44DF1">
              <w:rPr>
                <w:noProof/>
                <w:webHidden/>
              </w:rPr>
              <w:t>6</w:t>
            </w:r>
            <w:r w:rsidR="00AF5B71">
              <w:rPr>
                <w:noProof/>
                <w:webHidden/>
              </w:rPr>
              <w:fldChar w:fldCharType="end"/>
            </w:r>
          </w:hyperlink>
        </w:p>
        <w:p w14:paraId="6EE0E833" w14:textId="1CCE3D37" w:rsidR="00AF5B71" w:rsidRDefault="00454CB8" w:rsidP="00AF5B71">
          <w:pPr>
            <w:pStyle w:val="TOC2"/>
            <w:tabs>
              <w:tab w:val="right" w:leader="dot" w:pos="9350"/>
            </w:tabs>
            <w:spacing w:after="0"/>
            <w:rPr>
              <w:rFonts w:eastAsiaTheme="minorEastAsia"/>
              <w:noProof/>
            </w:rPr>
          </w:pPr>
          <w:hyperlink w:anchor="_Toc99617862" w:history="1">
            <w:r w:rsidR="00AF5B71" w:rsidRPr="00F557DE">
              <w:rPr>
                <w:rStyle w:val="Hyperlink"/>
                <w:noProof/>
              </w:rPr>
              <w:t>Decision Trees</w:t>
            </w:r>
            <w:r w:rsidR="00AF5B71">
              <w:rPr>
                <w:noProof/>
                <w:webHidden/>
              </w:rPr>
              <w:tab/>
            </w:r>
            <w:r w:rsidR="00AF5B71">
              <w:rPr>
                <w:noProof/>
                <w:webHidden/>
              </w:rPr>
              <w:fldChar w:fldCharType="begin"/>
            </w:r>
            <w:r w:rsidR="00AF5B71">
              <w:rPr>
                <w:noProof/>
                <w:webHidden/>
              </w:rPr>
              <w:instrText xml:space="preserve"> PAGEREF _Toc99617862 \h </w:instrText>
            </w:r>
            <w:r w:rsidR="00AF5B71">
              <w:rPr>
                <w:noProof/>
                <w:webHidden/>
              </w:rPr>
            </w:r>
            <w:r w:rsidR="00AF5B71">
              <w:rPr>
                <w:noProof/>
                <w:webHidden/>
              </w:rPr>
              <w:fldChar w:fldCharType="separate"/>
            </w:r>
            <w:r w:rsidR="00A44DF1">
              <w:rPr>
                <w:noProof/>
                <w:webHidden/>
              </w:rPr>
              <w:t>6</w:t>
            </w:r>
            <w:r w:rsidR="00AF5B71">
              <w:rPr>
                <w:noProof/>
                <w:webHidden/>
              </w:rPr>
              <w:fldChar w:fldCharType="end"/>
            </w:r>
          </w:hyperlink>
        </w:p>
        <w:p w14:paraId="4538DCD8" w14:textId="70EA0983" w:rsidR="00AF5B71" w:rsidRDefault="00454CB8" w:rsidP="00AF5B71">
          <w:pPr>
            <w:pStyle w:val="TOC3"/>
            <w:tabs>
              <w:tab w:val="right" w:leader="dot" w:pos="9350"/>
            </w:tabs>
            <w:spacing w:after="0"/>
            <w:rPr>
              <w:rFonts w:eastAsiaTheme="minorEastAsia"/>
              <w:noProof/>
            </w:rPr>
          </w:pPr>
          <w:hyperlink w:anchor="_Toc99617863" w:history="1">
            <w:r w:rsidR="00AF5B71" w:rsidRPr="00F557DE">
              <w:rPr>
                <w:rStyle w:val="Hyperlink"/>
                <w:noProof/>
              </w:rPr>
              <w:t>Methods</w:t>
            </w:r>
            <w:r w:rsidR="00AF5B71">
              <w:rPr>
                <w:noProof/>
                <w:webHidden/>
              </w:rPr>
              <w:tab/>
            </w:r>
            <w:r w:rsidR="00AF5B71">
              <w:rPr>
                <w:noProof/>
                <w:webHidden/>
              </w:rPr>
              <w:fldChar w:fldCharType="begin"/>
            </w:r>
            <w:r w:rsidR="00AF5B71">
              <w:rPr>
                <w:noProof/>
                <w:webHidden/>
              </w:rPr>
              <w:instrText xml:space="preserve"> PAGEREF _Toc99617863 \h </w:instrText>
            </w:r>
            <w:r w:rsidR="00AF5B71">
              <w:rPr>
                <w:noProof/>
                <w:webHidden/>
              </w:rPr>
            </w:r>
            <w:r w:rsidR="00AF5B71">
              <w:rPr>
                <w:noProof/>
                <w:webHidden/>
              </w:rPr>
              <w:fldChar w:fldCharType="separate"/>
            </w:r>
            <w:r w:rsidR="00A44DF1">
              <w:rPr>
                <w:noProof/>
                <w:webHidden/>
              </w:rPr>
              <w:t>7</w:t>
            </w:r>
            <w:r w:rsidR="00AF5B71">
              <w:rPr>
                <w:noProof/>
                <w:webHidden/>
              </w:rPr>
              <w:fldChar w:fldCharType="end"/>
            </w:r>
          </w:hyperlink>
        </w:p>
        <w:p w14:paraId="317D2F19" w14:textId="7568CA75" w:rsidR="00AF5B71" w:rsidRDefault="00454CB8" w:rsidP="00AF5B71">
          <w:pPr>
            <w:pStyle w:val="TOC3"/>
            <w:tabs>
              <w:tab w:val="right" w:leader="dot" w:pos="9350"/>
            </w:tabs>
            <w:spacing w:after="0"/>
            <w:rPr>
              <w:rFonts w:eastAsiaTheme="minorEastAsia"/>
              <w:noProof/>
            </w:rPr>
          </w:pPr>
          <w:hyperlink w:anchor="_Toc99617864" w:history="1">
            <w:r w:rsidR="00AF5B71" w:rsidRPr="00F557DE">
              <w:rPr>
                <w:rStyle w:val="Hyperlink"/>
                <w:noProof/>
              </w:rPr>
              <w:t>Building a tree</w:t>
            </w:r>
            <w:r w:rsidR="00AF5B71">
              <w:rPr>
                <w:noProof/>
                <w:webHidden/>
              </w:rPr>
              <w:tab/>
            </w:r>
            <w:r w:rsidR="00AF5B71">
              <w:rPr>
                <w:noProof/>
                <w:webHidden/>
              </w:rPr>
              <w:fldChar w:fldCharType="begin"/>
            </w:r>
            <w:r w:rsidR="00AF5B71">
              <w:rPr>
                <w:noProof/>
                <w:webHidden/>
              </w:rPr>
              <w:instrText xml:space="preserve"> PAGEREF _Toc99617864 \h </w:instrText>
            </w:r>
            <w:r w:rsidR="00AF5B71">
              <w:rPr>
                <w:noProof/>
                <w:webHidden/>
              </w:rPr>
            </w:r>
            <w:r w:rsidR="00AF5B71">
              <w:rPr>
                <w:noProof/>
                <w:webHidden/>
              </w:rPr>
              <w:fldChar w:fldCharType="separate"/>
            </w:r>
            <w:r w:rsidR="00A44DF1">
              <w:rPr>
                <w:noProof/>
                <w:webHidden/>
              </w:rPr>
              <w:t>7</w:t>
            </w:r>
            <w:r w:rsidR="00AF5B71">
              <w:rPr>
                <w:noProof/>
                <w:webHidden/>
              </w:rPr>
              <w:fldChar w:fldCharType="end"/>
            </w:r>
          </w:hyperlink>
        </w:p>
        <w:p w14:paraId="2A84A9C0" w14:textId="3BE1413A" w:rsidR="00AF5B71" w:rsidRDefault="00454CB8" w:rsidP="00AF5B71">
          <w:pPr>
            <w:pStyle w:val="TOC3"/>
            <w:tabs>
              <w:tab w:val="right" w:leader="dot" w:pos="9350"/>
            </w:tabs>
            <w:spacing w:after="0"/>
            <w:rPr>
              <w:rFonts w:eastAsiaTheme="minorEastAsia"/>
              <w:noProof/>
            </w:rPr>
          </w:pPr>
          <w:hyperlink w:anchor="_Toc99617865" w:history="1">
            <w:r w:rsidR="00AF5B71" w:rsidRPr="00F557DE">
              <w:rPr>
                <w:rStyle w:val="Hyperlink"/>
                <w:noProof/>
              </w:rPr>
              <w:t>Pros and cons of Decision tree</w:t>
            </w:r>
            <w:r w:rsidR="00AF5B71">
              <w:rPr>
                <w:noProof/>
                <w:webHidden/>
              </w:rPr>
              <w:tab/>
            </w:r>
            <w:r w:rsidR="00AF5B71">
              <w:rPr>
                <w:noProof/>
                <w:webHidden/>
              </w:rPr>
              <w:fldChar w:fldCharType="begin"/>
            </w:r>
            <w:r w:rsidR="00AF5B71">
              <w:rPr>
                <w:noProof/>
                <w:webHidden/>
              </w:rPr>
              <w:instrText xml:space="preserve"> PAGEREF _Toc99617865 \h </w:instrText>
            </w:r>
            <w:r w:rsidR="00AF5B71">
              <w:rPr>
                <w:noProof/>
                <w:webHidden/>
              </w:rPr>
            </w:r>
            <w:r w:rsidR="00AF5B71">
              <w:rPr>
                <w:noProof/>
                <w:webHidden/>
              </w:rPr>
              <w:fldChar w:fldCharType="separate"/>
            </w:r>
            <w:r w:rsidR="00A44DF1">
              <w:rPr>
                <w:noProof/>
                <w:webHidden/>
              </w:rPr>
              <w:t>8</w:t>
            </w:r>
            <w:r w:rsidR="00AF5B71">
              <w:rPr>
                <w:noProof/>
                <w:webHidden/>
              </w:rPr>
              <w:fldChar w:fldCharType="end"/>
            </w:r>
          </w:hyperlink>
        </w:p>
        <w:p w14:paraId="3E70F228" w14:textId="75E77556" w:rsidR="00AF5B71" w:rsidRDefault="00454CB8" w:rsidP="00AF5B71">
          <w:pPr>
            <w:pStyle w:val="TOC2"/>
            <w:tabs>
              <w:tab w:val="right" w:leader="dot" w:pos="9350"/>
            </w:tabs>
            <w:spacing w:after="0"/>
            <w:rPr>
              <w:rFonts w:eastAsiaTheme="minorEastAsia"/>
              <w:noProof/>
            </w:rPr>
          </w:pPr>
          <w:hyperlink w:anchor="_Toc99617866" w:history="1">
            <w:r w:rsidR="00AF5B71" w:rsidRPr="00F557DE">
              <w:rPr>
                <w:rStyle w:val="Hyperlink"/>
                <w:noProof/>
              </w:rPr>
              <w:t>Random Forest</w:t>
            </w:r>
            <w:r w:rsidR="00AF5B71">
              <w:rPr>
                <w:noProof/>
                <w:webHidden/>
              </w:rPr>
              <w:tab/>
            </w:r>
            <w:r w:rsidR="00AF5B71">
              <w:rPr>
                <w:noProof/>
                <w:webHidden/>
              </w:rPr>
              <w:fldChar w:fldCharType="begin"/>
            </w:r>
            <w:r w:rsidR="00AF5B71">
              <w:rPr>
                <w:noProof/>
                <w:webHidden/>
              </w:rPr>
              <w:instrText xml:space="preserve"> PAGEREF _Toc99617866 \h </w:instrText>
            </w:r>
            <w:r w:rsidR="00AF5B71">
              <w:rPr>
                <w:noProof/>
                <w:webHidden/>
              </w:rPr>
            </w:r>
            <w:r w:rsidR="00AF5B71">
              <w:rPr>
                <w:noProof/>
                <w:webHidden/>
              </w:rPr>
              <w:fldChar w:fldCharType="separate"/>
            </w:r>
            <w:r w:rsidR="00A44DF1">
              <w:rPr>
                <w:noProof/>
                <w:webHidden/>
              </w:rPr>
              <w:t>8</w:t>
            </w:r>
            <w:r w:rsidR="00AF5B71">
              <w:rPr>
                <w:noProof/>
                <w:webHidden/>
              </w:rPr>
              <w:fldChar w:fldCharType="end"/>
            </w:r>
          </w:hyperlink>
        </w:p>
        <w:p w14:paraId="0E06C658" w14:textId="0AA69757" w:rsidR="00AF5B71" w:rsidRDefault="00454CB8" w:rsidP="00AF5B71">
          <w:pPr>
            <w:pStyle w:val="TOC3"/>
            <w:tabs>
              <w:tab w:val="right" w:leader="dot" w:pos="9350"/>
            </w:tabs>
            <w:spacing w:after="0"/>
            <w:rPr>
              <w:rFonts w:eastAsiaTheme="minorEastAsia"/>
              <w:noProof/>
            </w:rPr>
          </w:pPr>
          <w:hyperlink w:anchor="_Toc99617867" w:history="1">
            <w:r w:rsidR="00AF5B71" w:rsidRPr="00F557DE">
              <w:rPr>
                <w:rStyle w:val="Hyperlink"/>
                <w:noProof/>
              </w:rPr>
              <w:t>Pros and cons of Random Forest</w:t>
            </w:r>
            <w:r w:rsidR="00AF5B71">
              <w:rPr>
                <w:noProof/>
                <w:webHidden/>
              </w:rPr>
              <w:tab/>
            </w:r>
            <w:r w:rsidR="00AF5B71">
              <w:rPr>
                <w:noProof/>
                <w:webHidden/>
              </w:rPr>
              <w:fldChar w:fldCharType="begin"/>
            </w:r>
            <w:r w:rsidR="00AF5B71">
              <w:rPr>
                <w:noProof/>
                <w:webHidden/>
              </w:rPr>
              <w:instrText xml:space="preserve"> PAGEREF _Toc99617867 \h </w:instrText>
            </w:r>
            <w:r w:rsidR="00AF5B71">
              <w:rPr>
                <w:noProof/>
                <w:webHidden/>
              </w:rPr>
            </w:r>
            <w:r w:rsidR="00AF5B71">
              <w:rPr>
                <w:noProof/>
                <w:webHidden/>
              </w:rPr>
              <w:fldChar w:fldCharType="separate"/>
            </w:r>
            <w:r w:rsidR="00A44DF1">
              <w:rPr>
                <w:noProof/>
                <w:webHidden/>
              </w:rPr>
              <w:t>9</w:t>
            </w:r>
            <w:r w:rsidR="00AF5B71">
              <w:rPr>
                <w:noProof/>
                <w:webHidden/>
              </w:rPr>
              <w:fldChar w:fldCharType="end"/>
            </w:r>
          </w:hyperlink>
        </w:p>
        <w:p w14:paraId="34F3E155" w14:textId="480457B5" w:rsidR="00AF5B71" w:rsidRDefault="00454CB8" w:rsidP="00AF5B71">
          <w:pPr>
            <w:pStyle w:val="TOC2"/>
            <w:tabs>
              <w:tab w:val="right" w:leader="dot" w:pos="9350"/>
            </w:tabs>
            <w:spacing w:after="0"/>
            <w:rPr>
              <w:rFonts w:eastAsiaTheme="minorEastAsia"/>
              <w:noProof/>
            </w:rPr>
          </w:pPr>
          <w:hyperlink w:anchor="_Toc99617868" w:history="1">
            <w:r w:rsidR="00AF5B71" w:rsidRPr="00F557DE">
              <w:rPr>
                <w:rStyle w:val="Hyperlink"/>
                <w:noProof/>
              </w:rPr>
              <w:t>Support Vector Machines</w:t>
            </w:r>
            <w:r w:rsidR="00AF5B71">
              <w:rPr>
                <w:noProof/>
                <w:webHidden/>
              </w:rPr>
              <w:tab/>
            </w:r>
            <w:r w:rsidR="00AF5B71">
              <w:rPr>
                <w:noProof/>
                <w:webHidden/>
              </w:rPr>
              <w:fldChar w:fldCharType="begin"/>
            </w:r>
            <w:r w:rsidR="00AF5B71">
              <w:rPr>
                <w:noProof/>
                <w:webHidden/>
              </w:rPr>
              <w:instrText xml:space="preserve"> PAGEREF _Toc99617868 \h </w:instrText>
            </w:r>
            <w:r w:rsidR="00AF5B71">
              <w:rPr>
                <w:noProof/>
                <w:webHidden/>
              </w:rPr>
            </w:r>
            <w:r w:rsidR="00AF5B71">
              <w:rPr>
                <w:noProof/>
                <w:webHidden/>
              </w:rPr>
              <w:fldChar w:fldCharType="separate"/>
            </w:r>
            <w:r w:rsidR="00A44DF1">
              <w:rPr>
                <w:noProof/>
                <w:webHidden/>
              </w:rPr>
              <w:t>9</w:t>
            </w:r>
            <w:r w:rsidR="00AF5B71">
              <w:rPr>
                <w:noProof/>
                <w:webHidden/>
              </w:rPr>
              <w:fldChar w:fldCharType="end"/>
            </w:r>
          </w:hyperlink>
        </w:p>
        <w:p w14:paraId="0B1838AC" w14:textId="10173ED5" w:rsidR="00AF5B71" w:rsidRDefault="00454CB8" w:rsidP="00AF5B71">
          <w:pPr>
            <w:pStyle w:val="TOC3"/>
            <w:tabs>
              <w:tab w:val="right" w:leader="dot" w:pos="9350"/>
            </w:tabs>
            <w:spacing w:after="0"/>
            <w:rPr>
              <w:rFonts w:eastAsiaTheme="minorEastAsia"/>
              <w:noProof/>
            </w:rPr>
          </w:pPr>
          <w:hyperlink w:anchor="_Toc99617869" w:history="1">
            <w:r w:rsidR="00AF5B71" w:rsidRPr="00F557DE">
              <w:rPr>
                <w:rStyle w:val="Hyperlink"/>
                <w:noProof/>
              </w:rPr>
              <w:t>Pros and cons of SVMs</w:t>
            </w:r>
            <w:r w:rsidR="00AF5B71">
              <w:rPr>
                <w:noProof/>
                <w:webHidden/>
              </w:rPr>
              <w:tab/>
            </w:r>
            <w:r w:rsidR="00AF5B71">
              <w:rPr>
                <w:noProof/>
                <w:webHidden/>
              </w:rPr>
              <w:fldChar w:fldCharType="begin"/>
            </w:r>
            <w:r w:rsidR="00AF5B71">
              <w:rPr>
                <w:noProof/>
                <w:webHidden/>
              </w:rPr>
              <w:instrText xml:space="preserve"> PAGEREF _Toc99617869 \h </w:instrText>
            </w:r>
            <w:r w:rsidR="00AF5B71">
              <w:rPr>
                <w:noProof/>
                <w:webHidden/>
              </w:rPr>
            </w:r>
            <w:r w:rsidR="00AF5B71">
              <w:rPr>
                <w:noProof/>
                <w:webHidden/>
              </w:rPr>
              <w:fldChar w:fldCharType="separate"/>
            </w:r>
            <w:r w:rsidR="00A44DF1">
              <w:rPr>
                <w:noProof/>
                <w:webHidden/>
              </w:rPr>
              <w:t>10</w:t>
            </w:r>
            <w:r w:rsidR="00AF5B71">
              <w:rPr>
                <w:noProof/>
                <w:webHidden/>
              </w:rPr>
              <w:fldChar w:fldCharType="end"/>
            </w:r>
          </w:hyperlink>
        </w:p>
        <w:p w14:paraId="3B42DA34" w14:textId="2A4F2F87" w:rsidR="00AF5B71" w:rsidRDefault="00454CB8" w:rsidP="00AF5B71">
          <w:pPr>
            <w:pStyle w:val="TOC1"/>
            <w:tabs>
              <w:tab w:val="right" w:leader="dot" w:pos="9350"/>
            </w:tabs>
            <w:spacing w:after="0"/>
            <w:rPr>
              <w:rFonts w:eastAsiaTheme="minorEastAsia"/>
              <w:noProof/>
            </w:rPr>
          </w:pPr>
          <w:hyperlink w:anchor="_Toc99617870" w:history="1">
            <w:r w:rsidR="00AF5B71" w:rsidRPr="00F557DE">
              <w:rPr>
                <w:rStyle w:val="Hyperlink"/>
                <w:noProof/>
              </w:rPr>
              <w:t>Application of Models</w:t>
            </w:r>
            <w:r w:rsidR="00AF5B71">
              <w:rPr>
                <w:noProof/>
                <w:webHidden/>
              </w:rPr>
              <w:tab/>
            </w:r>
            <w:r w:rsidR="00AF5B71">
              <w:rPr>
                <w:noProof/>
                <w:webHidden/>
              </w:rPr>
              <w:fldChar w:fldCharType="begin"/>
            </w:r>
            <w:r w:rsidR="00AF5B71">
              <w:rPr>
                <w:noProof/>
                <w:webHidden/>
              </w:rPr>
              <w:instrText xml:space="preserve"> PAGEREF _Toc99617870 \h </w:instrText>
            </w:r>
            <w:r w:rsidR="00AF5B71">
              <w:rPr>
                <w:noProof/>
                <w:webHidden/>
              </w:rPr>
            </w:r>
            <w:r w:rsidR="00AF5B71">
              <w:rPr>
                <w:noProof/>
                <w:webHidden/>
              </w:rPr>
              <w:fldChar w:fldCharType="separate"/>
            </w:r>
            <w:r w:rsidR="00A44DF1">
              <w:rPr>
                <w:noProof/>
                <w:webHidden/>
              </w:rPr>
              <w:t>10</w:t>
            </w:r>
            <w:r w:rsidR="00AF5B71">
              <w:rPr>
                <w:noProof/>
                <w:webHidden/>
              </w:rPr>
              <w:fldChar w:fldCharType="end"/>
            </w:r>
          </w:hyperlink>
        </w:p>
        <w:p w14:paraId="0EB9CDD1" w14:textId="1E183A21" w:rsidR="00AF5B71" w:rsidRDefault="00454CB8" w:rsidP="00AF5B71">
          <w:pPr>
            <w:pStyle w:val="TOC2"/>
            <w:tabs>
              <w:tab w:val="right" w:leader="dot" w:pos="9350"/>
            </w:tabs>
            <w:spacing w:after="0"/>
            <w:rPr>
              <w:rFonts w:eastAsiaTheme="minorEastAsia"/>
              <w:noProof/>
            </w:rPr>
          </w:pPr>
          <w:hyperlink w:anchor="_Toc99617871" w:history="1">
            <w:r w:rsidR="00AF5B71" w:rsidRPr="00F557DE">
              <w:rPr>
                <w:rStyle w:val="Hyperlink"/>
                <w:noProof/>
              </w:rPr>
              <w:t>Data preprocessing</w:t>
            </w:r>
            <w:r w:rsidR="00AF5B71">
              <w:rPr>
                <w:noProof/>
                <w:webHidden/>
              </w:rPr>
              <w:tab/>
            </w:r>
            <w:r w:rsidR="00AF5B71">
              <w:rPr>
                <w:noProof/>
                <w:webHidden/>
              </w:rPr>
              <w:fldChar w:fldCharType="begin"/>
            </w:r>
            <w:r w:rsidR="00AF5B71">
              <w:rPr>
                <w:noProof/>
                <w:webHidden/>
              </w:rPr>
              <w:instrText xml:space="preserve"> PAGEREF _Toc99617871 \h </w:instrText>
            </w:r>
            <w:r w:rsidR="00AF5B71">
              <w:rPr>
                <w:noProof/>
                <w:webHidden/>
              </w:rPr>
            </w:r>
            <w:r w:rsidR="00AF5B71">
              <w:rPr>
                <w:noProof/>
                <w:webHidden/>
              </w:rPr>
              <w:fldChar w:fldCharType="separate"/>
            </w:r>
            <w:r w:rsidR="00A44DF1">
              <w:rPr>
                <w:noProof/>
                <w:webHidden/>
              </w:rPr>
              <w:t>10</w:t>
            </w:r>
            <w:r w:rsidR="00AF5B71">
              <w:rPr>
                <w:noProof/>
                <w:webHidden/>
              </w:rPr>
              <w:fldChar w:fldCharType="end"/>
            </w:r>
          </w:hyperlink>
        </w:p>
        <w:p w14:paraId="09198500" w14:textId="5B752407" w:rsidR="00AF5B71" w:rsidRDefault="00454CB8" w:rsidP="00AF5B71">
          <w:pPr>
            <w:pStyle w:val="TOC2"/>
            <w:tabs>
              <w:tab w:val="right" w:leader="dot" w:pos="9350"/>
            </w:tabs>
            <w:spacing w:after="0"/>
            <w:rPr>
              <w:rFonts w:eastAsiaTheme="minorEastAsia"/>
              <w:noProof/>
            </w:rPr>
          </w:pPr>
          <w:hyperlink w:anchor="_Toc99617872" w:history="1">
            <w:r w:rsidR="00AF5B71" w:rsidRPr="00F557DE">
              <w:rPr>
                <w:rStyle w:val="Hyperlink"/>
                <w:noProof/>
              </w:rPr>
              <w:t>Data description</w:t>
            </w:r>
            <w:r w:rsidR="00AF5B71">
              <w:rPr>
                <w:noProof/>
                <w:webHidden/>
              </w:rPr>
              <w:tab/>
            </w:r>
            <w:r w:rsidR="00AF5B71">
              <w:rPr>
                <w:noProof/>
                <w:webHidden/>
              </w:rPr>
              <w:fldChar w:fldCharType="begin"/>
            </w:r>
            <w:r w:rsidR="00AF5B71">
              <w:rPr>
                <w:noProof/>
                <w:webHidden/>
              </w:rPr>
              <w:instrText xml:space="preserve"> PAGEREF _Toc99617872 \h </w:instrText>
            </w:r>
            <w:r w:rsidR="00AF5B71">
              <w:rPr>
                <w:noProof/>
                <w:webHidden/>
              </w:rPr>
            </w:r>
            <w:r w:rsidR="00AF5B71">
              <w:rPr>
                <w:noProof/>
                <w:webHidden/>
              </w:rPr>
              <w:fldChar w:fldCharType="separate"/>
            </w:r>
            <w:r w:rsidR="00A44DF1">
              <w:rPr>
                <w:noProof/>
                <w:webHidden/>
              </w:rPr>
              <w:t>11</w:t>
            </w:r>
            <w:r w:rsidR="00AF5B71">
              <w:rPr>
                <w:noProof/>
                <w:webHidden/>
              </w:rPr>
              <w:fldChar w:fldCharType="end"/>
            </w:r>
          </w:hyperlink>
        </w:p>
        <w:p w14:paraId="330FFBB6" w14:textId="26D927C4" w:rsidR="00AF5B71" w:rsidRDefault="00454CB8" w:rsidP="00AF5B71">
          <w:pPr>
            <w:pStyle w:val="TOC2"/>
            <w:tabs>
              <w:tab w:val="right" w:leader="dot" w:pos="9350"/>
            </w:tabs>
            <w:spacing w:after="0"/>
            <w:rPr>
              <w:rFonts w:eastAsiaTheme="minorEastAsia"/>
              <w:noProof/>
            </w:rPr>
          </w:pPr>
          <w:hyperlink w:anchor="_Toc99617873" w:history="1">
            <w:r w:rsidR="00AF5B71" w:rsidRPr="00F557DE">
              <w:rPr>
                <w:rStyle w:val="Hyperlink"/>
                <w:noProof/>
              </w:rPr>
              <w:t>Feature Selection</w:t>
            </w:r>
            <w:r w:rsidR="00AF5B71">
              <w:rPr>
                <w:noProof/>
                <w:webHidden/>
              </w:rPr>
              <w:tab/>
            </w:r>
            <w:r w:rsidR="00AF5B71">
              <w:rPr>
                <w:noProof/>
                <w:webHidden/>
              </w:rPr>
              <w:fldChar w:fldCharType="begin"/>
            </w:r>
            <w:r w:rsidR="00AF5B71">
              <w:rPr>
                <w:noProof/>
                <w:webHidden/>
              </w:rPr>
              <w:instrText xml:space="preserve"> PAGEREF _Toc99617873 \h </w:instrText>
            </w:r>
            <w:r w:rsidR="00AF5B71">
              <w:rPr>
                <w:noProof/>
                <w:webHidden/>
              </w:rPr>
            </w:r>
            <w:r w:rsidR="00AF5B71">
              <w:rPr>
                <w:noProof/>
                <w:webHidden/>
              </w:rPr>
              <w:fldChar w:fldCharType="separate"/>
            </w:r>
            <w:r w:rsidR="00A44DF1">
              <w:rPr>
                <w:noProof/>
                <w:webHidden/>
              </w:rPr>
              <w:t>11</w:t>
            </w:r>
            <w:r w:rsidR="00AF5B71">
              <w:rPr>
                <w:noProof/>
                <w:webHidden/>
              </w:rPr>
              <w:fldChar w:fldCharType="end"/>
            </w:r>
          </w:hyperlink>
        </w:p>
        <w:p w14:paraId="07383D21" w14:textId="25DB9190" w:rsidR="00AF5B71" w:rsidRDefault="00454CB8" w:rsidP="00AF5B71">
          <w:pPr>
            <w:pStyle w:val="TOC2"/>
            <w:tabs>
              <w:tab w:val="right" w:leader="dot" w:pos="9350"/>
            </w:tabs>
            <w:spacing w:after="0"/>
            <w:rPr>
              <w:rFonts w:eastAsiaTheme="minorEastAsia"/>
              <w:noProof/>
            </w:rPr>
          </w:pPr>
          <w:hyperlink w:anchor="_Toc99617874" w:history="1">
            <w:r w:rsidR="00AF5B71" w:rsidRPr="00F557DE">
              <w:rPr>
                <w:rStyle w:val="Hyperlink"/>
                <w:noProof/>
              </w:rPr>
              <w:t>Performance of Models</w:t>
            </w:r>
            <w:r w:rsidR="00AF5B71">
              <w:rPr>
                <w:noProof/>
                <w:webHidden/>
              </w:rPr>
              <w:tab/>
            </w:r>
            <w:r w:rsidR="00AF5B71">
              <w:rPr>
                <w:noProof/>
                <w:webHidden/>
              </w:rPr>
              <w:fldChar w:fldCharType="begin"/>
            </w:r>
            <w:r w:rsidR="00AF5B71">
              <w:rPr>
                <w:noProof/>
                <w:webHidden/>
              </w:rPr>
              <w:instrText xml:space="preserve"> PAGEREF _Toc99617874 \h </w:instrText>
            </w:r>
            <w:r w:rsidR="00AF5B71">
              <w:rPr>
                <w:noProof/>
                <w:webHidden/>
              </w:rPr>
            </w:r>
            <w:r w:rsidR="00AF5B71">
              <w:rPr>
                <w:noProof/>
                <w:webHidden/>
              </w:rPr>
              <w:fldChar w:fldCharType="separate"/>
            </w:r>
            <w:r w:rsidR="00A44DF1">
              <w:rPr>
                <w:noProof/>
                <w:webHidden/>
              </w:rPr>
              <w:t>12</w:t>
            </w:r>
            <w:r w:rsidR="00AF5B71">
              <w:rPr>
                <w:noProof/>
                <w:webHidden/>
              </w:rPr>
              <w:fldChar w:fldCharType="end"/>
            </w:r>
          </w:hyperlink>
        </w:p>
        <w:p w14:paraId="138DBD75" w14:textId="1246DC47" w:rsidR="00AF5B71" w:rsidRDefault="00454CB8" w:rsidP="00AF5B71">
          <w:pPr>
            <w:pStyle w:val="TOC3"/>
            <w:tabs>
              <w:tab w:val="right" w:leader="dot" w:pos="9350"/>
            </w:tabs>
            <w:spacing w:after="0"/>
            <w:rPr>
              <w:rFonts w:eastAsiaTheme="minorEastAsia"/>
              <w:noProof/>
            </w:rPr>
          </w:pPr>
          <w:hyperlink w:anchor="_Toc99617875" w:history="1">
            <w:r w:rsidR="00AF5B71" w:rsidRPr="00F557DE">
              <w:rPr>
                <w:rStyle w:val="Hyperlink"/>
                <w:noProof/>
              </w:rPr>
              <w:t>Logistic Regression</w:t>
            </w:r>
            <w:r w:rsidR="00AF5B71">
              <w:rPr>
                <w:noProof/>
                <w:webHidden/>
              </w:rPr>
              <w:tab/>
            </w:r>
            <w:r w:rsidR="00AF5B71">
              <w:rPr>
                <w:noProof/>
                <w:webHidden/>
              </w:rPr>
              <w:fldChar w:fldCharType="begin"/>
            </w:r>
            <w:r w:rsidR="00AF5B71">
              <w:rPr>
                <w:noProof/>
                <w:webHidden/>
              </w:rPr>
              <w:instrText xml:space="preserve"> PAGEREF _Toc99617875 \h </w:instrText>
            </w:r>
            <w:r w:rsidR="00AF5B71">
              <w:rPr>
                <w:noProof/>
                <w:webHidden/>
              </w:rPr>
            </w:r>
            <w:r w:rsidR="00AF5B71">
              <w:rPr>
                <w:noProof/>
                <w:webHidden/>
              </w:rPr>
              <w:fldChar w:fldCharType="separate"/>
            </w:r>
            <w:r w:rsidR="00A44DF1">
              <w:rPr>
                <w:noProof/>
                <w:webHidden/>
              </w:rPr>
              <w:t>12</w:t>
            </w:r>
            <w:r w:rsidR="00AF5B71">
              <w:rPr>
                <w:noProof/>
                <w:webHidden/>
              </w:rPr>
              <w:fldChar w:fldCharType="end"/>
            </w:r>
          </w:hyperlink>
        </w:p>
        <w:p w14:paraId="3FA9FA42" w14:textId="39F763CE" w:rsidR="00AF5B71" w:rsidRDefault="00454CB8" w:rsidP="00AF5B71">
          <w:pPr>
            <w:pStyle w:val="TOC3"/>
            <w:tabs>
              <w:tab w:val="right" w:leader="dot" w:pos="9350"/>
            </w:tabs>
            <w:spacing w:after="0"/>
            <w:rPr>
              <w:rFonts w:eastAsiaTheme="minorEastAsia"/>
              <w:noProof/>
            </w:rPr>
          </w:pPr>
          <w:hyperlink w:anchor="_Toc99617876" w:history="1">
            <w:r w:rsidR="00AF5B71" w:rsidRPr="00F557DE">
              <w:rPr>
                <w:rStyle w:val="Hyperlink"/>
                <w:noProof/>
              </w:rPr>
              <w:t>KNN</w:t>
            </w:r>
            <w:r w:rsidR="00AF5B71">
              <w:rPr>
                <w:noProof/>
                <w:webHidden/>
              </w:rPr>
              <w:tab/>
            </w:r>
            <w:r w:rsidR="00AF5B71">
              <w:rPr>
                <w:noProof/>
                <w:webHidden/>
              </w:rPr>
              <w:fldChar w:fldCharType="begin"/>
            </w:r>
            <w:r w:rsidR="00AF5B71">
              <w:rPr>
                <w:noProof/>
                <w:webHidden/>
              </w:rPr>
              <w:instrText xml:space="preserve"> PAGEREF _Toc99617876 \h </w:instrText>
            </w:r>
            <w:r w:rsidR="00AF5B71">
              <w:rPr>
                <w:noProof/>
                <w:webHidden/>
              </w:rPr>
            </w:r>
            <w:r w:rsidR="00AF5B71">
              <w:rPr>
                <w:noProof/>
                <w:webHidden/>
              </w:rPr>
              <w:fldChar w:fldCharType="separate"/>
            </w:r>
            <w:r w:rsidR="00A44DF1">
              <w:rPr>
                <w:noProof/>
                <w:webHidden/>
              </w:rPr>
              <w:t>12</w:t>
            </w:r>
            <w:r w:rsidR="00AF5B71">
              <w:rPr>
                <w:noProof/>
                <w:webHidden/>
              </w:rPr>
              <w:fldChar w:fldCharType="end"/>
            </w:r>
          </w:hyperlink>
        </w:p>
        <w:p w14:paraId="76F29E20" w14:textId="7A701FBE" w:rsidR="00AF5B71" w:rsidRDefault="00454CB8" w:rsidP="00AF5B71">
          <w:pPr>
            <w:pStyle w:val="TOC3"/>
            <w:tabs>
              <w:tab w:val="right" w:leader="dot" w:pos="9350"/>
            </w:tabs>
            <w:spacing w:after="0"/>
            <w:rPr>
              <w:rFonts w:eastAsiaTheme="minorEastAsia"/>
              <w:noProof/>
            </w:rPr>
          </w:pPr>
          <w:hyperlink w:anchor="_Toc99617877" w:history="1">
            <w:r w:rsidR="00AF5B71" w:rsidRPr="00F557DE">
              <w:rPr>
                <w:rStyle w:val="Hyperlink"/>
                <w:noProof/>
              </w:rPr>
              <w:t>Decision Tree</w:t>
            </w:r>
            <w:r w:rsidR="00AF5B71">
              <w:rPr>
                <w:noProof/>
                <w:webHidden/>
              </w:rPr>
              <w:tab/>
            </w:r>
            <w:r w:rsidR="00AF5B71">
              <w:rPr>
                <w:noProof/>
                <w:webHidden/>
              </w:rPr>
              <w:fldChar w:fldCharType="begin"/>
            </w:r>
            <w:r w:rsidR="00AF5B71">
              <w:rPr>
                <w:noProof/>
                <w:webHidden/>
              </w:rPr>
              <w:instrText xml:space="preserve"> PAGEREF _Toc99617877 \h </w:instrText>
            </w:r>
            <w:r w:rsidR="00AF5B71">
              <w:rPr>
                <w:noProof/>
                <w:webHidden/>
              </w:rPr>
            </w:r>
            <w:r w:rsidR="00AF5B71">
              <w:rPr>
                <w:noProof/>
                <w:webHidden/>
              </w:rPr>
              <w:fldChar w:fldCharType="separate"/>
            </w:r>
            <w:r w:rsidR="00A44DF1">
              <w:rPr>
                <w:noProof/>
                <w:webHidden/>
              </w:rPr>
              <w:t>12</w:t>
            </w:r>
            <w:r w:rsidR="00AF5B71">
              <w:rPr>
                <w:noProof/>
                <w:webHidden/>
              </w:rPr>
              <w:fldChar w:fldCharType="end"/>
            </w:r>
          </w:hyperlink>
        </w:p>
        <w:p w14:paraId="54A91DE5" w14:textId="29E85BC0" w:rsidR="00AF5B71" w:rsidRDefault="00454CB8" w:rsidP="00AF5B71">
          <w:pPr>
            <w:pStyle w:val="TOC3"/>
            <w:tabs>
              <w:tab w:val="right" w:leader="dot" w:pos="9350"/>
            </w:tabs>
            <w:spacing w:after="0"/>
            <w:rPr>
              <w:rFonts w:eastAsiaTheme="minorEastAsia"/>
              <w:noProof/>
            </w:rPr>
          </w:pPr>
          <w:hyperlink w:anchor="_Toc99617878" w:history="1">
            <w:r w:rsidR="00AF5B71" w:rsidRPr="00F557DE">
              <w:rPr>
                <w:rStyle w:val="Hyperlink"/>
                <w:noProof/>
              </w:rPr>
              <w:t>Random Forest</w:t>
            </w:r>
            <w:r w:rsidR="00AF5B71">
              <w:rPr>
                <w:noProof/>
                <w:webHidden/>
              </w:rPr>
              <w:tab/>
            </w:r>
            <w:r w:rsidR="00AF5B71">
              <w:rPr>
                <w:noProof/>
                <w:webHidden/>
              </w:rPr>
              <w:fldChar w:fldCharType="begin"/>
            </w:r>
            <w:r w:rsidR="00AF5B71">
              <w:rPr>
                <w:noProof/>
                <w:webHidden/>
              </w:rPr>
              <w:instrText xml:space="preserve"> PAGEREF _Toc99617878 \h </w:instrText>
            </w:r>
            <w:r w:rsidR="00AF5B71">
              <w:rPr>
                <w:noProof/>
                <w:webHidden/>
              </w:rPr>
            </w:r>
            <w:r w:rsidR="00AF5B71">
              <w:rPr>
                <w:noProof/>
                <w:webHidden/>
              </w:rPr>
              <w:fldChar w:fldCharType="separate"/>
            </w:r>
            <w:r w:rsidR="00A44DF1">
              <w:rPr>
                <w:noProof/>
                <w:webHidden/>
              </w:rPr>
              <w:t>13</w:t>
            </w:r>
            <w:r w:rsidR="00AF5B71">
              <w:rPr>
                <w:noProof/>
                <w:webHidden/>
              </w:rPr>
              <w:fldChar w:fldCharType="end"/>
            </w:r>
          </w:hyperlink>
        </w:p>
        <w:p w14:paraId="76ECC629" w14:textId="7DF94E58" w:rsidR="00AF5B71" w:rsidRDefault="00454CB8" w:rsidP="00AF5B71">
          <w:pPr>
            <w:pStyle w:val="TOC3"/>
            <w:tabs>
              <w:tab w:val="right" w:leader="dot" w:pos="9350"/>
            </w:tabs>
            <w:spacing w:after="0"/>
            <w:rPr>
              <w:rFonts w:eastAsiaTheme="minorEastAsia"/>
              <w:noProof/>
            </w:rPr>
          </w:pPr>
          <w:hyperlink w:anchor="_Toc99617879" w:history="1">
            <w:r w:rsidR="00AF5B71" w:rsidRPr="00F557DE">
              <w:rPr>
                <w:rStyle w:val="Hyperlink"/>
                <w:noProof/>
              </w:rPr>
              <w:t>SVM</w:t>
            </w:r>
            <w:r w:rsidR="00AF5B71">
              <w:rPr>
                <w:noProof/>
                <w:webHidden/>
              </w:rPr>
              <w:tab/>
            </w:r>
            <w:r w:rsidR="00AF5B71">
              <w:rPr>
                <w:noProof/>
                <w:webHidden/>
              </w:rPr>
              <w:fldChar w:fldCharType="begin"/>
            </w:r>
            <w:r w:rsidR="00AF5B71">
              <w:rPr>
                <w:noProof/>
                <w:webHidden/>
              </w:rPr>
              <w:instrText xml:space="preserve"> PAGEREF _Toc99617879 \h </w:instrText>
            </w:r>
            <w:r w:rsidR="00AF5B71">
              <w:rPr>
                <w:noProof/>
                <w:webHidden/>
              </w:rPr>
            </w:r>
            <w:r w:rsidR="00AF5B71">
              <w:rPr>
                <w:noProof/>
                <w:webHidden/>
              </w:rPr>
              <w:fldChar w:fldCharType="separate"/>
            </w:r>
            <w:r w:rsidR="00A44DF1">
              <w:rPr>
                <w:noProof/>
                <w:webHidden/>
              </w:rPr>
              <w:t>14</w:t>
            </w:r>
            <w:r w:rsidR="00AF5B71">
              <w:rPr>
                <w:noProof/>
                <w:webHidden/>
              </w:rPr>
              <w:fldChar w:fldCharType="end"/>
            </w:r>
          </w:hyperlink>
        </w:p>
        <w:p w14:paraId="747B0947" w14:textId="7F05836C" w:rsidR="00AF5B71" w:rsidRDefault="00454CB8" w:rsidP="00AF5B71">
          <w:pPr>
            <w:pStyle w:val="TOC1"/>
            <w:tabs>
              <w:tab w:val="right" w:leader="dot" w:pos="9350"/>
            </w:tabs>
            <w:spacing w:after="0"/>
            <w:rPr>
              <w:rFonts w:eastAsiaTheme="minorEastAsia"/>
              <w:noProof/>
            </w:rPr>
          </w:pPr>
          <w:hyperlink w:anchor="_Toc99617880" w:history="1">
            <w:r w:rsidR="00AF5B71" w:rsidRPr="00F557DE">
              <w:rPr>
                <w:rStyle w:val="Hyperlink"/>
                <w:noProof/>
              </w:rPr>
              <w:t>Conclusion</w:t>
            </w:r>
            <w:r w:rsidR="00AF5B71">
              <w:rPr>
                <w:noProof/>
                <w:webHidden/>
              </w:rPr>
              <w:tab/>
            </w:r>
            <w:r w:rsidR="00AF5B71">
              <w:rPr>
                <w:noProof/>
                <w:webHidden/>
              </w:rPr>
              <w:fldChar w:fldCharType="begin"/>
            </w:r>
            <w:r w:rsidR="00AF5B71">
              <w:rPr>
                <w:noProof/>
                <w:webHidden/>
              </w:rPr>
              <w:instrText xml:space="preserve"> PAGEREF _Toc99617880 \h </w:instrText>
            </w:r>
            <w:r w:rsidR="00AF5B71">
              <w:rPr>
                <w:noProof/>
                <w:webHidden/>
              </w:rPr>
            </w:r>
            <w:r w:rsidR="00AF5B71">
              <w:rPr>
                <w:noProof/>
                <w:webHidden/>
              </w:rPr>
              <w:fldChar w:fldCharType="separate"/>
            </w:r>
            <w:r w:rsidR="00A44DF1">
              <w:rPr>
                <w:noProof/>
                <w:webHidden/>
              </w:rPr>
              <w:t>14</w:t>
            </w:r>
            <w:r w:rsidR="00AF5B71">
              <w:rPr>
                <w:noProof/>
                <w:webHidden/>
              </w:rPr>
              <w:fldChar w:fldCharType="end"/>
            </w:r>
          </w:hyperlink>
        </w:p>
        <w:p w14:paraId="2F1FE8B2" w14:textId="5260B828" w:rsidR="00AF5B71" w:rsidRDefault="00454CB8" w:rsidP="00AF5B71">
          <w:pPr>
            <w:pStyle w:val="TOC1"/>
            <w:tabs>
              <w:tab w:val="right" w:leader="dot" w:pos="9350"/>
            </w:tabs>
            <w:spacing w:after="0"/>
            <w:rPr>
              <w:rFonts w:eastAsiaTheme="minorEastAsia"/>
              <w:noProof/>
            </w:rPr>
          </w:pPr>
          <w:hyperlink w:anchor="_Toc99617881" w:history="1">
            <w:r w:rsidR="00AF5B71" w:rsidRPr="00F557DE">
              <w:rPr>
                <w:rStyle w:val="Hyperlink"/>
                <w:noProof/>
              </w:rPr>
              <w:t>Refrences</w:t>
            </w:r>
            <w:r w:rsidR="00AF5B71">
              <w:rPr>
                <w:noProof/>
                <w:webHidden/>
              </w:rPr>
              <w:tab/>
            </w:r>
            <w:r w:rsidR="00AF5B71">
              <w:rPr>
                <w:noProof/>
                <w:webHidden/>
              </w:rPr>
              <w:fldChar w:fldCharType="begin"/>
            </w:r>
            <w:r w:rsidR="00AF5B71">
              <w:rPr>
                <w:noProof/>
                <w:webHidden/>
              </w:rPr>
              <w:instrText xml:space="preserve"> PAGEREF _Toc99617881 \h </w:instrText>
            </w:r>
            <w:r w:rsidR="00AF5B71">
              <w:rPr>
                <w:noProof/>
                <w:webHidden/>
              </w:rPr>
            </w:r>
            <w:r w:rsidR="00AF5B71">
              <w:rPr>
                <w:noProof/>
                <w:webHidden/>
              </w:rPr>
              <w:fldChar w:fldCharType="separate"/>
            </w:r>
            <w:r w:rsidR="00A44DF1">
              <w:rPr>
                <w:noProof/>
                <w:webHidden/>
              </w:rPr>
              <w:t>14</w:t>
            </w:r>
            <w:r w:rsidR="00AF5B71">
              <w:rPr>
                <w:noProof/>
                <w:webHidden/>
              </w:rPr>
              <w:fldChar w:fldCharType="end"/>
            </w:r>
          </w:hyperlink>
        </w:p>
        <w:p w14:paraId="3237C13F" w14:textId="762ED0E6" w:rsidR="00576681" w:rsidRDefault="00576681" w:rsidP="00AF5B71">
          <w:pPr>
            <w:spacing w:after="0"/>
          </w:pPr>
          <w:r w:rsidRPr="00D00CAE">
            <w:rPr>
              <w:b/>
              <w:bCs/>
              <w:noProof/>
              <w:sz w:val="20"/>
              <w:szCs w:val="20"/>
            </w:rPr>
            <w:fldChar w:fldCharType="end"/>
          </w:r>
        </w:p>
      </w:sdtContent>
    </w:sdt>
    <w:p w14:paraId="1F3F304A" w14:textId="1261AEC6" w:rsidR="00576681" w:rsidRDefault="00576681" w:rsidP="00AF5B71">
      <w:pPr>
        <w:spacing w:after="0"/>
      </w:pPr>
    </w:p>
    <w:p w14:paraId="487A9AA6" w14:textId="228BBF67" w:rsidR="00576681" w:rsidRDefault="00576681" w:rsidP="00576681"/>
    <w:p w14:paraId="663A97E0" w14:textId="70E154D3" w:rsidR="00576681" w:rsidRDefault="00576681">
      <w:r>
        <w:br w:type="page"/>
      </w:r>
    </w:p>
    <w:p w14:paraId="2CB37CCD" w14:textId="17472410" w:rsidR="00DD3EE6" w:rsidRDefault="00387335" w:rsidP="00387335">
      <w:pPr>
        <w:pStyle w:val="Heading1"/>
      </w:pPr>
      <w:bookmarkStart w:id="0" w:name="_Toc99617849"/>
      <w:r>
        <w:lastRenderedPageBreak/>
        <w:t>Introduction</w:t>
      </w:r>
      <w:bookmarkEnd w:id="0"/>
    </w:p>
    <w:p w14:paraId="12ABE810" w14:textId="6AC33E89" w:rsidR="00F02E61" w:rsidRDefault="00F02E61" w:rsidP="00F02E61">
      <w:pPr>
        <w:jc w:val="both"/>
        <w:rPr>
          <w:lang w:bidi="fa-IR"/>
        </w:rPr>
      </w:pPr>
      <w:r>
        <w:rPr>
          <w:lang w:bidi="fa-IR"/>
        </w:rPr>
        <w:t>In this research on banking data in the field of lending, I will introduce and briefly describe how the machine learning models are applied to analyze and predict this data set.</w:t>
      </w:r>
    </w:p>
    <w:p w14:paraId="67F261D0" w14:textId="1F4DDA49" w:rsidR="00F02E61" w:rsidRDefault="00F02E61" w:rsidP="00F02E61">
      <w:pPr>
        <w:jc w:val="both"/>
        <w:rPr>
          <w:lang w:bidi="fa-IR"/>
        </w:rPr>
      </w:pPr>
      <w:r>
        <w:rPr>
          <w:lang w:bidi="fa-IR"/>
        </w:rPr>
        <w:t>In the following, I will explain how each of these models works, how to implement them on the data, the basic steps for preparing the database, and how to create the initial base table and in the end, the achievements and final results are presented.</w:t>
      </w:r>
    </w:p>
    <w:p w14:paraId="589F44A6" w14:textId="6F487F75" w:rsidR="00F02E61" w:rsidRDefault="00F02E61" w:rsidP="00F02E61">
      <w:pPr>
        <w:jc w:val="both"/>
        <w:rPr>
          <w:lang w:bidi="fa-IR"/>
        </w:rPr>
      </w:pPr>
      <w:r>
        <w:rPr>
          <w:lang w:bidi="fa-IR"/>
        </w:rPr>
        <w:t>It should be noted that machine learning models include a wide range from simple to complex models, which sometimes make it difficult to explain how</w:t>
      </w:r>
      <w:r w:rsidRPr="00F02E61">
        <w:rPr>
          <w:lang w:bidi="fa-IR"/>
        </w:rPr>
        <w:t xml:space="preserve"> </w:t>
      </w:r>
      <w:r>
        <w:rPr>
          <w:lang w:bidi="fa-IR"/>
        </w:rPr>
        <w:t>decisions have been made in complex models. And as we all know, in addition to looking for successful results, businesses still expect the results to be clear to them and they look for interpretable models.</w:t>
      </w:r>
    </w:p>
    <w:p w14:paraId="7288ED68" w14:textId="71197735" w:rsidR="00387335" w:rsidRDefault="00F02E61" w:rsidP="00F02E61">
      <w:pPr>
        <w:jc w:val="both"/>
        <w:rPr>
          <w:rtl/>
          <w:lang w:bidi="fa-IR"/>
        </w:rPr>
      </w:pPr>
      <w:r>
        <w:rPr>
          <w:lang w:bidi="fa-IR"/>
        </w:rPr>
        <w:t>This becomes even more important when dealing with banks and financial businesses. Transparency is one of the tasks of financial services and banks should be able to explain how their models work and defend their performance at the customer's request. Therefore, the models studied and used here have been selected taking into account the conditions of the financial industry.</w:t>
      </w:r>
    </w:p>
    <w:p w14:paraId="49F574CF" w14:textId="72C7DED5" w:rsidR="00387335" w:rsidRDefault="00387335" w:rsidP="00387335">
      <w:pPr>
        <w:pStyle w:val="Heading1"/>
      </w:pPr>
      <w:bookmarkStart w:id="1" w:name="_Toc99617850"/>
      <w:r>
        <w:t>Machine Learning Models</w:t>
      </w:r>
      <w:bookmarkEnd w:id="1"/>
    </w:p>
    <w:p w14:paraId="45745CBE" w14:textId="2B800D1E" w:rsidR="00387335" w:rsidRDefault="00387335" w:rsidP="00F02E61">
      <w:pPr>
        <w:jc w:val="both"/>
      </w:pPr>
      <w:r>
        <w:t>In machine learning</w:t>
      </w:r>
      <w:r w:rsidR="00F02E61">
        <w:t>,</w:t>
      </w:r>
      <w:r>
        <w:t xml:space="preserve"> the subject is the design of machines that learn from the examples given to them and their own experiences. In fact, in this science, an attempt is made to design a machine using algorithms in such a way that it can learn and operate without explicitly planning and dictating each action. </w:t>
      </w:r>
    </w:p>
    <w:p w14:paraId="4991E8A8" w14:textId="5CFF1E2A" w:rsidR="00387335" w:rsidRDefault="00387335" w:rsidP="00CC5406">
      <w:pPr>
        <w:jc w:val="both"/>
      </w:pPr>
      <w:r>
        <w:t xml:space="preserve">In machine learning, instead of programming </w:t>
      </w:r>
      <w:r w:rsidR="00CC5406">
        <w:t>we use</w:t>
      </w:r>
      <w:r>
        <w:t xml:space="preserve"> algorithm, and it is this algorithm that </w:t>
      </w:r>
      <w:r w:rsidR="00CC5406">
        <w:t xml:space="preserve">decide about </w:t>
      </w:r>
      <w:r>
        <w:t xml:space="preserve"> logic based on the data Machine learning is the subject that have </w:t>
      </w:r>
      <w:r w:rsidR="00CC5406">
        <w:t>come</w:t>
      </w:r>
      <w:r>
        <w:t xml:space="preserve"> from artificial intelligence. </w:t>
      </w:r>
      <w:r w:rsidR="00CC5406">
        <w:t>we</w:t>
      </w:r>
      <w:r>
        <w:t xml:space="preserve"> use artificial intelligence to build better and smarter machines. </w:t>
      </w:r>
    </w:p>
    <w:p w14:paraId="6114CB11" w14:textId="1BF2FE51" w:rsidR="00387335" w:rsidRDefault="00CC5406" w:rsidP="00F02E61">
      <w:pPr>
        <w:jc w:val="both"/>
      </w:pPr>
      <w:r>
        <w:t>In machine learning the goal is</w:t>
      </w:r>
      <w:r w:rsidR="00387335">
        <w:t xml:space="preserve"> design machines that could learn from themselves. In this approach, the machine is like a child learning from itself. Thus, machine learning was introduced as a new capability for computers. </w:t>
      </w:r>
    </w:p>
    <w:p w14:paraId="48767836" w14:textId="223ED6AB" w:rsidR="00387335" w:rsidRDefault="00387335" w:rsidP="00387335">
      <w:pPr>
        <w:pStyle w:val="Heading2"/>
      </w:pPr>
      <w:bookmarkStart w:id="2" w:name="_Toc99617851"/>
      <w:r>
        <w:t>Supervised learning</w:t>
      </w:r>
      <w:bookmarkEnd w:id="2"/>
    </w:p>
    <w:p w14:paraId="6F30954A" w14:textId="7E980BFB" w:rsidR="00387335" w:rsidRDefault="00387335" w:rsidP="00F02E61">
      <w:pPr>
        <w:jc w:val="both"/>
      </w:pPr>
      <w:r>
        <w:t>supervised learning</w:t>
      </w:r>
      <w:r w:rsidR="00CC5406">
        <w:t xml:space="preserve"> is the most popular method in which</w:t>
      </w:r>
      <w:r>
        <w:t xml:space="preserve"> the </w:t>
      </w:r>
      <w:r w:rsidR="003B423B">
        <w:t>model</w:t>
      </w:r>
      <w:r>
        <w:t xml:space="preserve"> tries to learn from the </w:t>
      </w:r>
      <w:r w:rsidR="003B423B">
        <w:t>previous</w:t>
      </w:r>
      <w:r>
        <w:t xml:space="preserve"> examples provided. In other words, in this type of </w:t>
      </w:r>
      <w:r w:rsidR="003B423B">
        <w:t xml:space="preserve">Machine </w:t>
      </w:r>
      <w:r>
        <w:t xml:space="preserve">learning, the </w:t>
      </w:r>
      <w:r w:rsidR="003B423B">
        <w:t>Model</w:t>
      </w:r>
      <w:r>
        <w:t xml:space="preserve"> tries to learn the patterns based on the given </w:t>
      </w:r>
      <w:r w:rsidR="00CC5406">
        <w:t>target variable</w:t>
      </w:r>
      <w:r>
        <w:t>.</w:t>
      </w:r>
    </w:p>
    <w:p w14:paraId="43167DDC" w14:textId="1EDD50E5" w:rsidR="00387335" w:rsidRDefault="00387335" w:rsidP="00387335">
      <w:pPr>
        <w:pStyle w:val="Heading2"/>
      </w:pPr>
      <w:bookmarkStart w:id="3" w:name="_Toc99617852"/>
      <w:r>
        <w:t>Unsupervised learning</w:t>
      </w:r>
      <w:bookmarkEnd w:id="3"/>
    </w:p>
    <w:p w14:paraId="50E7451A" w14:textId="7C57F70C" w:rsidR="00387335" w:rsidRDefault="00387335" w:rsidP="00F02E61">
      <w:pPr>
        <w:jc w:val="both"/>
      </w:pPr>
      <w:r>
        <w:t xml:space="preserve">In unsupervised learning, </w:t>
      </w:r>
      <w:r w:rsidR="00CC5406">
        <w:t>there is no target variable and model look for pattern by itself</w:t>
      </w:r>
      <w:r>
        <w:t xml:space="preserve">. </w:t>
      </w:r>
      <w:r w:rsidR="003B423B">
        <w:t xml:space="preserve">In other words, </w:t>
      </w:r>
      <w:r>
        <w:t xml:space="preserve">unsupervised learning refers to when there are only input variables </w:t>
      </w:r>
      <w:r w:rsidRPr="00F02E61">
        <w:rPr>
          <w:i/>
          <w:iCs/>
        </w:rPr>
        <w:t>X</w:t>
      </w:r>
      <w:r>
        <w:t xml:space="preserve"> in the data set and no output data variables. </w:t>
      </w:r>
    </w:p>
    <w:p w14:paraId="2A35BBE4" w14:textId="6790260B" w:rsidR="00387335" w:rsidRDefault="00387335" w:rsidP="00387335">
      <w:pPr>
        <w:pStyle w:val="Heading2"/>
      </w:pPr>
      <w:bookmarkStart w:id="4" w:name="_Toc99617853"/>
      <w:r>
        <w:t>Reinforcement learning</w:t>
      </w:r>
      <w:bookmarkEnd w:id="4"/>
    </w:p>
    <w:p w14:paraId="6A75F563" w14:textId="23CAA2AD" w:rsidR="00387335" w:rsidRDefault="00387335" w:rsidP="00F02E61">
      <w:pPr>
        <w:jc w:val="both"/>
      </w:pPr>
      <w:r>
        <w:t>A computer program that interacts with a dynamic environment must achieve a specific</w:t>
      </w:r>
      <w:r w:rsidR="003B423B">
        <w:t xml:space="preserve"> action</w:t>
      </w:r>
      <w:r>
        <w:t xml:space="preserve">. The program provides feedback </w:t>
      </w:r>
      <w:r w:rsidR="003B423B">
        <w:t>based on</w:t>
      </w:r>
      <w:r>
        <w:t xml:space="preserve"> </w:t>
      </w:r>
      <w:r w:rsidR="003B423B">
        <w:t>gain and loss</w:t>
      </w:r>
      <w:r>
        <w:t xml:space="preserve"> and directs the issue accordingly. Using reinforcement learning, the machine learns to make specific decisions in an environment that is constantly subject to trial and error.</w:t>
      </w:r>
    </w:p>
    <w:p w14:paraId="36A4CA9B" w14:textId="0F3FA6AD" w:rsidR="00387335" w:rsidRDefault="00387335" w:rsidP="00387335">
      <w:pPr>
        <w:pStyle w:val="Heading1"/>
      </w:pPr>
      <w:bookmarkStart w:id="5" w:name="_Toc99617854"/>
      <w:r>
        <w:lastRenderedPageBreak/>
        <w:t>Supervised learning</w:t>
      </w:r>
      <w:bookmarkEnd w:id="5"/>
    </w:p>
    <w:p w14:paraId="15EA212A" w14:textId="7D3ECBD2" w:rsidR="00387335" w:rsidRDefault="00387335" w:rsidP="00F02E61">
      <w:pPr>
        <w:jc w:val="both"/>
      </w:pPr>
      <w:r>
        <w:t>As mentioned, supervised learning methods are more popular than other algorithms. In general, these algorithms can be divided into two main categories according to the type of objective variable, which include</w:t>
      </w:r>
      <w:r w:rsidR="00F02E61">
        <w:t>s</w:t>
      </w:r>
      <w:r>
        <w:t xml:space="preserve"> regression and classification.</w:t>
      </w:r>
    </w:p>
    <w:p w14:paraId="52070792" w14:textId="733E732D" w:rsidR="00387335" w:rsidRDefault="00387335" w:rsidP="00F02E61">
      <w:pPr>
        <w:jc w:val="both"/>
      </w:pPr>
      <w:r>
        <w:t xml:space="preserve">In regression, we seek to predict a range of data, such as forecasting sales, or revenue and expenditure. While in classification issues the target variable includes two or more limited options such as predicting customer </w:t>
      </w:r>
      <w:r w:rsidR="00F02E61">
        <w:t>churn</w:t>
      </w:r>
      <w:r>
        <w:t xml:space="preserve"> or non-</w:t>
      </w:r>
      <w:r w:rsidR="00F02E61">
        <w:t>churn</w:t>
      </w:r>
      <w:r>
        <w:t xml:space="preserve">, profit or loss, </w:t>
      </w:r>
      <w:r w:rsidR="00F02E61">
        <w:t>default or not most of the classification problems are binary however there are multiclass classification problems as well</w:t>
      </w:r>
      <w:r>
        <w:t>.</w:t>
      </w:r>
    </w:p>
    <w:p w14:paraId="72BA5888" w14:textId="5A68808D" w:rsidR="00387335" w:rsidRDefault="00387335" w:rsidP="00F02E61">
      <w:pPr>
        <w:jc w:val="both"/>
      </w:pPr>
      <w:r>
        <w:t xml:space="preserve">If we want to study these problems mathematically, we can say that in the </w:t>
      </w:r>
      <w:r w:rsidR="00F02E61">
        <w:t>regression</w:t>
      </w:r>
      <w:r>
        <w:t xml:space="preserve"> problems, we seek to optimize the loss function by minimizing the cost in this function, </w:t>
      </w:r>
      <w:r w:rsidR="00F02E61">
        <w:t xml:space="preserve">in other words, we want to calculate line or </w:t>
      </w:r>
      <w:r w:rsidR="00F02E61" w:rsidRPr="00F02E61">
        <w:t xml:space="preserve">hyperplane </w:t>
      </w:r>
      <w:r w:rsidR="00F02E61">
        <w:t>which goes through the data and have minimum distance possible with all data points</w:t>
      </w:r>
      <w:r>
        <w:t>.</w:t>
      </w:r>
    </w:p>
    <w:p w14:paraId="3A088662" w14:textId="5045E5FE" w:rsidR="00387335" w:rsidRDefault="00387335" w:rsidP="00F02E61">
      <w:pPr>
        <w:jc w:val="both"/>
      </w:pPr>
      <w:r>
        <w:t xml:space="preserve">In classification problems, however, we seek to maximize the </w:t>
      </w:r>
      <w:r w:rsidR="00F02E61">
        <w:t>likelihood</w:t>
      </w:r>
      <w:r>
        <w:t xml:space="preserve"> function so that we can find a function that optimally separates the two groups. </w:t>
      </w:r>
    </w:p>
    <w:p w14:paraId="61DFA707" w14:textId="6507FE1F" w:rsidR="00387335" w:rsidRDefault="00F02E61" w:rsidP="00F02E61">
      <w:pPr>
        <w:jc w:val="both"/>
      </w:pPr>
      <w:r>
        <w:t>Considering the</w:t>
      </w:r>
      <w:r w:rsidR="00387335">
        <w:t xml:space="preserve"> type of </w:t>
      </w:r>
      <w:r>
        <w:t xml:space="preserve">target Variable in our </w:t>
      </w:r>
      <w:r w:rsidR="00387335">
        <w:t>database used in this project, we are looking to find a function to predict credit card fraud. Therefore, this problem falls into the category of classification algorithms that use supervised learning. Therefore, in the following, I will review the 5 algorithms used in this field and then I will explain how to implement and measure the performance of each of these algorithms and on the data.</w:t>
      </w:r>
    </w:p>
    <w:p w14:paraId="13D178FF" w14:textId="3C05689B" w:rsidR="00387335" w:rsidRDefault="00387335" w:rsidP="00387335">
      <w:pPr>
        <w:pStyle w:val="Heading2"/>
      </w:pPr>
      <w:bookmarkStart w:id="6" w:name="_Toc99617855"/>
      <w:r>
        <w:t>Logistic regression</w:t>
      </w:r>
      <w:bookmarkEnd w:id="6"/>
    </w:p>
    <w:p w14:paraId="759E88EB" w14:textId="4A0ED2EB" w:rsidR="00E35DE9" w:rsidRDefault="00387335" w:rsidP="00220562">
      <w:pPr>
        <w:jc w:val="both"/>
      </w:pPr>
      <w:r>
        <w:t xml:space="preserve">In this regression method, the concept and method of calculating the </w:t>
      </w:r>
      <w:r w:rsidR="00220562">
        <w:t>ratio of odds</w:t>
      </w:r>
      <w:r>
        <w:t>. Therefore,</w:t>
      </w:r>
      <w:r w:rsidR="00BA1087">
        <w:t xml:space="preserve"> </w:t>
      </w:r>
      <w:r w:rsidR="00220562">
        <w:t xml:space="preserve">and I will describe it in the following. </w:t>
      </w:r>
      <w:r w:rsidR="00E35DE9" w:rsidRPr="00E35DE9">
        <w:t>in a family with six children, the ratio of boys to girls is equal to</w:t>
      </w:r>
      <w:r w:rsidR="00E35DE9">
        <w:t xml:space="preserve"> 2/4, </w:t>
      </w:r>
      <w:r w:rsidR="00E35DE9" w:rsidRPr="00E35DE9">
        <w:t xml:space="preserve">This ratio shows that the number of girls in this family is twice the number of boys. </w:t>
      </w:r>
      <w:r w:rsidR="00220562">
        <w:t>also</w:t>
      </w:r>
      <w:r w:rsidR="00E35DE9" w:rsidRPr="00E35DE9">
        <w:t xml:space="preserve"> in such a family, the probability of choosing a son from among the children is equal to</w:t>
      </w:r>
      <w:r w:rsidR="00E35DE9">
        <w:t xml:space="preserve"> 2/6 </w:t>
      </w:r>
      <w:r w:rsidR="00E35DE9" w:rsidRPr="00E35DE9">
        <w:t>And such a probability for girls is equal</w:t>
      </w:r>
      <w:r w:rsidR="00E35DE9">
        <w:t xml:space="preserve"> to 4/6 </w:t>
      </w:r>
      <w:r w:rsidR="00E35DE9" w:rsidRPr="00E35DE9">
        <w:t>Now:</w:t>
      </w:r>
    </w:p>
    <w:p w14:paraId="2904456A" w14:textId="4FD5A3C2" w:rsidR="00E35DE9" w:rsidRDefault="00E35DE9" w:rsidP="00F02E61">
      <w:pPr>
        <w:jc w:val="both"/>
      </w:pPr>
      <m:oMathPara>
        <m:oMath>
          <m:r>
            <w:rPr>
              <w:rFonts w:ascii="Cambria Math" w:hAnsi="Cambria Math"/>
            </w:rPr>
            <m:t>Odd(A)=</m:t>
          </m:r>
          <m:f>
            <m:fPr>
              <m:ctrlPr>
                <w:rPr>
                  <w:rFonts w:ascii="Cambria Math" w:hAnsi="Cambria Math"/>
                  <w:i/>
                </w:rPr>
              </m:ctrlPr>
            </m:fPr>
            <m:num>
              <m:r>
                <w:rPr>
                  <w:rFonts w:ascii="Cambria Math" w:hAnsi="Cambria Math"/>
                </w:rPr>
                <m:t>P(A)</m:t>
              </m:r>
            </m:num>
            <m:den>
              <m:r>
                <w:rPr>
                  <w:rFonts w:ascii="Cambria Math" w:hAnsi="Cambria Math"/>
                </w:rPr>
                <m:t>P(</m:t>
              </m:r>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m:t>
              </m:r>
            </m:den>
          </m:f>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2</m:t>
                  </m:r>
                </m:num>
                <m:den>
                  <m:r>
                    <w:rPr>
                      <w:rFonts w:ascii="Cambria Math" w:hAnsi="Cambria Math"/>
                    </w:rPr>
                    <m:t>6</m:t>
                  </m:r>
                </m:den>
              </m:f>
            </m:num>
            <m:den>
              <m:f>
                <m:fPr>
                  <m:ctrlPr>
                    <w:rPr>
                      <w:rFonts w:ascii="Cambria Math" w:hAnsi="Cambria Math"/>
                      <w:i/>
                    </w:rPr>
                  </m:ctrlPr>
                </m:fPr>
                <m:num>
                  <m:r>
                    <w:rPr>
                      <w:rFonts w:ascii="Cambria Math" w:hAnsi="Cambria Math"/>
                    </w:rPr>
                    <m:t>4</m:t>
                  </m:r>
                </m:num>
                <m:den>
                  <m:r>
                    <w:rPr>
                      <w:rFonts w:ascii="Cambria Math" w:hAnsi="Cambria Math"/>
                    </w:rPr>
                    <m:t>6</m:t>
                  </m:r>
                </m:den>
              </m:f>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oMath>
      </m:oMathPara>
    </w:p>
    <w:p w14:paraId="0DBDCC84" w14:textId="77777777" w:rsidR="00E35DE9" w:rsidRDefault="00E35DE9" w:rsidP="00F02E61">
      <w:pPr>
        <w:jc w:val="both"/>
      </w:pPr>
    </w:p>
    <w:p w14:paraId="271D3C67" w14:textId="7C5A8152" w:rsidR="00E35DE9" w:rsidRDefault="00E35DE9" w:rsidP="00F02E61">
      <w:pPr>
        <w:jc w:val="both"/>
      </w:pPr>
      <w:r w:rsidRPr="00E35DE9">
        <w:t xml:space="preserve">We know that linear regression means creating a </w:t>
      </w:r>
      <w:r w:rsidR="00220562">
        <w:t>line</w:t>
      </w:r>
      <w:r w:rsidRPr="00E35DE9">
        <w:t xml:space="preserve"> </w:t>
      </w:r>
      <w:r w:rsidR="00220562">
        <w:t>t</w:t>
      </w:r>
      <w:r w:rsidRPr="00E35DE9">
        <w:t xml:space="preserve">o represent the relationship between an independent and a dependent variable. The form of a simple linear regression model is </w:t>
      </w:r>
      <w:r w:rsidR="00220562">
        <w:t>like</w:t>
      </w:r>
      <w:r w:rsidRPr="00E35DE9">
        <w:t>:</w:t>
      </w:r>
    </w:p>
    <w:p w14:paraId="72E2EAB1" w14:textId="4F8CD5BE" w:rsidR="00E35DE9" w:rsidRDefault="00E35DE9" w:rsidP="00E35DE9">
      <w:pPr>
        <w:jc w:val="center"/>
      </w:pP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X+ </m:t>
        </m:r>
      </m:oMath>
      <w:r>
        <w:rPr>
          <w:rFonts w:eastAsiaTheme="minorEastAsia" w:cstheme="minorHAnsi"/>
        </w:rPr>
        <w:t>ɛ</w:t>
      </w:r>
    </w:p>
    <w:p w14:paraId="266598F5" w14:textId="66CDBDA3" w:rsidR="00E35DE9" w:rsidRDefault="00E35DE9" w:rsidP="00F02E61">
      <w:pPr>
        <w:jc w:val="both"/>
        <w:rPr>
          <w:rFonts w:eastAsiaTheme="minorEastAsia" w:cstheme="minorHAnsi"/>
          <w:rtl/>
        </w:rPr>
      </w:pPr>
      <w:r w:rsidRPr="00E35DE9">
        <w:t>As can be seen, this relation is the equation of a line, which is the error sentence or the same</w:t>
      </w:r>
      <w:r w:rsidRPr="00E35DE9">
        <w:rPr>
          <w:rFonts w:eastAsiaTheme="minorEastAsia" w:cstheme="minorHAnsi"/>
        </w:rPr>
        <w:t xml:space="preserve"> </w:t>
      </w:r>
      <w:r>
        <w:rPr>
          <w:rFonts w:eastAsiaTheme="minorEastAsia" w:cstheme="minorHAnsi"/>
        </w:rPr>
        <w:t xml:space="preserve">ɛ </w:t>
      </w:r>
      <w:r w:rsidRPr="00E35DE9">
        <w:rPr>
          <w:rFonts w:eastAsiaTheme="minorEastAsia" w:cstheme="minorHAnsi"/>
        </w:rPr>
        <w:t xml:space="preserve"> Added to it. The parameters of this linear model are the </w:t>
      </w:r>
      <w:r w:rsidR="00220562">
        <w:rPr>
          <w:rFonts w:eastAsiaTheme="minorEastAsia" w:cstheme="minorHAnsi"/>
        </w:rPr>
        <w:t>interception</w:t>
      </w:r>
      <w:r w:rsidRPr="00E35DE9">
        <w:rPr>
          <w:rFonts w:eastAsiaTheme="minorEastAsia" w:cstheme="minorHAnsi"/>
        </w:rPr>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oMath>
      <w:r>
        <w:rPr>
          <w:rFonts w:eastAsiaTheme="minorEastAsia" w:cstheme="minorHAnsi"/>
        </w:rPr>
        <w:t xml:space="preserve">and line slop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cstheme="minorHAnsi"/>
        </w:rPr>
        <w:t xml:space="preserve"> </w:t>
      </w:r>
      <w:r w:rsidRPr="00E35DE9">
        <w:rPr>
          <w:rFonts w:eastAsiaTheme="minorEastAsia" w:cstheme="minorHAnsi"/>
        </w:rPr>
        <w:t>are. In this case if</w:t>
      </w:r>
      <w:r>
        <w:rPr>
          <w:rFonts w:eastAsiaTheme="minorEastAsia" w:cstheme="minorHAnsi"/>
        </w:rPr>
        <w:t xml:space="preserve"> Y </w:t>
      </w:r>
      <w:r w:rsidRPr="00E35DE9">
        <w:rPr>
          <w:rFonts w:eastAsiaTheme="minorEastAsia" w:cstheme="minorHAnsi"/>
        </w:rPr>
        <w:t>The estimated value for the dependent variable can be considered as the average of the observations for the dependent variable for the constant value of the independent variable. So if we replace the mean with mathematical expectation, assuming that the mean of the error sentence is also zero, we will have:</w:t>
      </w:r>
    </w:p>
    <w:p w14:paraId="6DFDFAD0" w14:textId="477D03B2" w:rsidR="00E35DE9" w:rsidRPr="00E35DE9" w:rsidRDefault="00454CB8" w:rsidP="00F02E61">
      <w:pPr>
        <w:jc w:val="both"/>
        <w:rPr>
          <w:rFonts w:eastAsiaTheme="minorEastAsia"/>
        </w:rPr>
      </w:pPr>
      <m:oMathPara>
        <m:oMath>
          <m:acc>
            <m:accPr>
              <m:ctrlPr>
                <w:rPr>
                  <w:rFonts w:ascii="Cambria Math" w:hAnsi="Cambria Math"/>
                  <w:i/>
                </w:rPr>
              </m:ctrlPr>
            </m:accPr>
            <m:e>
              <m:r>
                <w:rPr>
                  <w:rFonts w:ascii="Cambria Math" w:hAnsi="Cambria Math"/>
                </w:rPr>
                <m:t>y</m:t>
              </m:r>
            </m:e>
          </m:acc>
          <m:r>
            <w:rPr>
              <w:rFonts w:ascii="Cambria Math" w:hAnsi="Cambria Math"/>
            </w:rPr>
            <m:t>=E(Y|X=x)=P(Y=1|X=x)=p(x)</m:t>
          </m:r>
        </m:oMath>
      </m:oMathPara>
    </w:p>
    <w:p w14:paraId="2203A67F" w14:textId="339A3CC9" w:rsidR="00E35DE9" w:rsidRDefault="00E35DE9" w:rsidP="00E35DE9">
      <w:pPr>
        <w:jc w:val="both"/>
        <w:rPr>
          <w:rFonts w:eastAsiaTheme="minorEastAsia"/>
        </w:rPr>
      </w:pPr>
      <w:r w:rsidRPr="00E35DE9">
        <w:rPr>
          <w:rFonts w:eastAsiaTheme="minorEastAsia"/>
        </w:rPr>
        <w:lastRenderedPageBreak/>
        <w:t>In this way if possible for the function</w:t>
      </w:r>
      <w:r>
        <w:rPr>
          <w:rFonts w:eastAsiaTheme="minorEastAsia"/>
        </w:rPr>
        <w:t xml:space="preserve"> </w:t>
      </w:r>
      <w:r w:rsidRPr="00E35DE9">
        <w:rPr>
          <w:rFonts w:eastAsiaTheme="minorEastAsia"/>
        </w:rPr>
        <w:t>p(x)  A pattern is considered, then the regression model for the Bernoulli dependent variable is specified. According to this definition, we determine the estimation of logistic regression parameters.</w:t>
      </w:r>
    </w:p>
    <w:p w14:paraId="6F341709" w14:textId="2AEC5FBA" w:rsidR="00E35DE9" w:rsidRDefault="00E35DE9" w:rsidP="00F02E61">
      <w:pPr>
        <w:jc w:val="both"/>
        <w:rPr>
          <w:rFonts w:eastAsiaTheme="minorEastAsia"/>
        </w:rPr>
      </w:pPr>
      <w:r w:rsidRPr="00E35DE9">
        <w:rPr>
          <w:rFonts w:eastAsiaTheme="minorEastAsia"/>
        </w:rPr>
        <w:t xml:space="preserve">Since in the previous section the prediction value for the dependent variable was made with a probability of p (x) </w:t>
      </w:r>
      <w:r w:rsidRPr="00E35DE9">
        <w:rPr>
          <w:rFonts w:eastAsiaTheme="minorEastAsia" w:cs="Arial"/>
          <w:rtl/>
        </w:rPr>
        <w:t>،</w:t>
      </w:r>
      <w:r w:rsidRPr="00E35DE9">
        <w:rPr>
          <w:rFonts w:eastAsiaTheme="minorEastAsia"/>
        </w:rPr>
        <w:t xml:space="preserve">, to determine the relationship model between the dependent and independent variables instead of the linear relationship, we need a function that varies from about 0 to 1. In </w:t>
      </w:r>
      <w:r>
        <w:rPr>
          <w:rFonts w:eastAsiaTheme="minorEastAsia"/>
        </w:rPr>
        <w:t xml:space="preserve">the </w:t>
      </w:r>
      <w:r w:rsidRPr="00E35DE9">
        <w:rPr>
          <w:rFonts w:eastAsiaTheme="minorEastAsia"/>
        </w:rPr>
        <w:t xml:space="preserve">logistic regression method, a function called "Logistic Function" is used. For this reason, this regression method is called logistic regression. In the continuation of this function, the introduction and its related diagram based on the parameters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0 </m:t>
        </m:r>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1</m:t>
        </m:r>
      </m:oMath>
      <w:r w:rsidRPr="00E35DE9">
        <w:rPr>
          <w:rFonts w:eastAsiaTheme="minorEastAsia"/>
        </w:rPr>
        <w:t xml:space="preserve"> can be seen in the </w:t>
      </w:r>
      <w:r>
        <w:rPr>
          <w:rFonts w:eastAsiaTheme="minorEastAsia"/>
        </w:rPr>
        <w:t>following:</w:t>
      </w:r>
    </w:p>
    <w:p w14:paraId="593F6989" w14:textId="40E4439D" w:rsidR="00E35DE9" w:rsidRPr="00E35DE9" w:rsidRDefault="00E35DE9" w:rsidP="00F02E61">
      <w:pPr>
        <w:jc w:val="both"/>
        <w:rPr>
          <w:rFonts w:eastAsiaTheme="minorEastAsia"/>
        </w:rPr>
      </w:pPr>
      <m:oMathPara>
        <m:oMath>
          <m:r>
            <w:rPr>
              <w:rFonts w:ascii="Cambria Math" w:eastAsiaTheme="minorEastAsia" w:hAnsi="Cambria Math"/>
            </w:rPr>
            <m:t>F(x)=</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oMath>
      </m:oMathPara>
    </w:p>
    <w:p w14:paraId="1002B854" w14:textId="6C292AD2" w:rsidR="00E35DE9" w:rsidRDefault="00E35DE9" w:rsidP="00F02E61">
      <w:pPr>
        <w:jc w:val="both"/>
        <w:rPr>
          <w:rFonts w:eastAsiaTheme="minorEastAsia"/>
        </w:rPr>
      </w:pPr>
      <w:r w:rsidRPr="00E35DE9">
        <w:rPr>
          <w:rFonts w:eastAsiaTheme="minorEastAsia"/>
        </w:rPr>
        <w:t>As can be seen by increasing the value of x</w:t>
      </w:r>
      <w:r>
        <w:rPr>
          <w:rFonts w:eastAsiaTheme="minorEastAsia"/>
        </w:rPr>
        <w:t xml:space="preserve"> </w:t>
      </w:r>
      <w:r w:rsidRPr="00E35DE9">
        <w:rPr>
          <w:rFonts w:eastAsiaTheme="minorEastAsia"/>
        </w:rPr>
        <w:t>The logistics function will be close to 1. Also by reducing the value of x</w:t>
      </w:r>
      <w:r>
        <w:rPr>
          <w:rFonts w:eastAsiaTheme="minorEastAsia"/>
        </w:rPr>
        <w:t xml:space="preserve"> </w:t>
      </w:r>
      <w:r w:rsidRPr="00E35DE9">
        <w:rPr>
          <w:rFonts w:eastAsiaTheme="minorEastAsia"/>
        </w:rPr>
        <w:t>The value of the function tends to zero. Now suppose this function is used for logistic regression to express the probability of a dependent variable. So we will have:</w:t>
      </w:r>
    </w:p>
    <w:p w14:paraId="025C9D6C" w14:textId="06460EFE" w:rsidR="00487D9E" w:rsidRDefault="00487D9E" w:rsidP="00F02E61">
      <w:pPr>
        <w:jc w:val="both"/>
        <w:rPr>
          <w:rFonts w:eastAsiaTheme="minorEastAsia"/>
        </w:rPr>
      </w:pPr>
      <m:oMathPara>
        <m:oMath>
          <m:r>
            <w:rPr>
              <w:rFonts w:ascii="Cambria Math" w:eastAsiaTheme="minorEastAsia" w:hAnsi="Cambria Math"/>
            </w:rPr>
            <m:t>p(x)=</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 xml:space="preserve">=E(Y=1|X=x)=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oMath>
      </m:oMathPara>
    </w:p>
    <w:p w14:paraId="1D9E621A" w14:textId="52B117A9" w:rsidR="00487D9E" w:rsidRDefault="00487D9E" w:rsidP="00F02E61">
      <w:pPr>
        <w:jc w:val="both"/>
        <w:rPr>
          <w:rFonts w:eastAsiaTheme="minorEastAsia"/>
        </w:rPr>
      </w:pPr>
      <w:r w:rsidRPr="00487D9E">
        <w:rPr>
          <w:rFonts w:eastAsiaTheme="minorEastAsia"/>
        </w:rPr>
        <w:t xml:space="preserve">In order to estimate the parameters of this model, "Logit Transformation" can be used. This conversion is on </w:t>
      </w:r>
      <w:r>
        <w:rPr>
          <w:rFonts w:eastAsiaTheme="minorEastAsia"/>
        </w:rPr>
        <w:t>odd that provide ea</w:t>
      </w:r>
      <w:r w:rsidRPr="00487D9E">
        <w:rPr>
          <w:rFonts w:eastAsiaTheme="minorEastAsia"/>
        </w:rPr>
        <w:t>rlier, we execute. In this case, the relationship can be written as follows:</w:t>
      </w:r>
    </w:p>
    <w:p w14:paraId="7DABCBD4" w14:textId="63B550FC" w:rsidR="00E35DE9" w:rsidRPr="00487D9E" w:rsidRDefault="00487D9E" w:rsidP="00F02E61">
      <w:pPr>
        <w:jc w:val="both"/>
        <w:rPr>
          <w:rFonts w:eastAsiaTheme="minorEastAsia"/>
        </w:rPr>
      </w:pPr>
      <m:oMathPara>
        <m:oMath>
          <m:r>
            <w:rPr>
              <w:rFonts w:ascii="Cambria Math" w:hAnsi="Cambria Math"/>
            </w:rPr>
            <m:t>g(x)=ln(</m:t>
          </m:r>
          <m:f>
            <m:fPr>
              <m:ctrlPr>
                <w:rPr>
                  <w:rFonts w:ascii="Cambria Math" w:hAnsi="Cambria Math"/>
                  <w:i/>
                </w:rPr>
              </m:ctrlPr>
            </m:fPr>
            <m:num>
              <m:r>
                <w:rPr>
                  <w:rFonts w:ascii="Cambria Math" w:hAnsi="Cambria Math"/>
                </w:rPr>
                <m:t>P(x)</m:t>
              </m:r>
            </m:num>
            <m:den>
              <m:r>
                <w:rPr>
                  <w:rFonts w:ascii="Cambria Math" w:hAnsi="Cambria Math"/>
                </w:rPr>
                <m:t>1-P(x)</m:t>
              </m:r>
            </m:den>
          </m:f>
          <m:r>
            <w:rPr>
              <w:rFonts w:ascii="Cambria Math" w:hAnsi="Cambria Math"/>
            </w:rPr>
            <m:t>)=</m:t>
          </m:r>
          <m:f>
            <m:fPr>
              <m:ctrlPr>
                <w:rPr>
                  <w:rFonts w:ascii="Cambria Math" w:hAnsi="Cambria Math"/>
                  <w:i/>
                </w:rPr>
              </m:ctrlPr>
            </m:fPr>
            <m:num>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num>
            <m:den>
              <m:r>
                <w:rPr>
                  <w:rFonts w:ascii="Cambria Math" w:hAnsi="Cambria Math"/>
                </w:rPr>
                <m:t>1-</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den>
          </m:f>
          <m:r>
            <w:rPr>
              <w:rFonts w:ascii="Cambria Math" w:hAnsi="Cambria Math"/>
            </w:rPr>
            <m:t>=ln(</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oMath>
      </m:oMathPara>
    </w:p>
    <w:p w14:paraId="3DF0BB40" w14:textId="574C48B6" w:rsidR="00487D9E" w:rsidRDefault="00487D9E" w:rsidP="00F02E61">
      <w:pPr>
        <w:jc w:val="both"/>
        <w:rPr>
          <w:rFonts w:eastAsiaTheme="minorEastAsia"/>
        </w:rPr>
      </w:pPr>
    </w:p>
    <w:p w14:paraId="248E4C61" w14:textId="4471EEF7" w:rsidR="00487D9E" w:rsidRDefault="00487D9E" w:rsidP="00487D9E">
      <w:pPr>
        <w:pStyle w:val="Heading3"/>
        <w:rPr>
          <w:rFonts w:eastAsiaTheme="minorEastAsia"/>
        </w:rPr>
      </w:pPr>
      <w:bookmarkStart w:id="7" w:name="_Toc99617856"/>
      <w:r>
        <w:rPr>
          <w:rFonts w:eastAsiaTheme="minorEastAsia"/>
        </w:rPr>
        <w:t>Pros and cons of Logistic Regression</w:t>
      </w:r>
      <w:bookmarkEnd w:id="7"/>
    </w:p>
    <w:p w14:paraId="61E94974" w14:textId="06394535" w:rsidR="00487D9E" w:rsidRPr="00B029CF" w:rsidRDefault="00B029CF" w:rsidP="00B029CF">
      <w:pPr>
        <w:pStyle w:val="ListParagraph"/>
        <w:numPr>
          <w:ilvl w:val="0"/>
          <w:numId w:val="2"/>
        </w:numPr>
        <w:rPr>
          <w:rtl/>
        </w:rPr>
      </w:pPr>
      <w:r w:rsidRPr="00B029CF">
        <w:t>advantages</w:t>
      </w:r>
    </w:p>
    <w:p w14:paraId="49B8AFAC" w14:textId="77777777" w:rsidR="00B029CF" w:rsidRDefault="00B029CF" w:rsidP="00B029CF">
      <w:pPr>
        <w:pStyle w:val="ListParagraph"/>
        <w:numPr>
          <w:ilvl w:val="1"/>
          <w:numId w:val="2"/>
        </w:numPr>
      </w:pPr>
      <w:r>
        <w:t xml:space="preserve">It does not require a lot of computational resources, </w:t>
      </w:r>
    </w:p>
    <w:p w14:paraId="5558E806" w14:textId="27552255" w:rsidR="00B029CF" w:rsidRDefault="00B029CF" w:rsidP="00B029CF">
      <w:pPr>
        <w:pStyle w:val="ListParagraph"/>
        <w:numPr>
          <w:ilvl w:val="1"/>
          <w:numId w:val="2"/>
        </w:numPr>
      </w:pPr>
      <w:r>
        <w:t xml:space="preserve">it is very interpretable, </w:t>
      </w:r>
    </w:p>
    <w:p w14:paraId="034DA315" w14:textId="31D090B5" w:rsidR="00B029CF" w:rsidRDefault="00B029CF" w:rsidP="00B029CF">
      <w:pPr>
        <w:pStyle w:val="ListParagraph"/>
        <w:numPr>
          <w:ilvl w:val="1"/>
          <w:numId w:val="2"/>
        </w:numPr>
      </w:pPr>
      <w:r>
        <w:t>very easy to implement and training is very efficient.</w:t>
      </w:r>
    </w:p>
    <w:p w14:paraId="0C9BCF9E" w14:textId="4AD2B659" w:rsidR="00B029CF" w:rsidRPr="00B029CF" w:rsidRDefault="00B029CF" w:rsidP="00B029CF">
      <w:pPr>
        <w:pStyle w:val="ListParagraph"/>
        <w:numPr>
          <w:ilvl w:val="0"/>
          <w:numId w:val="2"/>
        </w:numPr>
      </w:pPr>
      <w:r w:rsidRPr="00B029CF">
        <w:t>Disadva</w:t>
      </w:r>
      <w:r>
        <w:t>n</w:t>
      </w:r>
      <w:r w:rsidRPr="00B029CF">
        <w:t>tages</w:t>
      </w:r>
    </w:p>
    <w:p w14:paraId="3C2FB129" w14:textId="33FD63F8" w:rsidR="00B029CF" w:rsidRPr="00B029CF" w:rsidRDefault="00B029CF" w:rsidP="00B029CF">
      <w:pPr>
        <w:pStyle w:val="ListParagraph"/>
        <w:numPr>
          <w:ilvl w:val="1"/>
          <w:numId w:val="2"/>
        </w:numPr>
      </w:pPr>
      <w:r w:rsidRPr="00B029CF">
        <w:t>If the train set is small the overfitting probability of Logistic regression will be high.</w:t>
      </w:r>
    </w:p>
    <w:p w14:paraId="1AF0FD42" w14:textId="66E6ADD4" w:rsidR="00B029CF" w:rsidRPr="00B029CF" w:rsidRDefault="00B029CF" w:rsidP="00B029CF">
      <w:pPr>
        <w:pStyle w:val="ListParagraph"/>
        <w:numPr>
          <w:ilvl w:val="1"/>
          <w:numId w:val="2"/>
        </w:numPr>
      </w:pPr>
      <w:r w:rsidRPr="00B029CF">
        <w:t>It just can be used for binary classification.</w:t>
      </w:r>
    </w:p>
    <w:p w14:paraId="581CD8D8" w14:textId="3C71A4AC" w:rsidR="00387335" w:rsidRDefault="00387335" w:rsidP="00387335">
      <w:pPr>
        <w:pStyle w:val="Heading2"/>
      </w:pPr>
      <w:bookmarkStart w:id="8" w:name="_Toc99617857"/>
      <w:r>
        <w:t>K</w:t>
      </w:r>
      <w:r w:rsidR="002D7848">
        <w:t xml:space="preserve"> </w:t>
      </w:r>
      <w:r w:rsidR="002D7848" w:rsidRPr="002D7848">
        <w:t>nearest neighbors algorithm</w:t>
      </w:r>
      <w:bookmarkEnd w:id="8"/>
    </w:p>
    <w:p w14:paraId="65B7C73C" w14:textId="3AF1F435" w:rsidR="00387335" w:rsidRDefault="00F756C4" w:rsidP="00F756C4">
      <w:pPr>
        <w:jc w:val="both"/>
        <w:rPr>
          <w:rtl/>
          <w:lang w:bidi="fa-IR"/>
        </w:rPr>
      </w:pPr>
      <w:r w:rsidRPr="00F756C4">
        <w:t xml:space="preserve">K-nearest neighbors algorithm is </w:t>
      </w:r>
      <w:r w:rsidR="00041607">
        <w:t xml:space="preserve">a </w:t>
      </w:r>
      <w:r w:rsidRPr="00F756C4">
        <w:t>statistical method for statistical classification. according to the value specified for K, it calculates the distance of the point</w:t>
      </w:r>
      <w:r w:rsidR="00041607">
        <w:t>s</w:t>
      </w:r>
      <w:r w:rsidRPr="00F756C4">
        <w:t xml:space="preserve"> that we want to label with the nearest points, and according to the maximum number of</w:t>
      </w:r>
      <w:r w:rsidR="00041607">
        <w:t xml:space="preserve"> neighbors </w:t>
      </w:r>
      <w:r w:rsidRPr="00F756C4">
        <w:t xml:space="preserve">of these neighboring points, decides on the label of the desired point. </w:t>
      </w:r>
      <w:r>
        <w:t xml:space="preserve">Various methods </w:t>
      </w:r>
      <w:r w:rsidRPr="00F756C4">
        <w:t xml:space="preserve">can be used to calculate this distance, one of the most important of which is the Euclidean distance. </w:t>
      </w:r>
    </w:p>
    <w:p w14:paraId="694073A2" w14:textId="1A0B32D0" w:rsidR="002D7848" w:rsidRDefault="002D7848" w:rsidP="002D7848">
      <w:pPr>
        <w:jc w:val="both"/>
        <w:rPr>
          <w:lang w:bidi="fa-IR"/>
        </w:rPr>
      </w:pPr>
      <w:r>
        <w:rPr>
          <w:lang w:bidi="fa-IR"/>
        </w:rPr>
        <w:lastRenderedPageBreak/>
        <w:t xml:space="preserve">In the K </w:t>
      </w:r>
      <w:r w:rsidRPr="002D7848">
        <w:t>neighbors algorithm</w:t>
      </w:r>
      <w:r>
        <w:t>,</w:t>
      </w:r>
      <w:r>
        <w:rPr>
          <w:lang w:bidi="fa-IR"/>
        </w:rPr>
        <w:t xml:space="preserve"> we want to determine data with K </w:t>
      </w:r>
      <w:r w:rsidR="00041607">
        <w:rPr>
          <w:lang w:bidi="fa-IR"/>
        </w:rPr>
        <w:t>labels</w:t>
      </w:r>
      <w:r>
        <w:rPr>
          <w:lang w:bidi="fa-IR"/>
        </w:rPr>
        <w:t xml:space="preserve"> consisting of records from the set of training records that are closest to the experimental record and decide on the category of the experimental record based on the superiority of the category or the label associated with them. </w:t>
      </w:r>
    </w:p>
    <w:p w14:paraId="5769A3C2" w14:textId="65291B29" w:rsidR="00AE0EAE" w:rsidRDefault="00AE0EAE" w:rsidP="00AE0EAE">
      <w:pPr>
        <w:pStyle w:val="Heading3"/>
        <w:rPr>
          <w:lang w:bidi="fa-IR"/>
        </w:rPr>
      </w:pPr>
      <w:bookmarkStart w:id="9" w:name="_Toc99617858"/>
      <w:r>
        <w:rPr>
          <w:lang w:bidi="fa-IR"/>
        </w:rPr>
        <w:t>How it works</w:t>
      </w:r>
      <w:bookmarkEnd w:id="9"/>
    </w:p>
    <w:p w14:paraId="67582704" w14:textId="77777777" w:rsidR="002D7848" w:rsidRDefault="002D7848" w:rsidP="002D7848">
      <w:pPr>
        <w:jc w:val="both"/>
        <w:rPr>
          <w:lang w:bidi="fa-IR"/>
        </w:rPr>
      </w:pPr>
      <w:r>
        <w:rPr>
          <w:lang w:bidi="fa-IR"/>
        </w:rPr>
        <w:t>In KNN classifications, the following is done to categorize a record with an unspecified category:</w:t>
      </w:r>
    </w:p>
    <w:p w14:paraId="3BDDB2E6" w14:textId="31E61E73" w:rsidR="002D7848" w:rsidRDefault="002D7848" w:rsidP="002D7848">
      <w:pPr>
        <w:jc w:val="both"/>
        <w:rPr>
          <w:lang w:bidi="fa-IR"/>
        </w:rPr>
      </w:pPr>
      <w:r>
        <w:rPr>
          <w:lang w:bidi="fa-IR"/>
        </w:rPr>
        <w:t xml:space="preserve">- The distance of the new record is calculated from all </w:t>
      </w:r>
      <w:r w:rsidR="00AE0EAE">
        <w:rPr>
          <w:lang w:bidi="fa-IR"/>
        </w:rPr>
        <w:t>training</w:t>
      </w:r>
      <w:r>
        <w:rPr>
          <w:lang w:bidi="fa-IR"/>
        </w:rPr>
        <w:t xml:space="preserve"> records.</w:t>
      </w:r>
    </w:p>
    <w:p w14:paraId="4324F15A" w14:textId="77777777" w:rsidR="002D7848" w:rsidRDefault="002D7848" w:rsidP="002D7848">
      <w:pPr>
        <w:jc w:val="both"/>
        <w:rPr>
          <w:lang w:bidi="fa-IR"/>
        </w:rPr>
      </w:pPr>
      <w:r>
        <w:rPr>
          <w:lang w:bidi="fa-IR"/>
        </w:rPr>
        <w:t>- The nearest neighbors are identified.</w:t>
      </w:r>
    </w:p>
    <w:p w14:paraId="5DFE4559" w14:textId="77777777" w:rsidR="00AE0EAE" w:rsidRDefault="002D7848" w:rsidP="002D7848">
      <w:pPr>
        <w:jc w:val="both"/>
        <w:rPr>
          <w:lang w:bidi="fa-IR"/>
        </w:rPr>
      </w:pPr>
      <w:r>
        <w:rPr>
          <w:lang w:bidi="fa-IR"/>
        </w:rPr>
        <w:t xml:space="preserve">- The nearest neighbor category K tag is used to predict the new record category. </w:t>
      </w:r>
    </w:p>
    <w:p w14:paraId="74B551F0" w14:textId="607348F0" w:rsidR="00E938FB" w:rsidRDefault="002D7848" w:rsidP="00D00CAE">
      <w:pPr>
        <w:jc w:val="both"/>
        <w:rPr>
          <w:lang w:bidi="fa-IR"/>
        </w:rPr>
      </w:pPr>
      <w:r>
        <w:rPr>
          <w:lang w:bidi="fa-IR"/>
        </w:rPr>
        <w:t>In this way, between the voted K record and the category that has the highest number of views among this K record, will be considered as the new record category.</w:t>
      </w:r>
    </w:p>
    <w:p w14:paraId="15EB0C1C" w14:textId="0F3712B7" w:rsidR="00C535C5" w:rsidRDefault="00C535C5" w:rsidP="00C535C5">
      <w:pPr>
        <w:pStyle w:val="Heading3"/>
        <w:rPr>
          <w:lang w:bidi="fa-IR"/>
        </w:rPr>
      </w:pPr>
      <w:bookmarkStart w:id="10" w:name="_Toc99617860"/>
      <w:r>
        <w:rPr>
          <w:lang w:bidi="fa-IR"/>
        </w:rPr>
        <w:t>Calculation of distance</w:t>
      </w:r>
      <w:bookmarkEnd w:id="10"/>
    </w:p>
    <w:p w14:paraId="4ED5A7C8" w14:textId="336EDB79" w:rsidR="00C535C5" w:rsidRDefault="00C535C5" w:rsidP="002D7848">
      <w:pPr>
        <w:jc w:val="both"/>
        <w:rPr>
          <w:lang w:val="en-AU" w:bidi="fa-IR"/>
        </w:rPr>
      </w:pPr>
      <w:r>
        <w:rPr>
          <w:lang w:bidi="fa-IR"/>
        </w:rPr>
        <w:t xml:space="preserve">Based on the value of the variables there are two main kinds of measurement strategy, if the values are categorical we can use </w:t>
      </w:r>
      <w:r w:rsidRPr="00C535C5">
        <w:rPr>
          <w:lang w:bidi="fa-IR"/>
        </w:rPr>
        <w:t>Hamming distance</w:t>
      </w:r>
      <w:r>
        <w:rPr>
          <w:lang w:bidi="fa-IR"/>
        </w:rPr>
        <w:t xml:space="preserve"> (1) and if they are continues we can choose between </w:t>
      </w:r>
      <w:r w:rsidRPr="00C535C5">
        <w:rPr>
          <w:lang w:bidi="fa-IR"/>
        </w:rPr>
        <w:t>Minkowski distance</w:t>
      </w:r>
      <w:r>
        <w:rPr>
          <w:lang w:bidi="fa-IR"/>
        </w:rPr>
        <w:t xml:space="preserve"> (2), </w:t>
      </w:r>
      <w:r w:rsidRPr="00C535C5">
        <w:rPr>
          <w:lang w:bidi="fa-IR"/>
        </w:rPr>
        <w:t>Euclidean distance</w:t>
      </w:r>
      <w:r>
        <w:rPr>
          <w:lang w:bidi="fa-IR"/>
        </w:rPr>
        <w:t xml:space="preserve"> (3)</w:t>
      </w:r>
      <w:r w:rsidR="00E938FB">
        <w:rPr>
          <w:lang w:bidi="fa-IR"/>
        </w:rPr>
        <w:t>,</w:t>
      </w:r>
      <w:r>
        <w:rPr>
          <w:lang w:bidi="fa-IR"/>
        </w:rPr>
        <w:t xml:space="preserve"> and </w:t>
      </w:r>
      <w:r w:rsidRPr="00C535C5">
        <w:rPr>
          <w:lang w:bidi="fa-IR"/>
        </w:rPr>
        <w:t>Manhattan distance</w:t>
      </w:r>
      <w:r>
        <w:rPr>
          <w:lang w:val="en-AU" w:bidi="fa-IR"/>
        </w:rPr>
        <w:t xml:space="preserve"> (4).</w:t>
      </w:r>
    </w:p>
    <w:p w14:paraId="3EE686E6" w14:textId="5F01765E" w:rsidR="00E938FB" w:rsidRPr="00E938FB" w:rsidRDefault="00E938FB" w:rsidP="00E938FB">
      <w:pPr>
        <w:pStyle w:val="ListParagraph"/>
        <w:numPr>
          <w:ilvl w:val="0"/>
          <w:numId w:val="4"/>
        </w:numPr>
        <w:spacing w:line="360" w:lineRule="auto"/>
        <w:ind w:left="714" w:hanging="357"/>
        <w:jc w:val="center"/>
        <w:rPr>
          <w:lang w:val="en-AU" w:bidi="fa-IR"/>
        </w:rPr>
      </w:pPr>
      <w:r w:rsidRPr="00E938FB">
        <w:rPr>
          <w:lang w:val="en-AU" w:bidi="fa-IR"/>
        </w:rPr>
        <w:t xml:space="preserve"> </w:t>
      </w:r>
      <m:oMath>
        <m:sSub>
          <m:sSubPr>
            <m:ctrlPr>
              <w:rPr>
                <w:rFonts w:ascii="Cambria Math" w:hAnsi="Cambria Math"/>
                <w:i/>
                <w:lang w:val="en-AU" w:bidi="fa-IR"/>
              </w:rPr>
            </m:ctrlPr>
          </m:sSubPr>
          <m:e>
            <m:r>
              <w:rPr>
                <w:rFonts w:ascii="Cambria Math" w:hAnsi="Cambria Math"/>
                <w:lang w:val="en-AU" w:bidi="fa-IR"/>
              </w:rPr>
              <m:t>D</m:t>
            </m:r>
          </m:e>
          <m:sub>
            <m:r>
              <w:rPr>
                <w:rFonts w:ascii="Cambria Math" w:hAnsi="Cambria Math"/>
                <w:lang w:val="en-AU" w:bidi="fa-IR"/>
              </w:rPr>
              <m:t>H</m:t>
            </m:r>
          </m:sub>
        </m:sSub>
        <m:r>
          <w:rPr>
            <w:rFonts w:ascii="Cambria Math" w:hAnsi="Cambria Math"/>
            <w:lang w:val="en-AU" w:bidi="fa-IR"/>
          </w:rPr>
          <m:t>=</m:t>
        </m:r>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r>
              <w:rPr>
                <w:rFonts w:ascii="Cambria Math" w:hAnsi="Cambria Math"/>
                <w:lang w:val="en-AU" w:bidi="fa-IR"/>
              </w:rPr>
              <m:t>|</m:t>
            </m:r>
          </m:e>
        </m:nary>
      </m:oMath>
    </w:p>
    <w:p w14:paraId="5626E5E3" w14:textId="621141AA" w:rsidR="00E938FB" w:rsidRPr="00E938FB" w:rsidRDefault="00454CB8" w:rsidP="00E938FB">
      <w:pPr>
        <w:pStyle w:val="ListParagraph"/>
        <w:numPr>
          <w:ilvl w:val="0"/>
          <w:numId w:val="4"/>
        </w:numPr>
        <w:spacing w:line="360" w:lineRule="auto"/>
        <w:ind w:left="714" w:hanging="357"/>
        <w:jc w:val="center"/>
        <w:rPr>
          <w:lang w:val="en-AU" w:bidi="fa-IR"/>
        </w:rPr>
      </w:pPr>
      <m:oMath>
        <m:sSup>
          <m:sSupPr>
            <m:ctrlPr>
              <w:rPr>
                <w:rFonts w:ascii="Cambria Math" w:hAnsi="Cambria Math"/>
                <w:i/>
                <w:lang w:val="en-AU" w:bidi="fa-IR"/>
              </w:rPr>
            </m:ctrlPr>
          </m:sSupPr>
          <m:e>
            <m:d>
              <m:dPr>
                <m:ctrlPr>
                  <w:rPr>
                    <w:rFonts w:ascii="Cambria Math" w:hAnsi="Cambria Math"/>
                    <w:i/>
                    <w:lang w:val="en-AU" w:bidi="fa-IR"/>
                  </w:rPr>
                </m:ctrlPr>
              </m:dPr>
              <m:e>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sSup>
                      <m:sSupPr>
                        <m:ctrlPr>
                          <w:rPr>
                            <w:rFonts w:ascii="Cambria Math" w:hAnsi="Cambria Math"/>
                            <w:i/>
                            <w:lang w:val="en-AU" w:bidi="fa-IR"/>
                          </w:rPr>
                        </m:ctrlPr>
                      </m:sSupPr>
                      <m:e>
                        <m:d>
                          <m:dPr>
                            <m:ctrlPr>
                              <w:rPr>
                                <w:rFonts w:ascii="Cambria Math" w:hAnsi="Cambria Math"/>
                                <w:i/>
                                <w:lang w:val="en-AU" w:bidi="fa-IR"/>
                              </w:rPr>
                            </m:ctrlPr>
                          </m:dPr>
                          <m:e>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r>
                              <w:rPr>
                                <w:rFonts w:ascii="Cambria Math" w:hAnsi="Cambria Math"/>
                                <w:lang w:val="en-AU" w:bidi="fa-IR"/>
                              </w:rPr>
                              <m:t>|</m:t>
                            </m:r>
                          </m:e>
                        </m:d>
                      </m:e>
                      <m:sup>
                        <m:r>
                          <w:rPr>
                            <w:rFonts w:ascii="Cambria Math" w:hAnsi="Cambria Math"/>
                            <w:lang w:val="en-AU" w:bidi="fa-IR"/>
                          </w:rPr>
                          <m:t>q</m:t>
                        </m:r>
                      </m:sup>
                    </m:sSup>
                  </m:e>
                </m:nary>
              </m:e>
            </m:d>
          </m:e>
          <m:sup>
            <m:f>
              <m:fPr>
                <m:type m:val="skw"/>
                <m:ctrlPr>
                  <w:rPr>
                    <w:rFonts w:ascii="Cambria Math" w:hAnsi="Cambria Math"/>
                    <w:i/>
                    <w:lang w:val="en-AU" w:bidi="fa-IR"/>
                  </w:rPr>
                </m:ctrlPr>
              </m:fPr>
              <m:num>
                <m:r>
                  <w:rPr>
                    <w:rFonts w:ascii="Cambria Math" w:hAnsi="Cambria Math"/>
                    <w:lang w:val="en-AU" w:bidi="fa-IR"/>
                  </w:rPr>
                  <m:t>1</m:t>
                </m:r>
              </m:num>
              <m:den>
                <m:r>
                  <w:rPr>
                    <w:rFonts w:ascii="Cambria Math" w:hAnsi="Cambria Math"/>
                    <w:lang w:val="en-AU" w:bidi="fa-IR"/>
                  </w:rPr>
                  <m:t>q</m:t>
                </m:r>
              </m:den>
            </m:f>
          </m:sup>
        </m:sSup>
      </m:oMath>
    </w:p>
    <w:p w14:paraId="4B10FEE8" w14:textId="6484E48F" w:rsidR="00E938FB" w:rsidRPr="00E938FB" w:rsidRDefault="00454CB8" w:rsidP="00E938FB">
      <w:pPr>
        <w:pStyle w:val="ListParagraph"/>
        <w:numPr>
          <w:ilvl w:val="0"/>
          <w:numId w:val="4"/>
        </w:numPr>
        <w:spacing w:line="360" w:lineRule="auto"/>
        <w:ind w:left="714" w:hanging="357"/>
        <w:jc w:val="center"/>
        <w:rPr>
          <w:lang w:val="en-AU" w:bidi="fa-IR"/>
        </w:rPr>
      </w:pPr>
      <m:oMath>
        <m:rad>
          <m:radPr>
            <m:degHide m:val="1"/>
            <m:ctrlPr>
              <w:rPr>
                <w:rFonts w:ascii="Cambria Math" w:hAnsi="Cambria Math"/>
                <w:i/>
                <w:lang w:val="en-AU" w:bidi="fa-IR"/>
              </w:rPr>
            </m:ctrlPr>
          </m:radPr>
          <m:deg/>
          <m:e>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sSup>
                  <m:sSupPr>
                    <m:ctrlPr>
                      <w:rPr>
                        <w:rFonts w:ascii="Cambria Math" w:hAnsi="Cambria Math"/>
                        <w:i/>
                        <w:lang w:val="en-AU" w:bidi="fa-IR"/>
                      </w:rPr>
                    </m:ctrlPr>
                  </m:sSupPr>
                  <m:e>
                    <m:d>
                      <m:dPr>
                        <m:ctrlPr>
                          <w:rPr>
                            <w:rFonts w:ascii="Cambria Math" w:hAnsi="Cambria Math"/>
                            <w:i/>
                            <w:lang w:val="en-AU" w:bidi="fa-IR"/>
                          </w:rPr>
                        </m:ctrlPr>
                      </m:dPr>
                      <m:e>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e>
                    </m:d>
                  </m:e>
                  <m:sup>
                    <m:r>
                      <w:rPr>
                        <w:rFonts w:ascii="Cambria Math" w:hAnsi="Cambria Math"/>
                        <w:lang w:val="en-AU" w:bidi="fa-IR"/>
                      </w:rPr>
                      <m:t>2</m:t>
                    </m:r>
                  </m:sup>
                </m:sSup>
              </m:e>
            </m:nary>
          </m:e>
        </m:rad>
      </m:oMath>
    </w:p>
    <w:p w14:paraId="59412860" w14:textId="336AB019" w:rsidR="00E938FB" w:rsidRPr="00E938FB" w:rsidRDefault="00454CB8" w:rsidP="00E938FB">
      <w:pPr>
        <w:pStyle w:val="ListParagraph"/>
        <w:numPr>
          <w:ilvl w:val="0"/>
          <w:numId w:val="4"/>
        </w:numPr>
        <w:spacing w:line="360" w:lineRule="auto"/>
        <w:ind w:left="714" w:hanging="357"/>
        <w:jc w:val="center"/>
        <w:rPr>
          <w:rtl/>
          <w:lang w:val="en-AU" w:bidi="fa-IR"/>
        </w:rPr>
      </w:pPr>
      <m:oMath>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r>
              <w:rPr>
                <w:rFonts w:ascii="Cambria Math" w:hAnsi="Cambria Math"/>
                <w:lang w:val="en-AU" w:bidi="fa-IR"/>
              </w:rPr>
              <m:t>|</m:t>
            </m:r>
          </m:e>
        </m:nary>
      </m:oMath>
    </w:p>
    <w:p w14:paraId="6F9DE75A" w14:textId="4B253C9F" w:rsidR="002D7848" w:rsidRDefault="002D7848" w:rsidP="002D7848">
      <w:pPr>
        <w:pStyle w:val="Heading3"/>
        <w:rPr>
          <w:rFonts w:eastAsiaTheme="minorEastAsia"/>
        </w:rPr>
      </w:pPr>
      <w:bookmarkStart w:id="11" w:name="_Toc99617861"/>
      <w:r>
        <w:rPr>
          <w:rFonts w:eastAsiaTheme="minorEastAsia"/>
        </w:rPr>
        <w:t>Pros and cons of KNN</w:t>
      </w:r>
      <w:bookmarkEnd w:id="11"/>
    </w:p>
    <w:p w14:paraId="17C14B6D" w14:textId="77777777" w:rsidR="002D7848" w:rsidRPr="00B029CF" w:rsidRDefault="002D7848" w:rsidP="002D7848">
      <w:pPr>
        <w:pStyle w:val="ListParagraph"/>
        <w:numPr>
          <w:ilvl w:val="0"/>
          <w:numId w:val="2"/>
        </w:numPr>
        <w:rPr>
          <w:rtl/>
        </w:rPr>
      </w:pPr>
      <w:r w:rsidRPr="00B029CF">
        <w:t>advantages</w:t>
      </w:r>
    </w:p>
    <w:p w14:paraId="4DED13A9" w14:textId="77777777" w:rsidR="002D7848" w:rsidRDefault="002D7848" w:rsidP="002D7848">
      <w:pPr>
        <w:pStyle w:val="ListParagraph"/>
        <w:numPr>
          <w:ilvl w:val="1"/>
          <w:numId w:val="2"/>
        </w:numPr>
      </w:pPr>
      <w:r>
        <w:t>Simple algorithm</w:t>
      </w:r>
    </w:p>
    <w:p w14:paraId="1B1812E3" w14:textId="77777777" w:rsidR="002D7848" w:rsidRDefault="002D7848" w:rsidP="002D7848">
      <w:pPr>
        <w:pStyle w:val="ListParagraph"/>
        <w:numPr>
          <w:ilvl w:val="1"/>
          <w:numId w:val="2"/>
        </w:numPr>
      </w:pPr>
      <w:r>
        <w:t>Relatively high accuracy</w:t>
      </w:r>
    </w:p>
    <w:p w14:paraId="3671B47C" w14:textId="667D49F3" w:rsidR="002D7848" w:rsidRDefault="002D7848" w:rsidP="002D7848">
      <w:pPr>
        <w:pStyle w:val="ListParagraph"/>
        <w:numPr>
          <w:ilvl w:val="1"/>
          <w:numId w:val="2"/>
        </w:numPr>
      </w:pPr>
      <w:r>
        <w:t>Multipurpose - for classification and regression</w:t>
      </w:r>
    </w:p>
    <w:p w14:paraId="025A0B33" w14:textId="77777777" w:rsidR="002D7848" w:rsidRPr="00B029CF" w:rsidRDefault="002D7848" w:rsidP="002D7848">
      <w:pPr>
        <w:pStyle w:val="ListParagraph"/>
        <w:numPr>
          <w:ilvl w:val="0"/>
          <w:numId w:val="2"/>
        </w:numPr>
      </w:pPr>
      <w:r w:rsidRPr="00B029CF">
        <w:t>Disadva</w:t>
      </w:r>
      <w:r>
        <w:t>n</w:t>
      </w:r>
      <w:r w:rsidRPr="00B029CF">
        <w:t>tages</w:t>
      </w:r>
    </w:p>
    <w:p w14:paraId="1F6AFC78" w14:textId="77777777" w:rsidR="002D7848" w:rsidRPr="002D7848" w:rsidRDefault="002D7848" w:rsidP="002D7848">
      <w:pPr>
        <w:pStyle w:val="ListParagraph"/>
        <w:numPr>
          <w:ilvl w:val="1"/>
          <w:numId w:val="2"/>
        </w:numPr>
        <w:jc w:val="both"/>
      </w:pPr>
      <w:r w:rsidRPr="002D7848">
        <w:t>Expensive calculators</w:t>
      </w:r>
    </w:p>
    <w:p w14:paraId="6664482E" w14:textId="77777777" w:rsidR="002D7848" w:rsidRPr="002D7848" w:rsidRDefault="002D7848" w:rsidP="002D7848">
      <w:pPr>
        <w:pStyle w:val="ListParagraph"/>
        <w:numPr>
          <w:ilvl w:val="1"/>
          <w:numId w:val="2"/>
        </w:numPr>
        <w:jc w:val="both"/>
      </w:pPr>
      <w:r w:rsidRPr="002D7848">
        <w:t>High memory requirement - because the algorithm stores all previous data.</w:t>
      </w:r>
    </w:p>
    <w:p w14:paraId="08B39AE0" w14:textId="1F5FC48A" w:rsidR="002D7848" w:rsidRPr="002D7848" w:rsidRDefault="002D7848" w:rsidP="002D7848">
      <w:pPr>
        <w:pStyle w:val="ListParagraph"/>
        <w:numPr>
          <w:ilvl w:val="1"/>
          <w:numId w:val="2"/>
        </w:numPr>
        <w:jc w:val="both"/>
      </w:pPr>
      <w:r>
        <w:t>The p</w:t>
      </w:r>
      <w:r w:rsidRPr="002D7848">
        <w:t>rediction phase may be slow (with large N)</w:t>
      </w:r>
    </w:p>
    <w:p w14:paraId="566330CC" w14:textId="60725FF1" w:rsidR="00387335" w:rsidRDefault="002D7848" w:rsidP="00EC55F1">
      <w:pPr>
        <w:pStyle w:val="ListParagraph"/>
        <w:numPr>
          <w:ilvl w:val="1"/>
          <w:numId w:val="2"/>
        </w:numPr>
        <w:jc w:val="both"/>
      </w:pPr>
      <w:r w:rsidRPr="002D7848">
        <w:t>Sensitive to inappropriate features and data scale</w:t>
      </w:r>
    </w:p>
    <w:p w14:paraId="3653E072" w14:textId="090DED49" w:rsidR="00387335" w:rsidRDefault="00387335" w:rsidP="00387335">
      <w:pPr>
        <w:pStyle w:val="Heading2"/>
      </w:pPr>
      <w:bookmarkStart w:id="12" w:name="_Toc99617862"/>
      <w:r>
        <w:t>Decision Trees</w:t>
      </w:r>
      <w:bookmarkEnd w:id="12"/>
    </w:p>
    <w:p w14:paraId="18DC771C" w14:textId="25F35586" w:rsidR="00387335" w:rsidRDefault="00387335" w:rsidP="00F02E61">
      <w:pPr>
        <w:jc w:val="both"/>
      </w:pPr>
      <w:r>
        <w:t>In general, decision tree analysis is a predictive modeling tool that can be used in many fields. Decision trees can be created using an algorithmic solution that can differentiate data sets based on different conditions in different ways. Decision trees are one of the most powerful algorithms that are considered a subset of supervised algorithms.</w:t>
      </w:r>
    </w:p>
    <w:p w14:paraId="5CD22B83" w14:textId="5C6A49FE" w:rsidR="00387335" w:rsidRDefault="00387335" w:rsidP="00F02E61">
      <w:pPr>
        <w:jc w:val="both"/>
        <w:rPr>
          <w:rtl/>
        </w:rPr>
      </w:pPr>
      <w:r>
        <w:lastRenderedPageBreak/>
        <w:t>They can be used for both classification and regression tasks. The two main elements of a tree are the decision nodes where the data is distributed and the leaves from which we get the output. The following is an example of a binary tree that provides a variety of information.</w:t>
      </w:r>
    </w:p>
    <w:p w14:paraId="05AECD3A" w14:textId="74A573D4" w:rsidR="008C3E67" w:rsidRDefault="008C3E67" w:rsidP="00F02E61">
      <w:pPr>
        <w:jc w:val="both"/>
      </w:pPr>
      <w:r>
        <w:t>The tree will be created based on the three main components:</w:t>
      </w:r>
    </w:p>
    <w:p w14:paraId="3BA95B2D" w14:textId="308AFEB7" w:rsidR="008C3E67" w:rsidRDefault="008C3E67" w:rsidP="00F02E61">
      <w:pPr>
        <w:jc w:val="both"/>
      </w:pPr>
      <w:r w:rsidRPr="008C3E67">
        <w:rPr>
          <w:b/>
          <w:bCs/>
        </w:rPr>
        <w:t>The root</w:t>
      </w:r>
      <w:r>
        <w:t>: The main root that can consist of all variables we selected for training the model</w:t>
      </w:r>
    </w:p>
    <w:p w14:paraId="7FF0157C" w14:textId="15EB8933" w:rsidR="008C3E67" w:rsidRDefault="008C3E67" w:rsidP="00F02E61">
      <w:pPr>
        <w:jc w:val="both"/>
      </w:pPr>
      <w:r w:rsidRPr="008C3E67">
        <w:rPr>
          <w:b/>
          <w:bCs/>
        </w:rPr>
        <w:t>The Branche</w:t>
      </w:r>
      <w:r>
        <w:t>: the Variables that model selected based on their importance and contribution in defining the target variable</w:t>
      </w:r>
    </w:p>
    <w:p w14:paraId="52FEA39C" w14:textId="0A599510" w:rsidR="008C3E67" w:rsidRDefault="008C3E67" w:rsidP="00F02E61">
      <w:pPr>
        <w:jc w:val="both"/>
      </w:pPr>
      <w:r w:rsidRPr="008C3E67">
        <w:rPr>
          <w:b/>
          <w:bCs/>
        </w:rPr>
        <w:t>The leaf</w:t>
      </w:r>
      <w:r>
        <w:t>: the condition (status of selected variable and its index.</w:t>
      </w:r>
    </w:p>
    <w:p w14:paraId="4DC7540E" w14:textId="257F39C5" w:rsidR="008C3E67" w:rsidRDefault="008C3E67" w:rsidP="00EC55F1">
      <w:pPr>
        <w:jc w:val="both"/>
      </w:pPr>
      <w:r>
        <w:t xml:space="preserve">There are different applications to define the decision index </w:t>
      </w:r>
      <w:r w:rsidR="00D4596E">
        <w:t xml:space="preserve">like CART, ID3, C4.5, CHID, </w:t>
      </w:r>
      <w:r>
        <w:t>in the Tree Models here we will discuss the Gini Index</w:t>
      </w:r>
      <w:r w:rsidR="00D4596E">
        <w:t xml:space="preserve"> a</w:t>
      </w:r>
      <w:r>
        <w:t>n</w:t>
      </w:r>
      <w:r w:rsidR="00D4596E">
        <w:t>d</w:t>
      </w:r>
      <w:r>
        <w:t xml:space="preserve"> entropy</w:t>
      </w:r>
      <w:r w:rsidR="00D4596E">
        <w:t xml:space="preserve">. </w:t>
      </w:r>
      <w:r>
        <w:t xml:space="preserve">I will present it in the following lines. </w:t>
      </w:r>
    </w:p>
    <w:p w14:paraId="05DC1F3A" w14:textId="55921AB9" w:rsidR="00387335" w:rsidRDefault="00D4596E" w:rsidP="00D4596E">
      <w:pPr>
        <w:pStyle w:val="Heading3"/>
      </w:pPr>
      <w:bookmarkStart w:id="13" w:name="_Toc99617863"/>
      <w:r>
        <w:t>Methods</w:t>
      </w:r>
      <w:bookmarkEnd w:id="13"/>
    </w:p>
    <w:p w14:paraId="68A6B75B" w14:textId="2E1CCE77" w:rsidR="00387335" w:rsidRDefault="00387335" w:rsidP="00D4596E">
      <w:pPr>
        <w:pStyle w:val="Heading4"/>
      </w:pPr>
      <w:r>
        <w:t>Gini Index</w:t>
      </w:r>
      <w:r w:rsidR="00D4596E">
        <w:t xml:space="preserve"> and CART</w:t>
      </w:r>
    </w:p>
    <w:p w14:paraId="1A9D3080" w14:textId="34F1A8C9" w:rsidR="00D4596E" w:rsidRDefault="00D4596E" w:rsidP="00D4596E">
      <w:r w:rsidRPr="008F0420">
        <w:t xml:space="preserve">This algorithm is used to establish regression and classification trees. Presented in 1984 by </w:t>
      </w:r>
      <w:r w:rsidR="0036452C" w:rsidRPr="008F0420">
        <w:t xml:space="preserve">Leo Breiman </w:t>
      </w:r>
      <w:r w:rsidRPr="008F0420">
        <w:t>et al. The important point is that this algorithm creates binary trees so that two edges come out of each inner node and the resulting trees are pruned by the cost-effectiveness method.</w:t>
      </w:r>
    </w:p>
    <w:p w14:paraId="2BDDBCBA" w14:textId="730D0445" w:rsidR="00387335" w:rsidRDefault="00387335" w:rsidP="00F02E61">
      <w:pPr>
        <w:jc w:val="both"/>
      </w:pPr>
      <w:r>
        <w:t>It is the name of a cost function used to evaluate the binary separation of a data set, and works with the definite objective variables success and failure.</w:t>
      </w:r>
    </w:p>
    <w:p w14:paraId="749DFC1E" w14:textId="3AB1329B" w:rsidR="00387335" w:rsidRDefault="00387335" w:rsidP="00F02E61">
      <w:pPr>
        <w:jc w:val="both"/>
      </w:pPr>
      <w:r>
        <w:t>The higher the Gini index,</w:t>
      </w:r>
      <w:r w:rsidR="008F0420">
        <w:t xml:space="preserve"> means</w:t>
      </w:r>
      <w:r>
        <w:t xml:space="preserve"> the higher the homogeneity. The ideal value for the Gini index is 0, and the worst value for a problem with two classes is 0.5. Using the following steps, the Gini index can be calculated for a breakdown.</w:t>
      </w:r>
    </w:p>
    <w:p w14:paraId="5A1B32FB" w14:textId="2790FD2F" w:rsidR="00D4596E" w:rsidRDefault="00D4596E" w:rsidP="00F02E61">
      <w:pPr>
        <w:jc w:val="both"/>
      </w:pPr>
      <m:oMathPara>
        <m:oMath>
          <m:r>
            <w:rPr>
              <w:rFonts w:ascii="Cambria Math" w:hAnsi="Cambria Math"/>
            </w:rPr>
            <m:t>G=</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1-</m:t>
              </m:r>
            </m:e>
          </m:nary>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m:t>
          </m:r>
        </m:oMath>
      </m:oMathPara>
    </w:p>
    <w:p w14:paraId="3C210706" w14:textId="5368305F" w:rsidR="00387335" w:rsidRDefault="00387335" w:rsidP="00F02E61">
      <w:pPr>
        <w:jc w:val="both"/>
      </w:pPr>
      <w:r>
        <w:t>The classification and regression tree (CART) algorithm generate binary segregation using the Gini method.</w:t>
      </w:r>
      <w:r w:rsidR="00D4596E">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oMath>
      <w:r w:rsidR="00D4596E">
        <w:rPr>
          <w:rFonts w:eastAsiaTheme="minorEastAsia"/>
        </w:rPr>
        <w:t xml:space="preserve"> is the number of observations in the selected region of the model.</w:t>
      </w:r>
    </w:p>
    <w:p w14:paraId="6CD9B116" w14:textId="21BB6BA1" w:rsidR="00D4596E" w:rsidRDefault="00D4596E" w:rsidP="00D4596E">
      <w:pPr>
        <w:pStyle w:val="Heading4"/>
      </w:pPr>
      <w:r>
        <w:t>Entropy and ID3</w:t>
      </w:r>
    </w:p>
    <w:p w14:paraId="7991A1CF" w14:textId="1562C209" w:rsidR="00D4596E" w:rsidRDefault="00D4596E" w:rsidP="00D4596E">
      <w:pPr>
        <w:jc w:val="both"/>
      </w:pPr>
      <w:r>
        <w:t>ID3 is o</w:t>
      </w:r>
      <w:r w:rsidRPr="00D4596E">
        <w:t xml:space="preserve">ne of the very simple decision tree algorithms developed by </w:t>
      </w:r>
      <w:r w:rsidR="0036452C" w:rsidRPr="0036452C">
        <w:t>Ross Quinlan</w:t>
      </w:r>
      <w:r w:rsidR="0036452C">
        <w:t xml:space="preserve"> </w:t>
      </w:r>
      <w:r w:rsidRPr="00D4596E">
        <w:t>in 1986. The information obtained is used as a criterion for differentiation. This algorithm does not use any pruning process and does not take into account nominal and missing values.</w:t>
      </w:r>
    </w:p>
    <w:p w14:paraId="0CA9E598" w14:textId="1C60D5C0" w:rsidR="00D4596E" w:rsidRDefault="00D4596E" w:rsidP="00D4596E">
      <w:pPr>
        <w:jc w:val="both"/>
      </w:pPr>
      <w:r>
        <w:t>If we choose ID3 algorithm then the entropy formula will used to make the decision tree as follow:</w:t>
      </w:r>
    </w:p>
    <w:p w14:paraId="7EA12BE9" w14:textId="377B8282" w:rsidR="00D4596E" w:rsidRDefault="00D4596E" w:rsidP="00D4596E">
      <w:pPr>
        <w:jc w:val="both"/>
      </w:pPr>
      <m:oMathPara>
        <m:oMath>
          <m:r>
            <w:rPr>
              <w:rFonts w:ascii="Cambria Math" w:hAnsi="Cambria Math"/>
            </w:rPr>
            <m:t>D=-</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 xml:space="preserve">  </m:t>
              </m:r>
              <m:r>
                <m:rPr>
                  <m:sty m:val="p"/>
                </m:rPr>
                <w:rPr>
                  <w:rFonts w:ascii="Cambria Math" w:hAnsi="Cambria Math"/>
                </w:rPr>
                <m:t>log</m:t>
              </m:r>
            </m:e>
          </m:nary>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oMath>
      </m:oMathPara>
    </w:p>
    <w:p w14:paraId="49F4DF19" w14:textId="77777777" w:rsidR="00D4596E" w:rsidRDefault="00D4596E" w:rsidP="00D4596E">
      <w:pPr>
        <w:jc w:val="both"/>
      </w:pPr>
    </w:p>
    <w:p w14:paraId="2635C9F3" w14:textId="079879F4" w:rsidR="00D4596E" w:rsidRDefault="00D4596E" w:rsidP="00D4596E">
      <w:pPr>
        <w:pStyle w:val="Heading3"/>
      </w:pPr>
      <w:bookmarkStart w:id="14" w:name="_Toc99617864"/>
      <w:r>
        <w:t>Building a tree</w:t>
      </w:r>
      <w:bookmarkEnd w:id="14"/>
    </w:p>
    <w:p w14:paraId="2369C556" w14:textId="211F835C" w:rsidR="00D4596E" w:rsidRDefault="00D4596E" w:rsidP="00D4596E">
      <w:pPr>
        <w:jc w:val="both"/>
      </w:pPr>
      <w:r>
        <w:t>We can define the creation of a model based on these steps:</w:t>
      </w:r>
    </w:p>
    <w:p w14:paraId="2BC42E50" w14:textId="208954A6" w:rsidR="00D4596E" w:rsidRDefault="00D4596E" w:rsidP="00D4596E">
      <w:pPr>
        <w:jc w:val="both"/>
      </w:pPr>
      <w:r>
        <w:lastRenderedPageBreak/>
        <w:t>Step 1: ‌ ‌Calculate index Score</w:t>
      </w:r>
      <w:r w:rsidR="00041607">
        <w:t xml:space="preserve"> for variables.</w:t>
      </w:r>
    </w:p>
    <w:p w14:paraId="20318423" w14:textId="2E471967" w:rsidR="00D4596E" w:rsidRDefault="00D4596E" w:rsidP="00D4596E">
      <w:pPr>
        <w:jc w:val="both"/>
      </w:pPr>
      <w:r>
        <w:t>Step 2: ‌ ‌Separation of a data set, It can be defined as separating a data set into two lists of rows that have an index of a property, and a split value of that property. After taking the two groups of right and left from the data set, we can use the index(like Gini score) score, which was calculated in the first step, to calculate the separation value. The value of the separation will decide which group the attribute will remain in.</w:t>
      </w:r>
    </w:p>
    <w:p w14:paraId="26A6FAB9" w14:textId="46E3D514" w:rsidR="00D4596E" w:rsidRDefault="00D4596E" w:rsidP="00D4596E">
      <w:pPr>
        <w:jc w:val="both"/>
      </w:pPr>
      <w:r>
        <w:t xml:space="preserve">Step 3: ‌ ‌Evaluation of </w:t>
      </w:r>
      <w:r w:rsidR="000D4EAE">
        <w:t>separation</w:t>
      </w:r>
      <w:r>
        <w:t xml:space="preserve">, The next step after finding the index score and splitting the data set is to evaluate all the groups. To this </w:t>
      </w:r>
      <w:r w:rsidR="000D4EAE">
        <w:t>end then</w:t>
      </w:r>
      <w:r>
        <w:t xml:space="preserve"> first consider all the values ​​associated with each attribute as a separation candidate. </w:t>
      </w:r>
      <w:r w:rsidR="00041607">
        <w:t>So there is</w:t>
      </w:r>
      <w:r>
        <w:t xml:space="preserve"> need to estimate the cost of separation to find the best possible separation point. The best separation will be used as a node in the decision tree.</w:t>
      </w:r>
    </w:p>
    <w:p w14:paraId="32E31325" w14:textId="2C55F60E" w:rsidR="0036452C" w:rsidRDefault="0036452C" w:rsidP="0036452C">
      <w:pPr>
        <w:pStyle w:val="Heading3"/>
        <w:rPr>
          <w:rFonts w:eastAsiaTheme="minorEastAsia"/>
        </w:rPr>
      </w:pPr>
      <w:bookmarkStart w:id="15" w:name="_Toc99617865"/>
      <w:r>
        <w:rPr>
          <w:rFonts w:eastAsiaTheme="minorEastAsia"/>
        </w:rPr>
        <w:t>Pros and cons of Decision tree</w:t>
      </w:r>
      <w:bookmarkEnd w:id="15"/>
    </w:p>
    <w:p w14:paraId="4C622ED5" w14:textId="77777777" w:rsidR="0036452C" w:rsidRPr="00B029CF" w:rsidRDefault="0036452C" w:rsidP="0036452C">
      <w:pPr>
        <w:pStyle w:val="ListParagraph"/>
        <w:numPr>
          <w:ilvl w:val="0"/>
          <w:numId w:val="2"/>
        </w:numPr>
        <w:rPr>
          <w:rtl/>
        </w:rPr>
      </w:pPr>
      <w:r w:rsidRPr="00B029CF">
        <w:t>advantages</w:t>
      </w:r>
    </w:p>
    <w:p w14:paraId="6DAB8AA7" w14:textId="2987B6E4" w:rsidR="0036452C" w:rsidRDefault="0036452C" w:rsidP="0036452C">
      <w:pPr>
        <w:pStyle w:val="ListParagraph"/>
        <w:numPr>
          <w:ilvl w:val="1"/>
          <w:numId w:val="2"/>
        </w:numPr>
      </w:pPr>
      <w:r>
        <w:t>Self-explanatory, easy for interpretation</w:t>
      </w:r>
    </w:p>
    <w:p w14:paraId="68F30A5F" w14:textId="4FE21F2B" w:rsidR="0036452C" w:rsidRDefault="00041607" w:rsidP="0036452C">
      <w:pPr>
        <w:pStyle w:val="ListParagraph"/>
        <w:numPr>
          <w:ilvl w:val="1"/>
          <w:numId w:val="2"/>
        </w:numPr>
      </w:pPr>
      <w:r>
        <w:t>Easy to implement n</w:t>
      </w:r>
      <w:r w:rsidR="0036452C">
        <w:t>o need for variable selection</w:t>
      </w:r>
    </w:p>
    <w:p w14:paraId="4EE1D952" w14:textId="70B65C92" w:rsidR="0036452C" w:rsidRDefault="0036452C" w:rsidP="0036452C">
      <w:pPr>
        <w:pStyle w:val="ListParagraph"/>
        <w:numPr>
          <w:ilvl w:val="1"/>
          <w:numId w:val="2"/>
        </w:numPr>
      </w:pPr>
      <w:r>
        <w:t>We can evaluate the performance of the model using other statistical methods</w:t>
      </w:r>
    </w:p>
    <w:p w14:paraId="1F0A3365" w14:textId="25F549AB" w:rsidR="0036452C" w:rsidRDefault="0036452C" w:rsidP="0036452C">
      <w:pPr>
        <w:pStyle w:val="ListParagraph"/>
        <w:numPr>
          <w:ilvl w:val="1"/>
          <w:numId w:val="2"/>
        </w:numPr>
      </w:pPr>
      <w:r>
        <w:t>It will run even in the raw data (data that not processed)</w:t>
      </w:r>
    </w:p>
    <w:p w14:paraId="495AED77" w14:textId="77777777" w:rsidR="0036452C" w:rsidRPr="00B029CF" w:rsidRDefault="0036452C" w:rsidP="0036452C">
      <w:pPr>
        <w:pStyle w:val="ListParagraph"/>
        <w:numPr>
          <w:ilvl w:val="0"/>
          <w:numId w:val="2"/>
        </w:numPr>
      </w:pPr>
      <w:r w:rsidRPr="00B029CF">
        <w:t>Disadva</w:t>
      </w:r>
      <w:r>
        <w:t>n</w:t>
      </w:r>
      <w:r w:rsidRPr="00B029CF">
        <w:t>tages</w:t>
      </w:r>
    </w:p>
    <w:p w14:paraId="3EA4B729" w14:textId="437FCE90" w:rsidR="0036452C" w:rsidRPr="0036452C" w:rsidRDefault="0036452C" w:rsidP="0036452C">
      <w:pPr>
        <w:pStyle w:val="ListParagraph"/>
        <w:numPr>
          <w:ilvl w:val="1"/>
          <w:numId w:val="2"/>
        </w:numPr>
        <w:jc w:val="both"/>
      </w:pPr>
      <w:r>
        <w:t>Bad performance for regression models</w:t>
      </w:r>
    </w:p>
    <w:p w14:paraId="192441C2" w14:textId="2A64CDE2" w:rsidR="0036452C" w:rsidRPr="0036452C" w:rsidRDefault="0036452C" w:rsidP="0036452C">
      <w:pPr>
        <w:pStyle w:val="ListParagraph"/>
        <w:numPr>
          <w:ilvl w:val="1"/>
          <w:numId w:val="2"/>
        </w:numPr>
        <w:jc w:val="both"/>
      </w:pPr>
      <w:r>
        <w:t>If the number of classes is high the probability of failure will be high.</w:t>
      </w:r>
    </w:p>
    <w:p w14:paraId="1829EA20" w14:textId="597459A2" w:rsidR="0036452C" w:rsidRPr="0036452C" w:rsidRDefault="0036452C" w:rsidP="0036452C">
      <w:pPr>
        <w:pStyle w:val="ListParagraph"/>
        <w:numPr>
          <w:ilvl w:val="1"/>
          <w:numId w:val="2"/>
        </w:numPr>
        <w:jc w:val="both"/>
      </w:pPr>
      <w:r>
        <w:t>It is expensive in respect of resources and time</w:t>
      </w:r>
    </w:p>
    <w:p w14:paraId="5F9F8559" w14:textId="5952BF79" w:rsidR="0036452C" w:rsidRDefault="0036452C" w:rsidP="0036452C">
      <w:pPr>
        <w:pStyle w:val="ListParagraph"/>
        <w:numPr>
          <w:ilvl w:val="1"/>
          <w:numId w:val="2"/>
        </w:numPr>
        <w:jc w:val="both"/>
      </w:pPr>
      <w:r w:rsidRPr="0036452C">
        <w:t xml:space="preserve">If the tree is large, </w:t>
      </w:r>
      <w:r>
        <w:t>errors can</w:t>
      </w:r>
      <w:r w:rsidRPr="0036452C">
        <w:t xml:space="preserve"> accumulate from surface to surface (accumulation of layer errors and the impact on each other).</w:t>
      </w:r>
    </w:p>
    <w:p w14:paraId="69CD6F65" w14:textId="60A293DB" w:rsidR="0036452C" w:rsidRDefault="0036452C" w:rsidP="0036452C">
      <w:pPr>
        <w:pStyle w:val="ListParagraph"/>
        <w:numPr>
          <w:ilvl w:val="1"/>
          <w:numId w:val="2"/>
        </w:numPr>
        <w:jc w:val="both"/>
      </w:pPr>
      <w:r w:rsidRPr="0036452C">
        <w:t>Designing an optimal decision tree is difficult, and the performance of a classification tree depends on how well it is designed.</w:t>
      </w:r>
    </w:p>
    <w:p w14:paraId="580F165E" w14:textId="75B6E256" w:rsidR="0036452C" w:rsidRPr="002D7848" w:rsidRDefault="0036452C" w:rsidP="0036452C">
      <w:pPr>
        <w:pStyle w:val="ListParagraph"/>
        <w:numPr>
          <w:ilvl w:val="1"/>
          <w:numId w:val="2"/>
        </w:numPr>
        <w:jc w:val="both"/>
        <w:rPr>
          <w:rtl/>
        </w:rPr>
      </w:pPr>
      <w:r w:rsidRPr="0036452C">
        <w:t>If the nodes overlap, the number of end nodes increases.</w:t>
      </w:r>
    </w:p>
    <w:p w14:paraId="2A53C649" w14:textId="6AEAB55C" w:rsidR="00387335" w:rsidRDefault="00387335" w:rsidP="00F02E61">
      <w:pPr>
        <w:jc w:val="both"/>
      </w:pPr>
    </w:p>
    <w:p w14:paraId="1AD7EEAF" w14:textId="1D4DF566" w:rsidR="00387335" w:rsidRDefault="00387335" w:rsidP="00387335">
      <w:pPr>
        <w:pStyle w:val="Heading2"/>
      </w:pPr>
      <w:bookmarkStart w:id="16" w:name="_Toc99617866"/>
      <w:r>
        <w:t>Random Forest</w:t>
      </w:r>
      <w:bookmarkEnd w:id="16"/>
    </w:p>
    <w:p w14:paraId="2CEB172B" w14:textId="5731B2FB" w:rsidR="003C40D7" w:rsidRDefault="003C40D7" w:rsidP="00F02E61">
      <w:pPr>
        <w:jc w:val="both"/>
      </w:pPr>
      <w:r>
        <w:t>Random forest is basically like a bag containing n decision trees that have different sets and are taught under different data sets. Suppose we decide to have 100 trees</w:t>
      </w:r>
      <w:r w:rsidR="00BE1C4A">
        <w:t xml:space="preserve"> that were created randomly </w:t>
      </w:r>
      <w:r>
        <w:t>in a random forest</w:t>
      </w:r>
      <w:r w:rsidR="00DB402E">
        <w:t>.</w:t>
      </w:r>
      <w:r>
        <w:t xml:space="preserve"> As I said, these decision trees have a different set of </w:t>
      </w:r>
      <w:r w:rsidR="00BE1C4A">
        <w:t>p</w:t>
      </w:r>
      <w:r>
        <w:t>arameters and a subset of different training data, so the decision or prediction provided by these trees can be very different.</w:t>
      </w:r>
    </w:p>
    <w:p w14:paraId="68EC606D" w14:textId="28AC2EF6" w:rsidR="00387335" w:rsidRDefault="003C40D7" w:rsidP="00F02E61">
      <w:pPr>
        <w:jc w:val="both"/>
        <w:rPr>
          <w:rtl/>
        </w:rPr>
      </w:pPr>
      <w:r>
        <w:t xml:space="preserve">Let's say we train all 100 of these trees with their data sets. All 100 existing trees are now being examined for their predictions about test data. Now we just have to </w:t>
      </w:r>
      <w:r w:rsidR="00BE1C4A">
        <w:t>decide for</w:t>
      </w:r>
      <w:r>
        <w:t xml:space="preserve"> an example or a test data, we do it by </w:t>
      </w:r>
      <w:r w:rsidR="00BE1C4A">
        <w:t xml:space="preserve">a </w:t>
      </w:r>
      <w:r>
        <w:t>simple voting. We accept as a result what most trees have predicted for that example.</w:t>
      </w:r>
    </w:p>
    <w:p w14:paraId="16C1F91D" w14:textId="0629184D" w:rsidR="003C40D7" w:rsidRDefault="003C40D7" w:rsidP="00BE1C4A">
      <w:pPr>
        <w:jc w:val="both"/>
      </w:pPr>
      <w:r>
        <w:t xml:space="preserve">Random forests </w:t>
      </w:r>
      <w:r w:rsidR="00BE1C4A">
        <w:t xml:space="preserve">are one of the most well-known ensemble methods, they </w:t>
      </w:r>
      <w:r>
        <w:t xml:space="preserve">are more stable and reliable than a decision tree. </w:t>
      </w:r>
    </w:p>
    <w:p w14:paraId="55D6F757" w14:textId="2F3DD25D" w:rsidR="003C40D7" w:rsidRDefault="00BE1C4A" w:rsidP="00F02E61">
      <w:pPr>
        <w:jc w:val="both"/>
      </w:pPr>
      <w:r>
        <w:t>Steps to create a random forest model:</w:t>
      </w:r>
    </w:p>
    <w:p w14:paraId="32DBBB5E" w14:textId="2EA1FFB9" w:rsidR="003C40D7" w:rsidRDefault="003C40D7" w:rsidP="00F02E61">
      <w:pPr>
        <w:jc w:val="both"/>
      </w:pPr>
      <w:r>
        <w:t>Step 1: Select data points from the tutorial set.</w:t>
      </w:r>
    </w:p>
    <w:p w14:paraId="1250FFB4" w14:textId="77777777" w:rsidR="00A548F2" w:rsidRDefault="003C40D7" w:rsidP="00A548F2">
      <w:pPr>
        <w:jc w:val="both"/>
      </w:pPr>
      <w:r>
        <w:t xml:space="preserve">Step 2: Create decision trees </w:t>
      </w:r>
      <w:r w:rsidR="00A548F2">
        <w:t>based on</w:t>
      </w:r>
      <w:r>
        <w:t xml:space="preserve"> selected data</w:t>
      </w:r>
      <w:r w:rsidR="00A548F2">
        <w:t>.</w:t>
      </w:r>
    </w:p>
    <w:p w14:paraId="38254434" w14:textId="4EAC09AC" w:rsidR="003C40D7" w:rsidRDefault="003C40D7" w:rsidP="00A548F2">
      <w:pPr>
        <w:jc w:val="both"/>
      </w:pPr>
      <w:r>
        <w:lastRenderedPageBreak/>
        <w:t xml:space="preserve">Step 3: </w:t>
      </w:r>
      <w:r w:rsidR="00A548F2">
        <w:t xml:space="preserve">create N </w:t>
      </w:r>
      <w:r w:rsidR="000D4EAE">
        <w:t>decision Trees</w:t>
      </w:r>
      <w:r>
        <w:t>.</w:t>
      </w:r>
    </w:p>
    <w:p w14:paraId="5285DCFF" w14:textId="3E96C4D5" w:rsidR="003C40D7" w:rsidRDefault="003C40D7" w:rsidP="00F02E61">
      <w:pPr>
        <w:jc w:val="both"/>
      </w:pPr>
      <w:r>
        <w:t xml:space="preserve">Step 4: Repeat steps </w:t>
      </w:r>
      <w:r w:rsidR="00A548F2">
        <w:t>last two steps</w:t>
      </w:r>
      <w:r>
        <w:t>.</w:t>
      </w:r>
    </w:p>
    <w:p w14:paraId="2901AB01" w14:textId="66917227" w:rsidR="003C40D7" w:rsidRDefault="003C40D7" w:rsidP="00F02E61">
      <w:pPr>
        <w:jc w:val="both"/>
      </w:pPr>
      <w:r>
        <w:t xml:space="preserve">Step 5: </w:t>
      </w:r>
      <w:r w:rsidR="00A548F2">
        <w:t>group data and take the average of the results and aggregate the results</w:t>
      </w:r>
      <w:r>
        <w:t>.</w:t>
      </w:r>
    </w:p>
    <w:p w14:paraId="46E49E94" w14:textId="4A8649E7" w:rsidR="00BE1C4A" w:rsidRDefault="00BE1C4A" w:rsidP="00BE1C4A">
      <w:pPr>
        <w:jc w:val="both"/>
      </w:pPr>
      <w:r>
        <w:t>As I mentioned above, we are creating a bag of trees, and therefore the other name for the random forest that is used in the books is bagging, if we have a different function for each decision tree and we know that each of these functions (F) has applied on a different set of the data B the function for the random forest can drive from an average of all functions and will be as follow:</w:t>
      </w:r>
    </w:p>
    <w:p w14:paraId="41577C8E" w14:textId="0669B037" w:rsidR="00BE1C4A" w:rsidRPr="00BE1C4A" w:rsidRDefault="00454CB8" w:rsidP="00BE1C4A">
      <w:pPr>
        <w:jc w:val="both"/>
        <w:rPr>
          <w:rFonts w:eastAsiaTheme="minorEastAsia"/>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avg</m:t>
              </m:r>
            </m:sub>
          </m:sSub>
          <m:r>
            <w:rPr>
              <w:rFonts w:ascii="Cambria Math" w:hAnsi="Cambria Math"/>
            </w:rPr>
            <m:t>(x)=</m:t>
          </m:r>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f</m:t>
                      </m:r>
                    </m:e>
                  </m:acc>
                </m:e>
                <m:sup>
                  <m:r>
                    <w:rPr>
                      <w:rFonts w:ascii="Cambria Math" w:hAnsi="Cambria Math"/>
                    </w:rPr>
                    <m:t>b</m:t>
                  </m:r>
                </m:sup>
              </m:sSup>
              <m:r>
                <w:rPr>
                  <w:rFonts w:ascii="Cambria Math" w:hAnsi="Cambria Math"/>
                </w:rPr>
                <m:t>(x)</m:t>
              </m:r>
            </m:e>
          </m:nary>
        </m:oMath>
      </m:oMathPara>
    </w:p>
    <w:p w14:paraId="1F99E355" w14:textId="6DC17465" w:rsidR="00BE1C4A" w:rsidRDefault="00BE1C4A" w:rsidP="00BE1C4A">
      <w:pPr>
        <w:jc w:val="both"/>
        <w:rPr>
          <w:rFonts w:eastAsiaTheme="minorEastAsia"/>
        </w:rPr>
      </w:pPr>
      <w:r>
        <w:rPr>
          <w:rFonts w:eastAsiaTheme="minorEastAsia"/>
        </w:rPr>
        <w:t>Since we need to have one final dataset that appl</w:t>
      </w:r>
      <w:r w:rsidR="0012175A">
        <w:rPr>
          <w:rFonts w:eastAsiaTheme="minorEastAsia"/>
        </w:rPr>
        <w:t>ies</w:t>
      </w:r>
      <w:r>
        <w:rPr>
          <w:rFonts w:eastAsiaTheme="minorEastAsia"/>
        </w:rPr>
        <w:t xml:space="preserve"> the model, the final model based on the bootstrapping of all sets and choosing the final dataset will be the final function and it is as follow:</w:t>
      </w:r>
    </w:p>
    <w:p w14:paraId="28964F7C" w14:textId="77777777" w:rsidR="00BE1C4A" w:rsidRDefault="00BE1C4A" w:rsidP="00BE1C4A">
      <w:pPr>
        <w:jc w:val="both"/>
      </w:pPr>
    </w:p>
    <w:p w14:paraId="40DD60DE" w14:textId="57FFD2A2" w:rsidR="00BE1C4A" w:rsidRPr="00BE1C4A" w:rsidRDefault="00454CB8" w:rsidP="00BE1C4A">
      <w:pPr>
        <w:jc w:val="both"/>
        <w:rPr>
          <w:rFonts w:eastAsiaTheme="minorEastAsia"/>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bag</m:t>
              </m:r>
            </m:sub>
          </m:sSub>
          <m:r>
            <w:rPr>
              <w:rFonts w:ascii="Cambria Math" w:hAnsi="Cambria Math"/>
            </w:rPr>
            <m:t>(x)=</m:t>
          </m:r>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f</m:t>
                      </m:r>
                    </m:e>
                  </m:acc>
                  <m:r>
                    <w:rPr>
                      <w:rFonts w:ascii="Cambria Math" w:hAnsi="Cambria Math"/>
                    </w:rPr>
                    <m:t>*</m:t>
                  </m:r>
                </m:e>
                <m:sup>
                  <m:r>
                    <w:rPr>
                      <w:rFonts w:ascii="Cambria Math" w:hAnsi="Cambria Math"/>
                    </w:rPr>
                    <m:t>b</m:t>
                  </m:r>
                </m:sup>
              </m:sSup>
              <m:r>
                <w:rPr>
                  <w:rFonts w:ascii="Cambria Math" w:hAnsi="Cambria Math"/>
                </w:rPr>
                <m:t>(x)</m:t>
              </m:r>
            </m:e>
          </m:nary>
        </m:oMath>
      </m:oMathPara>
    </w:p>
    <w:p w14:paraId="52B575A7" w14:textId="23766BB5" w:rsidR="006B17BC" w:rsidRDefault="006B17BC" w:rsidP="006B17BC">
      <w:pPr>
        <w:pStyle w:val="Heading3"/>
        <w:rPr>
          <w:rFonts w:eastAsiaTheme="minorEastAsia"/>
        </w:rPr>
      </w:pPr>
      <w:bookmarkStart w:id="17" w:name="_Toc99617867"/>
      <w:r>
        <w:rPr>
          <w:rFonts w:eastAsiaTheme="minorEastAsia"/>
        </w:rPr>
        <w:t>Pros and cons of Random Forest</w:t>
      </w:r>
      <w:bookmarkEnd w:id="17"/>
    </w:p>
    <w:p w14:paraId="166F6C73" w14:textId="77777777" w:rsidR="006B17BC" w:rsidRPr="00B029CF" w:rsidRDefault="006B17BC" w:rsidP="006B17BC">
      <w:pPr>
        <w:pStyle w:val="ListParagraph"/>
        <w:numPr>
          <w:ilvl w:val="0"/>
          <w:numId w:val="2"/>
        </w:numPr>
        <w:rPr>
          <w:rtl/>
        </w:rPr>
      </w:pPr>
      <w:r w:rsidRPr="00B029CF">
        <w:t>advantages</w:t>
      </w:r>
    </w:p>
    <w:p w14:paraId="6AFFB039" w14:textId="1A2CAC1E" w:rsidR="000A2698" w:rsidRDefault="00A548F2" w:rsidP="000A2698">
      <w:pPr>
        <w:pStyle w:val="ListParagraph"/>
        <w:numPr>
          <w:ilvl w:val="1"/>
          <w:numId w:val="2"/>
        </w:numPr>
      </w:pPr>
      <w:r>
        <w:t xml:space="preserve">having different </w:t>
      </w:r>
      <w:r w:rsidR="000A2698">
        <w:t xml:space="preserve">Hyperparameters to </w:t>
      </w:r>
      <w:r>
        <w:t xml:space="preserve">try </w:t>
      </w:r>
      <w:r w:rsidR="000A2698">
        <w:t>fit better Model</w:t>
      </w:r>
    </w:p>
    <w:p w14:paraId="6E186481" w14:textId="07B7DD90" w:rsidR="000A2698" w:rsidRDefault="000A2698" w:rsidP="000A2698">
      <w:pPr>
        <w:pStyle w:val="ListParagraph"/>
        <w:numPr>
          <w:ilvl w:val="1"/>
          <w:numId w:val="2"/>
        </w:numPr>
      </w:pPr>
      <w:r>
        <w:t>Can give u</w:t>
      </w:r>
      <w:r w:rsidR="00A548F2">
        <w:t>ser</w:t>
      </w:r>
      <w:r>
        <w:t xml:space="preserve"> </w:t>
      </w:r>
      <w:r w:rsidR="00A548F2">
        <w:t>v</w:t>
      </w:r>
      <w:r>
        <w:t>ariable importance</w:t>
      </w:r>
    </w:p>
    <w:p w14:paraId="38D494FC" w14:textId="48B970E5" w:rsidR="000A2698" w:rsidRDefault="000A2698" w:rsidP="000A2698">
      <w:pPr>
        <w:pStyle w:val="ListParagraph"/>
        <w:numPr>
          <w:ilvl w:val="1"/>
          <w:numId w:val="2"/>
        </w:numPr>
      </w:pPr>
      <w:r>
        <w:t xml:space="preserve">Mostly will </w:t>
      </w:r>
      <w:r w:rsidR="00A548F2">
        <w:t xml:space="preserve">have better </w:t>
      </w:r>
      <w:r>
        <w:t xml:space="preserve">result </w:t>
      </w:r>
      <w:r w:rsidR="00A548F2">
        <w:t>than</w:t>
      </w:r>
      <w:r>
        <w:t xml:space="preserve"> decision tree</w:t>
      </w:r>
    </w:p>
    <w:p w14:paraId="4C62DDE5" w14:textId="7FE85EFC" w:rsidR="00D465ED" w:rsidRDefault="00D465ED" w:rsidP="000A2698">
      <w:pPr>
        <w:pStyle w:val="ListParagraph"/>
        <w:numPr>
          <w:ilvl w:val="1"/>
          <w:numId w:val="2"/>
        </w:numPr>
      </w:pPr>
      <w:r>
        <w:t>Good for multiclass problems</w:t>
      </w:r>
    </w:p>
    <w:p w14:paraId="4E646595" w14:textId="77777777" w:rsidR="000A2698" w:rsidRPr="00B029CF" w:rsidRDefault="000A2698" w:rsidP="000A2698">
      <w:pPr>
        <w:pStyle w:val="ListParagraph"/>
        <w:numPr>
          <w:ilvl w:val="0"/>
          <w:numId w:val="2"/>
        </w:numPr>
      </w:pPr>
      <w:r w:rsidRPr="00B029CF">
        <w:t>Disadva</w:t>
      </w:r>
      <w:r>
        <w:t>n</w:t>
      </w:r>
      <w:r w:rsidRPr="00B029CF">
        <w:t>tages</w:t>
      </w:r>
    </w:p>
    <w:p w14:paraId="7C99DD64" w14:textId="77777777" w:rsidR="000A2698" w:rsidRDefault="000A2698" w:rsidP="000A2698">
      <w:pPr>
        <w:pStyle w:val="ListParagraph"/>
        <w:numPr>
          <w:ilvl w:val="1"/>
          <w:numId w:val="2"/>
        </w:numPr>
        <w:jc w:val="both"/>
      </w:pPr>
      <w:r>
        <w:t>The probability of Overfitting in Random Forests are high</w:t>
      </w:r>
    </w:p>
    <w:p w14:paraId="35CF447B" w14:textId="77777777" w:rsidR="000A2698" w:rsidRDefault="000A2698" w:rsidP="000A2698">
      <w:pPr>
        <w:pStyle w:val="ListParagraph"/>
        <w:numPr>
          <w:ilvl w:val="1"/>
          <w:numId w:val="2"/>
        </w:numPr>
        <w:jc w:val="both"/>
      </w:pPr>
      <w:r>
        <w:t>Costly in respect of Time and resources.</w:t>
      </w:r>
    </w:p>
    <w:p w14:paraId="6B8305F6" w14:textId="77777777" w:rsidR="000A2698" w:rsidRDefault="000A2698" w:rsidP="000A2698">
      <w:pPr>
        <w:pStyle w:val="ListParagraph"/>
        <w:numPr>
          <w:ilvl w:val="1"/>
          <w:numId w:val="2"/>
        </w:numPr>
        <w:jc w:val="both"/>
      </w:pPr>
      <w:r>
        <w:t>The number of trees must choose wisely</w:t>
      </w:r>
    </w:p>
    <w:p w14:paraId="50A170E8" w14:textId="77777777" w:rsidR="00387335" w:rsidRDefault="00387335" w:rsidP="00387335"/>
    <w:p w14:paraId="493C7844" w14:textId="34130053" w:rsidR="00387335" w:rsidRDefault="00387335" w:rsidP="00387335">
      <w:pPr>
        <w:pStyle w:val="Heading2"/>
      </w:pPr>
      <w:bookmarkStart w:id="18" w:name="_Toc99617868"/>
      <w:r>
        <w:t>Support Vector Machines</w:t>
      </w:r>
      <w:bookmarkEnd w:id="18"/>
    </w:p>
    <w:p w14:paraId="07AA813C" w14:textId="46E83F61" w:rsidR="00771F3B" w:rsidRDefault="00771F3B" w:rsidP="0012175A">
      <w:pPr>
        <w:jc w:val="both"/>
      </w:pPr>
      <w:r w:rsidRPr="00771F3B">
        <w:t xml:space="preserve">The original SVM algorithm was invented in 1963 by </w:t>
      </w:r>
      <w:r>
        <w:t>V</w:t>
      </w:r>
      <w:r w:rsidRPr="00771F3B">
        <w:t xml:space="preserve">ladimir </w:t>
      </w:r>
      <w:r>
        <w:t>V</w:t>
      </w:r>
      <w:r w:rsidRPr="00771F3B">
        <w:t>apnik and generalized in 1995 by Vapnik and Corinna Cortes for the nonlinear mode</w:t>
      </w:r>
      <w:r w:rsidR="003E0621">
        <w:t>l</w:t>
      </w:r>
      <w:r w:rsidRPr="00771F3B">
        <w:t>.</w:t>
      </w:r>
    </w:p>
    <w:p w14:paraId="5D893E06" w14:textId="1F87DA49" w:rsidR="0012175A" w:rsidRDefault="002F65C0" w:rsidP="0012175A">
      <w:pPr>
        <w:jc w:val="both"/>
      </w:pPr>
      <w:r>
        <w:t xml:space="preserve">Support vector machines </w:t>
      </w:r>
      <w:r w:rsidR="00EC55F1">
        <w:t xml:space="preserve">is </w:t>
      </w:r>
      <w:r>
        <w:t xml:space="preserve">supervised learning used </w:t>
      </w:r>
      <w:r w:rsidR="00EC55F1">
        <w:t>in</w:t>
      </w:r>
      <w:r>
        <w:t xml:space="preserve"> classification and regression.</w:t>
      </w:r>
      <w:r w:rsidR="0012175A">
        <w:t xml:space="preserve"> </w:t>
      </w:r>
      <w:r>
        <w:t xml:space="preserve">This method is one of the new methods that has good performance compared to older methods for classification. The basis of the SVM classifier is </w:t>
      </w:r>
      <w:r w:rsidR="0012175A">
        <w:t xml:space="preserve">a </w:t>
      </w:r>
      <w:r>
        <w:t xml:space="preserve">linear classification </w:t>
      </w:r>
      <w:r w:rsidR="00EC55F1">
        <w:t xml:space="preserve">for </w:t>
      </w:r>
      <w:r>
        <w:t xml:space="preserve"> data, and in linear segmentation of data</w:t>
      </w:r>
      <w:r w:rsidR="0012175A">
        <w:t>,</w:t>
      </w:r>
      <w:r>
        <w:t xml:space="preserve"> we try to choose the line that has the </w:t>
      </w:r>
      <w:r w:rsidR="00EC55F1">
        <w:t xml:space="preserve">maximum </w:t>
      </w:r>
      <w:r>
        <w:t>margin</w:t>
      </w:r>
      <w:r w:rsidR="00EC55F1">
        <w:t xml:space="preserve"> between two or more datagroup</w:t>
      </w:r>
      <w:r>
        <w:t xml:space="preserve">. </w:t>
      </w:r>
    </w:p>
    <w:p w14:paraId="57F8D07B" w14:textId="3E12E946" w:rsidR="00C002D5" w:rsidRDefault="00C002D5" w:rsidP="0012175A">
      <w:pPr>
        <w:jc w:val="both"/>
      </w:pPr>
      <w:r w:rsidRPr="00C002D5">
        <w:t xml:space="preserve">The </w:t>
      </w:r>
      <w:r>
        <w:t>SVMs</w:t>
      </w:r>
      <w:r w:rsidRPr="00C002D5">
        <w:t xml:space="preserve"> </w:t>
      </w:r>
      <w:r>
        <w:t>are</w:t>
      </w:r>
      <w:r w:rsidRPr="00C002D5">
        <w:t xml:space="preserve"> distinguishing classifier</w:t>
      </w:r>
      <w:r>
        <w:t>s</w:t>
      </w:r>
      <w:r w:rsidRPr="00C002D5">
        <w:t xml:space="preserve"> defined by a separator </w:t>
      </w:r>
      <w:r>
        <w:t>hyperplane</w:t>
      </w:r>
      <w:r w:rsidRPr="00C002D5">
        <w:t xml:space="preserve">. In other words, by receiving labeled training data (supervised training), the algorithm </w:t>
      </w:r>
      <w:r>
        <w:t>will create</w:t>
      </w:r>
      <w:r w:rsidRPr="00C002D5">
        <w:t xml:space="preserve"> an optimal separator </w:t>
      </w:r>
      <w:r>
        <w:t>hyperplane</w:t>
      </w:r>
      <w:r w:rsidRPr="00C002D5">
        <w:t xml:space="preserve"> that </w:t>
      </w:r>
      <w:r>
        <w:t>separates</w:t>
      </w:r>
      <w:r w:rsidRPr="00C002D5">
        <w:t xml:space="preserve"> new samples. </w:t>
      </w:r>
      <w:r>
        <w:t xml:space="preserve"> the objective function in this model is the Line or hyperplane that can separate the groups of data in a way that:</w:t>
      </w:r>
    </w:p>
    <w:p w14:paraId="236FB96F" w14:textId="768BEE1B" w:rsidR="00C002D5" w:rsidRDefault="00C002D5" w:rsidP="00C002D5">
      <w:pPr>
        <w:pStyle w:val="ListParagraph"/>
        <w:numPr>
          <w:ilvl w:val="0"/>
          <w:numId w:val="6"/>
        </w:numPr>
        <w:jc w:val="both"/>
      </w:pPr>
      <w:r>
        <w:lastRenderedPageBreak/>
        <w:t>All data which belong to the same group stand on the same side of the hyperplane</w:t>
      </w:r>
    </w:p>
    <w:p w14:paraId="1ED56F54" w14:textId="67C74F0D" w:rsidR="00C002D5" w:rsidRDefault="00C002D5" w:rsidP="00C002D5">
      <w:pPr>
        <w:pStyle w:val="ListParagraph"/>
        <w:numPr>
          <w:ilvl w:val="0"/>
          <w:numId w:val="6"/>
        </w:numPr>
        <w:jc w:val="both"/>
      </w:pPr>
      <w:r>
        <w:t xml:space="preserve">Maximize the distance between the nearest data point to the hyperplane </w:t>
      </w:r>
    </w:p>
    <w:p w14:paraId="643081A8" w14:textId="58E860BD" w:rsidR="00C002D5" w:rsidRDefault="00C002D5" w:rsidP="00C002D5">
      <w:pPr>
        <w:jc w:val="both"/>
      </w:pPr>
      <w:r>
        <w:t>Then the Objective function that we want to  solve will be as follow:</w:t>
      </w:r>
    </w:p>
    <w:p w14:paraId="65D42214" w14:textId="482CDCE0" w:rsidR="00C002D5" w:rsidRDefault="00C002D5" w:rsidP="00C002D5">
      <w:pPr>
        <w:jc w:val="both"/>
        <w:rPr>
          <w:rFonts w:eastAsiaTheme="minorEastAsia"/>
        </w:rPr>
      </w:pPr>
      <w:r>
        <w:t xml:space="preserve">Maximizing the  distances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p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p2</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M</m:t>
            </m:r>
          </m:sup>
        </m:sSup>
        <m:r>
          <w:rPr>
            <w:rFonts w:ascii="Cambria Math" w:hAnsi="Cambria Math"/>
          </w:rPr>
          <m:t xml:space="preserve"> </m:t>
        </m:r>
      </m:oMath>
      <w:r>
        <w:rPr>
          <w:rFonts w:eastAsiaTheme="minorEastAsia"/>
        </w:rPr>
        <w:t>Subject to</w:t>
      </w:r>
    </w:p>
    <w:p w14:paraId="63643D66" w14:textId="05DEE511" w:rsidR="00C002D5" w:rsidRPr="00C002D5" w:rsidRDefault="00454CB8" w:rsidP="00C002D5">
      <w:pPr>
        <w:jc w:val="both"/>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β</m:t>
                      </m:r>
                    </m:e>
                    <m:sub>
                      <m:r>
                        <w:rPr>
                          <w:rFonts w:ascii="Cambria Math" w:hAnsi="Cambria Math"/>
                        </w:rPr>
                        <m:t>j1</m:t>
                      </m:r>
                    </m:sub>
                  </m:sSub>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β</m:t>
                          </m:r>
                        </m:e>
                        <m:sub>
                          <m:r>
                            <w:rPr>
                              <w:rFonts w:ascii="Cambria Math" w:hAnsi="Cambria Math"/>
                            </w:rPr>
                            <m:t>j2</m:t>
                          </m:r>
                        </m:sub>
                      </m:sSub>
                      <m:sSubSup>
                        <m:sSubSupPr>
                          <m:ctrlPr>
                            <w:rPr>
                              <w:rFonts w:ascii="Cambria Math" w:hAnsi="Cambria Math"/>
                              <w:i/>
                            </w:rPr>
                          </m:ctrlPr>
                        </m:sSubSupPr>
                        <m:e>
                          <m:r>
                            <w:rPr>
                              <w:rFonts w:ascii="Cambria Math" w:hAnsi="Cambria Math"/>
                            </w:rPr>
                            <m:t>X</m:t>
                          </m:r>
                        </m:e>
                        <m:sub>
                          <m:r>
                            <w:rPr>
                              <w:rFonts w:ascii="Cambria Math" w:hAnsi="Cambria Math"/>
                            </w:rPr>
                            <m:t>ij</m:t>
                          </m:r>
                        </m:sub>
                        <m:sup>
                          <m:r>
                            <w:rPr>
                              <w:rFonts w:ascii="Cambria Math" w:hAnsi="Cambria Math"/>
                            </w:rPr>
                            <m:t>2</m:t>
                          </m:r>
                        </m:sup>
                      </m:sSubSup>
                    </m:e>
                  </m:nary>
                </m:e>
              </m:nary>
            </m:e>
          </m:d>
          <m:r>
            <w:rPr>
              <w:rFonts w:ascii="Cambria Math" w:hAnsi="Cambria Math"/>
            </w:rPr>
            <m:t>≥M</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ϵ</m:t>
                  </m:r>
                </m:e>
                <m:sub>
                  <m:r>
                    <w:rPr>
                      <w:rFonts w:ascii="Cambria Math" w:hAnsi="Cambria Math"/>
                    </w:rPr>
                    <m:t>i</m:t>
                  </m:r>
                </m:sub>
              </m:sSub>
            </m:e>
          </m:d>
          <m:r>
            <w:rPr>
              <w:rFonts w:ascii="Cambria Math" w:hAnsi="Cambria Math"/>
            </w:rPr>
            <m:t>,</m:t>
          </m:r>
        </m:oMath>
      </m:oMathPara>
    </w:p>
    <w:p w14:paraId="53066317" w14:textId="76E13683" w:rsidR="00C002D5" w:rsidRPr="00C002D5" w:rsidRDefault="00454CB8" w:rsidP="00C002D5">
      <w:pPr>
        <w:jc w:val="both"/>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i</m:t>
                  </m:r>
                </m:sub>
              </m:sSub>
              <m:r>
                <w:rPr>
                  <w:rFonts w:ascii="Cambria Math" w:eastAsiaTheme="minorEastAsia" w:hAnsi="Cambria Math"/>
                </w:rPr>
                <m:t xml:space="preserve">≤C , </m:t>
              </m:r>
              <m:sSub>
                <m:sSubPr>
                  <m:ctrlPr>
                    <w:rPr>
                      <w:rFonts w:ascii="Cambria Math" w:eastAsiaTheme="minorEastAsia" w:hAnsi="Cambria Math"/>
                      <w:i/>
                    </w:rPr>
                  </m:ctrlPr>
                </m:sSubPr>
                <m:e>
                  <m:r>
                    <w:rPr>
                      <w:rFonts w:ascii="Cambria Math" w:eastAsiaTheme="minorEastAsia" w:hAnsi="Cambria Math"/>
                    </w:rPr>
                    <m:t>ϵ</m:t>
                  </m:r>
                </m:e>
                <m:sub>
                  <m:r>
                    <w:rPr>
                      <w:rFonts w:ascii="Cambria Math" w:eastAsiaTheme="minorEastAsia" w:hAnsi="Cambria Math"/>
                    </w:rPr>
                    <m:t>i</m:t>
                  </m:r>
                </m:sub>
              </m:sSub>
              <m:r>
                <w:rPr>
                  <w:rFonts w:ascii="Cambria Math" w:eastAsiaTheme="minorEastAsia" w:hAnsi="Cambria Math"/>
                </w:rPr>
                <m:t>≥0,</m:t>
              </m:r>
              <m:nary>
                <m:naryPr>
                  <m:chr m:val="∑"/>
                  <m:limLoc m:val="undOvr"/>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p</m:t>
                  </m:r>
                </m:sup>
                <m:e>
                  <m:nary>
                    <m:naryPr>
                      <m:chr m:val="∑"/>
                      <m:limLoc m:val="undOvr"/>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2</m:t>
                      </m:r>
                    </m:sup>
                    <m:e>
                      <m:sSubSup>
                        <m:sSubSupPr>
                          <m:ctrlPr>
                            <w:rPr>
                              <w:rFonts w:ascii="Cambria Math" w:hAnsi="Cambria Math"/>
                              <w:i/>
                            </w:rPr>
                          </m:ctrlPr>
                        </m:sSubSupPr>
                        <m:e>
                          <m:r>
                            <w:rPr>
                              <w:rFonts w:ascii="Cambria Math" w:hAnsi="Cambria Math"/>
                            </w:rPr>
                            <m:t>β</m:t>
                          </m:r>
                        </m:e>
                        <m:sub>
                          <m:r>
                            <w:rPr>
                              <w:rFonts w:ascii="Cambria Math" w:hAnsi="Cambria Math"/>
                            </w:rPr>
                            <m:t>jk</m:t>
                          </m:r>
                        </m:sub>
                        <m:sup>
                          <m:r>
                            <w:rPr>
                              <w:rFonts w:ascii="Cambria Math" w:hAnsi="Cambria Math"/>
                            </w:rPr>
                            <m:t>2</m:t>
                          </m:r>
                        </m:sup>
                      </m:sSubSup>
                      <m:r>
                        <w:rPr>
                          <w:rFonts w:ascii="Cambria Math" w:hAnsi="Cambria Math"/>
                        </w:rPr>
                        <m:t>=1</m:t>
                      </m:r>
                    </m:e>
                  </m:nary>
                </m:e>
              </m:nary>
            </m:e>
          </m:nary>
        </m:oMath>
      </m:oMathPara>
    </w:p>
    <w:p w14:paraId="64CB5C19" w14:textId="2460829B" w:rsidR="002F65C0" w:rsidRDefault="00395CA3" w:rsidP="00EC55F1">
      <w:pPr>
        <w:jc w:val="both"/>
        <w:rPr>
          <w:rtl/>
        </w:rPr>
      </w:pPr>
      <w:r w:rsidRPr="00395CA3">
        <w:t xml:space="preserve">The Optimal Separator </w:t>
      </w:r>
      <w:r>
        <w:t>hyperplane</w:t>
      </w:r>
      <w:r w:rsidRPr="00395CA3">
        <w:t xml:space="preserve"> was first introduced by V</w:t>
      </w:r>
      <w:r>
        <w:t>a</w:t>
      </w:r>
      <w:r w:rsidRPr="00395CA3">
        <w:t>pnik in 1963 as a linear separator. In 1992, Bernhard Boser, Isabelle Guyon, and V</w:t>
      </w:r>
      <w:r>
        <w:t>a</w:t>
      </w:r>
      <w:r w:rsidRPr="00395CA3">
        <w:t xml:space="preserve">pnik proposed a way to create a nonlinear classifier, using the kernel to find the most marginal </w:t>
      </w:r>
      <w:r>
        <w:t>hyperplane</w:t>
      </w:r>
      <w:r w:rsidRPr="00395CA3">
        <w:t>. The proposed algorithm is similar, except that all point multiplications by A nonlinear core function ha</w:t>
      </w:r>
      <w:r>
        <w:t>ve</w:t>
      </w:r>
      <w:r w:rsidRPr="00395CA3">
        <w:t xml:space="preserve"> been replaced. This feature allows the algorithm to be suitable for the </w:t>
      </w:r>
      <w:r>
        <w:t>hyperplane</w:t>
      </w:r>
      <w:r w:rsidRPr="00395CA3">
        <w:t xml:space="preserve"> with the most margins in a transformed </w:t>
      </w:r>
      <w:r>
        <w:t xml:space="preserve">multidimensional </w:t>
      </w:r>
      <w:r w:rsidRPr="00395CA3">
        <w:t xml:space="preserve">space. The deformation may be nonlinear and the </w:t>
      </w:r>
      <w:r>
        <w:t xml:space="preserve">multidimensional </w:t>
      </w:r>
      <w:r w:rsidRPr="00395CA3">
        <w:t xml:space="preserve">space may have higher dimensions. The categorizer, however, is a </w:t>
      </w:r>
      <w:r>
        <w:t>hyperplane</w:t>
      </w:r>
      <w:r w:rsidRPr="00395CA3">
        <w:t xml:space="preserve"> in the </w:t>
      </w:r>
      <w:r>
        <w:t>multidimensional space</w:t>
      </w:r>
      <w:r w:rsidRPr="00395CA3">
        <w:t xml:space="preserve"> with large dimensions, which may also be nonlinear in the </w:t>
      </w:r>
      <w:r>
        <w:t>early</w:t>
      </w:r>
      <w:r w:rsidRPr="00395CA3">
        <w:t xml:space="preserve"> space.</w:t>
      </w:r>
    </w:p>
    <w:p w14:paraId="3544A66C" w14:textId="5148871E" w:rsidR="006B17BC" w:rsidRDefault="006B17BC" w:rsidP="006B17BC">
      <w:pPr>
        <w:pStyle w:val="Heading3"/>
        <w:rPr>
          <w:rFonts w:eastAsiaTheme="minorEastAsia"/>
        </w:rPr>
      </w:pPr>
      <w:bookmarkStart w:id="19" w:name="_Toc99617869"/>
      <w:r>
        <w:rPr>
          <w:rFonts w:eastAsiaTheme="minorEastAsia"/>
        </w:rPr>
        <w:t>Pros and cons of SVMs</w:t>
      </w:r>
      <w:bookmarkEnd w:id="19"/>
    </w:p>
    <w:p w14:paraId="25B15640" w14:textId="77777777" w:rsidR="006B17BC" w:rsidRPr="00B029CF" w:rsidRDefault="006B17BC" w:rsidP="006B17BC">
      <w:pPr>
        <w:pStyle w:val="ListParagraph"/>
        <w:numPr>
          <w:ilvl w:val="0"/>
          <w:numId w:val="2"/>
        </w:numPr>
        <w:rPr>
          <w:rtl/>
        </w:rPr>
      </w:pPr>
      <w:r w:rsidRPr="00B029CF">
        <w:t>advantages</w:t>
      </w:r>
    </w:p>
    <w:p w14:paraId="1F46A700" w14:textId="5A8B3823" w:rsidR="006B17BC" w:rsidRDefault="0012175A" w:rsidP="006B17BC">
      <w:pPr>
        <w:pStyle w:val="ListParagraph"/>
        <w:numPr>
          <w:ilvl w:val="1"/>
          <w:numId w:val="2"/>
        </w:numPr>
      </w:pPr>
      <w:r>
        <w:t>Can be very efficient</w:t>
      </w:r>
      <w:r w:rsidR="00771F3B">
        <w:t>,</w:t>
      </w:r>
      <w:r>
        <w:t xml:space="preserve"> especially for binary classifications</w:t>
      </w:r>
    </w:p>
    <w:p w14:paraId="748164FE" w14:textId="77777777" w:rsidR="006B17BC" w:rsidRPr="00B029CF" w:rsidRDefault="006B17BC" w:rsidP="006B17BC">
      <w:pPr>
        <w:pStyle w:val="ListParagraph"/>
        <w:numPr>
          <w:ilvl w:val="0"/>
          <w:numId w:val="2"/>
        </w:numPr>
      </w:pPr>
      <w:r w:rsidRPr="00B029CF">
        <w:t>Disadva</w:t>
      </w:r>
      <w:r>
        <w:t>n</w:t>
      </w:r>
      <w:r w:rsidRPr="00B029CF">
        <w:t>tages</w:t>
      </w:r>
    </w:p>
    <w:p w14:paraId="11952D55" w14:textId="2FF6476F" w:rsidR="000A2698" w:rsidRDefault="00D465ED" w:rsidP="006B17BC">
      <w:pPr>
        <w:pStyle w:val="ListParagraph"/>
        <w:numPr>
          <w:ilvl w:val="1"/>
          <w:numId w:val="2"/>
        </w:numPr>
        <w:jc w:val="both"/>
      </w:pPr>
      <w:r>
        <w:t>The mos</w:t>
      </w:r>
      <w:r w:rsidR="00861EB2">
        <w:t>t</w:t>
      </w:r>
      <w:r>
        <w:t xml:space="preserve"> Expensive model Between these five model</w:t>
      </w:r>
      <w:r w:rsidR="0012175A">
        <w:t>s</w:t>
      </w:r>
      <w:r>
        <w:t xml:space="preserve"> That I select</w:t>
      </w:r>
      <w:r w:rsidR="00861EB2">
        <w:t xml:space="preserve"> in respect of calculation and time</w:t>
      </w:r>
    </w:p>
    <w:p w14:paraId="0FC9D5E1" w14:textId="6C463BFD" w:rsidR="00D465ED" w:rsidRDefault="00D465ED" w:rsidP="006B17BC">
      <w:pPr>
        <w:pStyle w:val="ListParagraph"/>
        <w:numPr>
          <w:ilvl w:val="1"/>
          <w:numId w:val="2"/>
        </w:numPr>
        <w:jc w:val="both"/>
      </w:pPr>
      <w:r>
        <w:t>No good performance for multiclass problems</w:t>
      </w:r>
    </w:p>
    <w:p w14:paraId="5D7841E2" w14:textId="237B3A6B" w:rsidR="00C002D5" w:rsidRDefault="00C002D5" w:rsidP="006B17BC">
      <w:pPr>
        <w:pStyle w:val="ListParagraph"/>
        <w:numPr>
          <w:ilvl w:val="1"/>
          <w:numId w:val="2"/>
        </w:numPr>
        <w:jc w:val="both"/>
      </w:pPr>
      <w:r>
        <w:t>We cant use this method with categorical and binomial variables</w:t>
      </w:r>
    </w:p>
    <w:p w14:paraId="3580B2F9" w14:textId="208B3202" w:rsidR="000F0A14" w:rsidRDefault="000F0A14" w:rsidP="002F65C0"/>
    <w:p w14:paraId="170A4D0C" w14:textId="325621F5" w:rsidR="00576681" w:rsidRDefault="00576681" w:rsidP="00576681">
      <w:pPr>
        <w:pStyle w:val="Heading1"/>
      </w:pPr>
      <w:bookmarkStart w:id="20" w:name="_Toc99617870"/>
      <w:r>
        <w:t>Application of Models</w:t>
      </w:r>
      <w:bookmarkEnd w:id="20"/>
    </w:p>
    <w:p w14:paraId="50C6145F" w14:textId="36E37767" w:rsidR="00576681" w:rsidRDefault="00E64B60" w:rsidP="002F65C0">
      <w:r>
        <w:t>Here I will briefly explain the steps I did to prepare the data, create the base table, do some primary analysis. How I select the Variables using different methods and how I applied Models, what are the model's parameters and results like accuracy. And in the final step, I will discuss the conclusions.</w:t>
      </w:r>
    </w:p>
    <w:p w14:paraId="75F5FC0A" w14:textId="0E43D97D" w:rsidR="00576681" w:rsidRDefault="00576681" w:rsidP="00576681">
      <w:pPr>
        <w:pStyle w:val="Heading2"/>
      </w:pPr>
      <w:bookmarkStart w:id="21" w:name="_Toc99617871"/>
      <w:r>
        <w:t xml:space="preserve">Data </w:t>
      </w:r>
      <w:r w:rsidR="003E0621">
        <w:t>preprocessing</w:t>
      </w:r>
      <w:bookmarkEnd w:id="21"/>
    </w:p>
    <w:p w14:paraId="5BFB53D8" w14:textId="462BC068" w:rsidR="00E64B60" w:rsidRDefault="00E64B60" w:rsidP="00E64B60">
      <w:r>
        <w:t>In this stage I did these main tasks for preparing the data:</w:t>
      </w:r>
    </w:p>
    <w:p w14:paraId="4AE723C5" w14:textId="7CF24B39" w:rsidR="00E64B60" w:rsidRDefault="00E64B60" w:rsidP="00E64B60">
      <w:pPr>
        <w:pStyle w:val="ListParagraph"/>
        <w:numPr>
          <w:ilvl w:val="0"/>
          <w:numId w:val="7"/>
        </w:numPr>
      </w:pPr>
      <w:r>
        <w:t>Dealing with missing data: I replace the missing data in categorical and binary columns with the mode of that variables and for the rest, I replaced them with the median</w:t>
      </w:r>
    </w:p>
    <w:p w14:paraId="763CC569" w14:textId="49631021" w:rsidR="00E64B60" w:rsidRDefault="00E64B60" w:rsidP="00E64B60">
      <w:pPr>
        <w:pStyle w:val="ListParagraph"/>
        <w:numPr>
          <w:ilvl w:val="0"/>
          <w:numId w:val="7"/>
        </w:numPr>
      </w:pPr>
      <w:r>
        <w:t>One hot encoding: For binary and categorical variables I did one-hot encoding and I dropped the first ones.</w:t>
      </w:r>
    </w:p>
    <w:p w14:paraId="786E8E1D" w14:textId="215E9A99" w:rsidR="00E64B60" w:rsidRDefault="00E64B60" w:rsidP="00E64B60">
      <w:r>
        <w:lastRenderedPageBreak/>
        <w:t>I save the table and load the new file for my next step.</w:t>
      </w:r>
    </w:p>
    <w:p w14:paraId="45B6A239" w14:textId="77777777" w:rsidR="00E64B60" w:rsidRDefault="00E64B60" w:rsidP="00E64B60">
      <w:pPr>
        <w:pStyle w:val="Heading2"/>
      </w:pPr>
      <w:bookmarkStart w:id="22" w:name="_Toc99617872"/>
      <w:r>
        <w:t>Data description</w:t>
      </w:r>
      <w:bookmarkEnd w:id="22"/>
    </w:p>
    <w:p w14:paraId="354753DA" w14:textId="44B299E1" w:rsidR="00576681" w:rsidRDefault="00E64B60" w:rsidP="002F65C0">
      <w:r>
        <w:t>I did some data description using pair plots that you can see in the notebook, here I just add two boxplots to explain the result of the description, since this is not the main part of the project I just explain these two plots.</w:t>
      </w:r>
    </w:p>
    <w:p w14:paraId="12C62229" w14:textId="2015B388" w:rsidR="00E64B60" w:rsidRDefault="00E64B60" w:rsidP="002F65C0">
      <w:r>
        <w:rPr>
          <w:noProof/>
        </w:rPr>
        <mc:AlternateContent>
          <mc:Choice Requires="wpc">
            <w:drawing>
              <wp:inline distT="0" distB="0" distL="0" distR="0" wp14:anchorId="7B952086" wp14:editId="381B0BAE">
                <wp:extent cx="6263640" cy="4023360"/>
                <wp:effectExtent l="0" t="0" r="381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 name="Picture 7"/>
                          <pic:cNvPicPr/>
                        </pic:nvPicPr>
                        <pic:blipFill rotWithShape="1">
                          <a:blip r:embed="rId8" cstate="print">
                            <a:extLst>
                              <a:ext uri="{28A0092B-C50C-407E-A947-70E740481C1C}">
                                <a14:useLocalDpi xmlns:a14="http://schemas.microsoft.com/office/drawing/2010/main" val="0"/>
                              </a:ext>
                            </a:extLst>
                          </a:blip>
                          <a:srcRect l="50000"/>
                          <a:stretch/>
                        </pic:blipFill>
                        <pic:spPr bwMode="auto">
                          <a:xfrm>
                            <a:off x="0" y="0"/>
                            <a:ext cx="2971800" cy="39624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pic:cNvPicPr/>
                        </pic:nvPicPr>
                        <pic:blipFill rotWithShape="1">
                          <a:blip r:embed="rId9" cstate="print">
                            <a:extLst>
                              <a:ext uri="{28A0092B-C50C-407E-A947-70E740481C1C}">
                                <a14:useLocalDpi xmlns:a14="http://schemas.microsoft.com/office/drawing/2010/main" val="0"/>
                              </a:ext>
                            </a:extLst>
                          </a:blip>
                          <a:srcRect l="52692" r="2693"/>
                          <a:stretch/>
                        </pic:blipFill>
                        <pic:spPr bwMode="auto">
                          <a:xfrm>
                            <a:off x="3250860" y="0"/>
                            <a:ext cx="2651760" cy="3962400"/>
                          </a:xfrm>
                          <a:prstGeom prst="rect">
                            <a:avLst/>
                          </a:prstGeom>
                          <a:noFill/>
                          <a:ln>
                            <a:noFill/>
                          </a:ln>
                          <a:extLst>
                            <a:ext uri="{53640926-AAD7-44D8-BBD7-CCE9431645EC}">
                              <a14:shadowObscured xmlns:a14="http://schemas.microsoft.com/office/drawing/2010/main"/>
                            </a:ext>
                          </a:extLst>
                        </pic:spPr>
                      </pic:pic>
                      <wps:wsp>
                        <wps:cNvPr id="5" name="Text Box 5"/>
                        <wps:cNvSpPr txBox="1"/>
                        <wps:spPr>
                          <a:xfrm rot="16200000">
                            <a:off x="2857819" y="1790382"/>
                            <a:ext cx="438785" cy="320675"/>
                          </a:xfrm>
                          <a:prstGeom prst="rect">
                            <a:avLst/>
                          </a:prstGeom>
                          <a:noFill/>
                          <a:ln w="6350">
                            <a:noFill/>
                          </a:ln>
                        </wps:spPr>
                        <wps:txbx>
                          <w:txbxContent>
                            <w:p w14:paraId="1BAC9B0E" w14:textId="43EF1383" w:rsidR="00E64B60" w:rsidRPr="00E64B60" w:rsidRDefault="00E64B60">
                              <w:pPr>
                                <w:rPr>
                                  <w:sz w:val="16"/>
                                  <w:szCs w:val="16"/>
                                  <w:lang w:val="en-AU"/>
                                </w:rPr>
                              </w:pPr>
                              <w:r w:rsidRPr="00E64B60">
                                <w:rPr>
                                  <w:sz w:val="16"/>
                                  <w:szCs w:val="16"/>
                                  <w:lang w:val="en-AU"/>
                                </w:rPr>
                                <w:t>Pay_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B952086" id="Canvas 4" o:spid="_x0000_s1026" editas="canvas" style="width:493.2pt;height:316.8pt;mso-position-horizontal-relative:char;mso-position-vertical-relative:line" coordsize="62636,40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636;height:40233;visibility:visible;mso-wrap-style:square" filled="t">
                  <v:fill o:detectmouseclick="t"/>
                  <v:path o:connecttype="none"/>
                </v:shape>
                <v:shape id="Picture 7" o:spid="_x0000_s1028" type="#_x0000_t75" style="position:absolute;width:297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">
                  <v:imagedata r:id="rId10" o:title="" cropleft=".5"/>
                </v:shape>
                <v:shape id="Picture 8" o:spid="_x0000_s1029" type="#_x0000_t75" style="position:absolute;left:32508;width:265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">
                  <v:imagedata r:id="rId11" o:title="" cropleft="34532f" cropright="1765f"/>
                </v:shape>
                <v:shapetype id="_x0000_t202" coordsize="21600,21600" o:spt="202" path="m,l,21600r21600,l21600,xe">
                  <v:stroke joinstyle="miter"/>
                  <v:path gradientshapeok="t" o:connecttype="rect"/>
                </v:shapetype>
                <v:shape id="Text Box 5" o:spid="_x0000_s1030" type="#_x0000_t202" style="position:absolute;left:28578;top:17903;width:4388;height:3207;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" filled="f" stroked="f" strokeweight=".5pt">
                  <v:textbox>
                    <w:txbxContent>
                      <w:p w14:paraId="1BAC9B0E" w14:textId="43EF1383" w:rsidR="00E64B60" w:rsidRPr="00E64B60" w:rsidRDefault="00E64B60">
                        <w:pPr>
                          <w:rPr>
                            <w:sz w:val="16"/>
                            <w:szCs w:val="16"/>
                            <w:lang w:val="en-AU"/>
                          </w:rPr>
                        </w:pPr>
                        <w:r w:rsidRPr="00E64B60">
                          <w:rPr>
                            <w:sz w:val="16"/>
                            <w:szCs w:val="16"/>
                            <w:lang w:val="en-AU"/>
                          </w:rPr>
                          <w:t>Pay_0</w:t>
                        </w:r>
                      </w:p>
                    </w:txbxContent>
                  </v:textbox>
                </v:shape>
                <w10:anchorlock/>
              </v:group>
            </w:pict>
          </mc:Fallback>
        </mc:AlternateContent>
      </w:r>
    </w:p>
    <w:p w14:paraId="5302DD53" w14:textId="78667680" w:rsidR="00E64B60" w:rsidRDefault="00E64B60" w:rsidP="002F65C0">
      <w:r>
        <w:t>As we can see in the above chart there is a significant difference between the two groups of default and non-default in respect of average balance amount and their payment average in the first month.</w:t>
      </w:r>
    </w:p>
    <w:p w14:paraId="2484E5E3" w14:textId="05F03EE8" w:rsidR="00E64B60" w:rsidRDefault="00E64B60" w:rsidP="002F65C0">
      <w:r>
        <w:t>We can see that the average balance of the default group is significantly less than the non-default group and also the default group used to spend more money in the period of the first payment.</w:t>
      </w:r>
    </w:p>
    <w:p w14:paraId="6CAA09BE" w14:textId="3FF0BB9C" w:rsidR="00E64B60" w:rsidRDefault="00E64B60" w:rsidP="002F65C0">
      <w:r>
        <w:t>We can assume that these two variables can have a significant coefficient and high contribution to the final prediction and main model. However, this is just an assumption in this stage and we need more exploration in this respect. Therefore the next step is feature selection.</w:t>
      </w:r>
    </w:p>
    <w:p w14:paraId="34993CFA" w14:textId="6CC86CB0" w:rsidR="00576681" w:rsidRDefault="00576681" w:rsidP="00576681">
      <w:pPr>
        <w:pStyle w:val="Heading2"/>
      </w:pPr>
      <w:bookmarkStart w:id="23" w:name="_Toc99617873"/>
      <w:r>
        <w:t>Feature Selection</w:t>
      </w:r>
      <w:bookmarkEnd w:id="23"/>
    </w:p>
    <w:p w14:paraId="5FFE9CE3" w14:textId="6BA79B30" w:rsidR="00576681" w:rsidRDefault="00D00CAE" w:rsidP="002F65C0">
      <w:r>
        <w:t>In this step, I use all possible feature selection algorithms like backward and forward, Lasso and Ridge, and dimensionality reduction like PCR and PLS. I combine the final results of all models after applying all necessary steps for each one. The next chart shows the features selected by each method.</w:t>
      </w:r>
    </w:p>
    <w:p w14:paraId="162F18EC" w14:textId="60D8EF45" w:rsidR="00576681" w:rsidRDefault="00496345" w:rsidP="00D00CAE">
      <w:r>
        <w:t>At the End based on the all feature selection models my final features are:</w:t>
      </w:r>
    </w:p>
    <w:p w14:paraId="1F84B2D0"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lastRenderedPageBreak/>
        <w:t>'LIMIT_BAL'</w:t>
      </w:r>
    </w:p>
    <w:p w14:paraId="40CC8A89"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BILL_AMT2'</w:t>
      </w:r>
    </w:p>
    <w:p w14:paraId="01EB93B9"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AMT4'</w:t>
      </w:r>
    </w:p>
    <w:p w14:paraId="458ECD8A"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0_2'</w:t>
      </w:r>
    </w:p>
    <w:p w14:paraId="126FFCDB"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AMT6'</w:t>
      </w:r>
    </w:p>
    <w:p w14:paraId="6D44203E"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3_3'</w:t>
      </w:r>
    </w:p>
    <w:p w14:paraId="6995DDB0"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AMT1'</w:t>
      </w:r>
    </w:p>
    <w:p w14:paraId="356689D2" w14:textId="7777777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6_2'</w:t>
      </w:r>
    </w:p>
    <w:p w14:paraId="7D601C07" w14:textId="4A01A447" w:rsidR="00496345" w:rsidRPr="00496345" w:rsidRDefault="00496345" w:rsidP="00496345">
      <w:pPr>
        <w:numPr>
          <w:ilvl w:val="0"/>
          <w:numId w:val="10"/>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6345">
        <w:rPr>
          <w:rFonts w:ascii="Helvetica" w:eastAsia="Times New Roman" w:hAnsi="Helvetica" w:cs="Helvetica"/>
          <w:color w:val="000000"/>
          <w:sz w:val="21"/>
          <w:szCs w:val="21"/>
        </w:rPr>
        <w:t>'PAY_6_3'</w:t>
      </w:r>
    </w:p>
    <w:p w14:paraId="4FC316D3" w14:textId="024CD492" w:rsidR="00496345" w:rsidRDefault="00496345" w:rsidP="00D00CAE">
      <w:r>
        <w:t>You can see in the notebook that models suggested categorical features but I decied to use numerical features as well like ballace and Pay_0, this have two main reason:</w:t>
      </w:r>
    </w:p>
    <w:p w14:paraId="5883990A" w14:textId="7B5309C9" w:rsidR="00496345" w:rsidRDefault="00496345" w:rsidP="00496345">
      <w:pPr>
        <w:pStyle w:val="ListParagraph"/>
        <w:numPr>
          <w:ilvl w:val="0"/>
          <w:numId w:val="9"/>
        </w:numPr>
      </w:pPr>
      <w:r>
        <w:t>I applied suggested variables and get bad results and the variables coefficient were not significant</w:t>
      </w:r>
    </w:p>
    <w:p w14:paraId="3BAB5816" w14:textId="4C472DD5" w:rsidR="00496345" w:rsidRDefault="00496345" w:rsidP="00496345">
      <w:pPr>
        <w:pStyle w:val="ListParagraph"/>
        <w:numPr>
          <w:ilvl w:val="0"/>
          <w:numId w:val="9"/>
        </w:numPr>
      </w:pPr>
      <w:r>
        <w:t>Having toomany  binary variables is not good for models like Knn and it cannot work.</w:t>
      </w:r>
    </w:p>
    <w:p w14:paraId="61B62E53" w14:textId="3126A763" w:rsidR="007F4095" w:rsidRDefault="007F4095" w:rsidP="007F4095">
      <w:r>
        <w:t>We can see that all variables I choosed have significance coefficient in models.</w:t>
      </w:r>
    </w:p>
    <w:p w14:paraId="2FA2BBEB" w14:textId="649D42B7" w:rsidR="00576681" w:rsidRDefault="00576681" w:rsidP="00576681">
      <w:pPr>
        <w:pStyle w:val="Heading2"/>
      </w:pPr>
      <w:bookmarkStart w:id="24" w:name="_Toc99617874"/>
      <w:r>
        <w:t>Performance of Models</w:t>
      </w:r>
      <w:bookmarkEnd w:id="24"/>
    </w:p>
    <w:p w14:paraId="00154FE9" w14:textId="62F2AB76" w:rsidR="00576681" w:rsidRDefault="00496345" w:rsidP="002F65C0">
      <w:r>
        <w:t>Here I provide my result for each model seperately</w:t>
      </w:r>
    </w:p>
    <w:p w14:paraId="1DAA593D" w14:textId="5C40E7BD" w:rsidR="00496345" w:rsidRDefault="00496345" w:rsidP="00496345">
      <w:pPr>
        <w:pStyle w:val="Heading3"/>
      </w:pPr>
      <w:bookmarkStart w:id="25" w:name="_Toc99617875"/>
      <w:r>
        <w:t>Logistic Regression</w:t>
      </w:r>
      <w:bookmarkEnd w:id="25"/>
    </w:p>
    <w:p w14:paraId="6BA2674D" w14:textId="06CB1329" w:rsidR="00576681" w:rsidRDefault="00496345" w:rsidP="002F65C0">
      <w:r>
        <w:t>For logistic regression</w:t>
      </w:r>
      <w:r w:rsidR="007F4095">
        <w:t xml:space="preserve"> my accuracy for train set was 0.81 and</w:t>
      </w:r>
      <w:r>
        <w:t xml:space="preserve"> I choosed three thresholds (0.25,0.5,0.75) and the Acuracy and AUC for each of them are as follow:</w:t>
      </w:r>
    </w:p>
    <w:tbl>
      <w:tblPr>
        <w:tblStyle w:val="TableGrid"/>
        <w:tblW w:w="0" w:type="auto"/>
        <w:tblLook w:val="04A0" w:firstRow="1" w:lastRow="0" w:firstColumn="1" w:lastColumn="0" w:noHBand="0" w:noVBand="1"/>
      </w:tblPr>
      <w:tblGrid>
        <w:gridCol w:w="3116"/>
        <w:gridCol w:w="3117"/>
        <w:gridCol w:w="3117"/>
      </w:tblGrid>
      <w:tr w:rsidR="00496345" w14:paraId="32D6736A" w14:textId="77777777" w:rsidTr="00496345">
        <w:tc>
          <w:tcPr>
            <w:tcW w:w="3116" w:type="dxa"/>
          </w:tcPr>
          <w:p w14:paraId="4F9894AF" w14:textId="7B870348" w:rsidR="00496345" w:rsidRDefault="00496345" w:rsidP="002F65C0">
            <w:r>
              <w:t>Threshold</w:t>
            </w:r>
          </w:p>
        </w:tc>
        <w:tc>
          <w:tcPr>
            <w:tcW w:w="3117" w:type="dxa"/>
          </w:tcPr>
          <w:p w14:paraId="2B8CDB50" w14:textId="2760A963" w:rsidR="00496345" w:rsidRDefault="00496345" w:rsidP="002F65C0">
            <w:r>
              <w:t>Acuracy</w:t>
            </w:r>
          </w:p>
        </w:tc>
        <w:tc>
          <w:tcPr>
            <w:tcW w:w="3117" w:type="dxa"/>
          </w:tcPr>
          <w:p w14:paraId="55C64874" w14:textId="593186EC" w:rsidR="00496345" w:rsidRDefault="00496345" w:rsidP="002F65C0">
            <w:r>
              <w:t>AUC</w:t>
            </w:r>
          </w:p>
        </w:tc>
      </w:tr>
      <w:tr w:rsidR="00496345" w14:paraId="3DE339A1" w14:textId="77777777" w:rsidTr="00496345">
        <w:tc>
          <w:tcPr>
            <w:tcW w:w="3116" w:type="dxa"/>
          </w:tcPr>
          <w:p w14:paraId="68168B36" w14:textId="74BB7AE2" w:rsidR="00496345" w:rsidRDefault="00496345" w:rsidP="002F65C0">
            <w:r>
              <w:t>0.25</w:t>
            </w:r>
          </w:p>
        </w:tc>
        <w:tc>
          <w:tcPr>
            <w:tcW w:w="3117" w:type="dxa"/>
          </w:tcPr>
          <w:p w14:paraId="43E7916D" w14:textId="40200E02" w:rsidR="00496345" w:rsidRDefault="00496345" w:rsidP="002F65C0">
            <w:r>
              <w:t>0.8</w:t>
            </w:r>
          </w:p>
        </w:tc>
        <w:tc>
          <w:tcPr>
            <w:tcW w:w="3117" w:type="dxa"/>
          </w:tcPr>
          <w:p w14:paraId="25C2D146" w14:textId="1F1E68B8" w:rsidR="00496345" w:rsidRDefault="00496345" w:rsidP="002F65C0">
            <w:r>
              <w:t>0.69</w:t>
            </w:r>
          </w:p>
        </w:tc>
      </w:tr>
      <w:tr w:rsidR="00496345" w14:paraId="0D3F57A3" w14:textId="77777777" w:rsidTr="00496345">
        <w:tc>
          <w:tcPr>
            <w:tcW w:w="3116" w:type="dxa"/>
          </w:tcPr>
          <w:p w14:paraId="5126AF1A" w14:textId="11447093" w:rsidR="00496345" w:rsidRDefault="00496345" w:rsidP="002F65C0">
            <w:r>
              <w:t>0.50</w:t>
            </w:r>
          </w:p>
        </w:tc>
        <w:tc>
          <w:tcPr>
            <w:tcW w:w="3117" w:type="dxa"/>
          </w:tcPr>
          <w:p w14:paraId="54185B93" w14:textId="142C3C1A" w:rsidR="00496345" w:rsidRDefault="00496345" w:rsidP="002F65C0">
            <w:r>
              <w:t>0.81</w:t>
            </w:r>
          </w:p>
        </w:tc>
        <w:tc>
          <w:tcPr>
            <w:tcW w:w="3117" w:type="dxa"/>
          </w:tcPr>
          <w:p w14:paraId="457DFC28" w14:textId="6D0F651B" w:rsidR="00496345" w:rsidRDefault="00496345" w:rsidP="002F65C0">
            <w:r>
              <w:t>0.74</w:t>
            </w:r>
          </w:p>
        </w:tc>
      </w:tr>
      <w:tr w:rsidR="00496345" w14:paraId="2F087487" w14:textId="77777777" w:rsidTr="00496345">
        <w:tc>
          <w:tcPr>
            <w:tcW w:w="3116" w:type="dxa"/>
          </w:tcPr>
          <w:p w14:paraId="5211B82B" w14:textId="2F44B180" w:rsidR="00496345" w:rsidRDefault="00496345" w:rsidP="002F65C0">
            <w:r>
              <w:t>0.75</w:t>
            </w:r>
          </w:p>
        </w:tc>
        <w:tc>
          <w:tcPr>
            <w:tcW w:w="3117" w:type="dxa"/>
          </w:tcPr>
          <w:p w14:paraId="0CD32D0E" w14:textId="233D0745" w:rsidR="00496345" w:rsidRDefault="00496345" w:rsidP="002F65C0">
            <w:r>
              <w:t>0.8</w:t>
            </w:r>
          </w:p>
        </w:tc>
        <w:tc>
          <w:tcPr>
            <w:tcW w:w="3117" w:type="dxa"/>
          </w:tcPr>
          <w:p w14:paraId="1C7426FD" w14:textId="27ACB413" w:rsidR="00496345" w:rsidRDefault="00496345" w:rsidP="002F65C0">
            <w:r>
              <w:t>0.76</w:t>
            </w:r>
          </w:p>
        </w:tc>
      </w:tr>
    </w:tbl>
    <w:p w14:paraId="3C6CF1E5" w14:textId="2784FA6C" w:rsidR="00496345" w:rsidRDefault="00496345" w:rsidP="002F65C0"/>
    <w:p w14:paraId="720251AA" w14:textId="63B6DF3C" w:rsidR="00D82D94" w:rsidRDefault="00496345" w:rsidP="00D82D94">
      <w:r>
        <w:t xml:space="preserve">I applied the cross validation on train dataset and the results </w:t>
      </w:r>
      <w:r w:rsidR="00D82D94">
        <w:t>of average auce was 0.72</w:t>
      </w:r>
      <w:r w:rsidR="001C1AD1">
        <w:t xml:space="preserve"> and the accuracy is  0.81.</w:t>
      </w:r>
    </w:p>
    <w:p w14:paraId="08A09D8E" w14:textId="37AABF12" w:rsidR="00D82D94" w:rsidRDefault="000F23C3" w:rsidP="007F4095">
      <w:pPr>
        <w:pStyle w:val="Heading3"/>
      </w:pPr>
      <w:bookmarkStart w:id="26" w:name="_Toc99617876"/>
      <w:r>
        <w:t>KNN</w:t>
      </w:r>
      <w:bookmarkEnd w:id="26"/>
    </w:p>
    <w:p w14:paraId="53AB19C4" w14:textId="51F72DA5" w:rsidR="000F23C3" w:rsidRDefault="007F4095" w:rsidP="007F4095">
      <w:r>
        <w:t xml:space="preserve">For KNN my train set accuracy is equal to 0.79 and the AUC is 0.70 and the result for test set is Acuracy equal to 0.61 and AUC equal to 0.61. </w:t>
      </w:r>
      <w:r w:rsidR="001C1AD1">
        <w:t xml:space="preserve"> for the cross validation my accuracy is 0.81 and AUC is 0.73</w:t>
      </w:r>
    </w:p>
    <w:p w14:paraId="1717583C" w14:textId="19053AC0" w:rsidR="000F23C3" w:rsidRDefault="000F23C3" w:rsidP="007F4095">
      <w:pPr>
        <w:pStyle w:val="Heading3"/>
      </w:pPr>
      <w:bookmarkStart w:id="27" w:name="_Toc99617877"/>
      <w:r>
        <w:t>Decision Tree</w:t>
      </w:r>
      <w:bookmarkEnd w:id="27"/>
    </w:p>
    <w:p w14:paraId="78AB9351" w14:textId="6F9554A0" w:rsidR="000F23C3" w:rsidRDefault="00035772" w:rsidP="00D82D94">
      <w:r>
        <w:t>In the decision tree I got 3 categorical and one numerical variables that contribute to creation of the model. The accuracy of train set for decision tree is 0.81 and the AUC is 0.75</w:t>
      </w:r>
      <w:r w:rsidR="003329DB">
        <w:t>. The accuracy of test set is equal to 0.81 and the AUC is 0.74 and my threshold  for this results is 0.50.</w:t>
      </w:r>
    </w:p>
    <w:p w14:paraId="2F335CA8" w14:textId="73133D95" w:rsidR="00035772" w:rsidRDefault="00035772" w:rsidP="003329DB">
      <w:pPr>
        <w:jc w:val="center"/>
      </w:pPr>
      <w:r>
        <w:rPr>
          <w:noProof/>
        </w:rPr>
        <w:lastRenderedPageBreak/>
        <w:drawing>
          <wp:inline distT="0" distB="0" distL="0" distR="0" wp14:anchorId="6D9D24A5" wp14:editId="2E9DB41B">
            <wp:extent cx="3992880" cy="310728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10000" b="12179"/>
                    <a:stretch/>
                  </pic:blipFill>
                  <pic:spPr bwMode="auto">
                    <a:xfrm>
                      <a:off x="0" y="0"/>
                      <a:ext cx="3998935" cy="3111992"/>
                    </a:xfrm>
                    <a:prstGeom prst="rect">
                      <a:avLst/>
                    </a:prstGeom>
                    <a:noFill/>
                    <a:ln>
                      <a:noFill/>
                    </a:ln>
                    <a:extLst>
                      <a:ext uri="{53640926-AAD7-44D8-BBD7-CCE9431645EC}">
                        <a14:shadowObscured xmlns:a14="http://schemas.microsoft.com/office/drawing/2010/main"/>
                      </a:ext>
                    </a:extLst>
                  </pic:spPr>
                </pic:pic>
              </a:graphicData>
            </a:graphic>
          </wp:inline>
        </w:drawing>
      </w:r>
    </w:p>
    <w:p w14:paraId="442E82CD" w14:textId="6F951649" w:rsidR="003329DB" w:rsidRDefault="003329DB" w:rsidP="003329DB">
      <w:r>
        <w:t>The AUC of Cross validation of train set for decision tree is equal to 0.61</w:t>
      </w:r>
      <w:r w:rsidR="006F288C">
        <w:t xml:space="preserve"> and the accuracu is 0.81.</w:t>
      </w:r>
    </w:p>
    <w:p w14:paraId="42495BC1" w14:textId="180F575B" w:rsidR="000F23C3" w:rsidRDefault="000F23C3" w:rsidP="003329DB">
      <w:pPr>
        <w:pStyle w:val="Heading3"/>
      </w:pPr>
      <w:bookmarkStart w:id="28" w:name="_Toc99617878"/>
      <w:r>
        <w:t>Random Forest</w:t>
      </w:r>
      <w:bookmarkEnd w:id="28"/>
    </w:p>
    <w:p w14:paraId="1F96F762" w14:textId="3ABE919B" w:rsidR="000F23C3" w:rsidRDefault="0070670E" w:rsidP="00D82D94">
      <w:r>
        <w:t>Based on the variables I select below you can find the Gini index and importance of the variables for RandomForest model.</w:t>
      </w:r>
      <w:r w:rsidR="00577891">
        <w:t xml:space="preserve"> My accuracy and AUC for train set are respectively 0.99 and 0.98 and for the test set are 0.8 and 0.7 and this is the exact example that what I discuss earlier about the drawbacks of the Random forest.</w:t>
      </w:r>
    </w:p>
    <w:p w14:paraId="3BE4B276" w14:textId="3299B696" w:rsidR="00577891" w:rsidRDefault="00577891" w:rsidP="00D82D94">
      <w:r>
        <w:t xml:space="preserve">This model learned the train set by heart and there is obviously overfitting for random forest. </w:t>
      </w:r>
    </w:p>
    <w:p w14:paraId="4DFE72B5" w14:textId="1914F211" w:rsidR="00577891" w:rsidRDefault="00577891" w:rsidP="00D82D94">
      <w:r>
        <w:t>The AUC od cross validation of train set for random forest is 0.71</w:t>
      </w:r>
      <w:r w:rsidR="006F288C">
        <w:t xml:space="preserve"> and the accuracy is 0.80</w:t>
      </w:r>
      <w:r>
        <w:t>.</w:t>
      </w:r>
    </w:p>
    <w:p w14:paraId="14004523" w14:textId="77777777" w:rsidR="00577891" w:rsidRDefault="00577891" w:rsidP="00D82D94"/>
    <w:p w14:paraId="393FFD7A" w14:textId="2C1816B9" w:rsidR="0070670E" w:rsidRDefault="0070670E" w:rsidP="0070670E">
      <w:pPr>
        <w:jc w:val="center"/>
      </w:pPr>
      <w:r>
        <w:rPr>
          <w:noProof/>
        </w:rPr>
        <w:lastRenderedPageBreak/>
        <w:drawing>
          <wp:inline distT="0" distB="0" distL="0" distR="0" wp14:anchorId="548F8B45" wp14:editId="64D37C0F">
            <wp:extent cx="3573780" cy="35737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3780" cy="3573780"/>
                    </a:xfrm>
                    <a:prstGeom prst="rect">
                      <a:avLst/>
                    </a:prstGeom>
                    <a:noFill/>
                    <a:ln>
                      <a:noFill/>
                    </a:ln>
                  </pic:spPr>
                </pic:pic>
              </a:graphicData>
            </a:graphic>
          </wp:inline>
        </w:drawing>
      </w:r>
    </w:p>
    <w:p w14:paraId="0F5599EA" w14:textId="277AE693" w:rsidR="000F23C3" w:rsidRDefault="000F23C3" w:rsidP="003329DB">
      <w:pPr>
        <w:pStyle w:val="Heading3"/>
      </w:pPr>
      <w:bookmarkStart w:id="29" w:name="_Toc99617879"/>
      <w:r>
        <w:t>SVM</w:t>
      </w:r>
      <w:bookmarkEnd w:id="29"/>
    </w:p>
    <w:p w14:paraId="3DCE8C03" w14:textId="7AD47B17" w:rsidR="006F288C" w:rsidRDefault="006F288C" w:rsidP="006F288C">
      <w:r>
        <w:t xml:space="preserve">My accuracy and AUC for train set are respectively 0.81 and 0.75 and for the test set are 0.81 and 0.74 The AUC of cross validation of train set for SVM is 0.68 and the accuracy is </w:t>
      </w:r>
      <w:r w:rsidR="009B263B">
        <w:t>0.81</w:t>
      </w:r>
      <w:r>
        <w:t>.</w:t>
      </w:r>
    </w:p>
    <w:p w14:paraId="4764A084" w14:textId="6377BEB0" w:rsidR="00576681" w:rsidRDefault="00576681" w:rsidP="00576681">
      <w:pPr>
        <w:pStyle w:val="Heading1"/>
      </w:pPr>
      <w:bookmarkStart w:id="30" w:name="_Toc99617880"/>
      <w:r>
        <w:t>Conclusion</w:t>
      </w:r>
      <w:bookmarkEnd w:id="30"/>
    </w:p>
    <w:p w14:paraId="1CD320EC" w14:textId="5AE45C26" w:rsidR="00576681" w:rsidRDefault="000D4F1A" w:rsidP="00576681">
      <w:r>
        <w:t xml:space="preserve">We can see the AUC and </w:t>
      </w:r>
      <w:r w:rsidR="008B4B1C">
        <w:t>Accuracy</w:t>
      </w:r>
      <w:r>
        <w:t xml:space="preserve"> of the all models for train,</w:t>
      </w:r>
      <w:r w:rsidR="008B4B1C">
        <w:t xml:space="preserve"> </w:t>
      </w:r>
      <w:r>
        <w:t>test and cross validation in below table</w:t>
      </w:r>
      <w:r w:rsidR="007B4DBE">
        <w:t>.</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8D6CD2" w14:paraId="2C6055D9" w14:textId="77777777" w:rsidTr="008D6CD2">
        <w:tc>
          <w:tcPr>
            <w:tcW w:w="1335" w:type="dxa"/>
          </w:tcPr>
          <w:p w14:paraId="7A6EFBC1" w14:textId="77777777" w:rsidR="008D6CD2" w:rsidRDefault="008D6CD2" w:rsidP="00576681"/>
        </w:tc>
        <w:tc>
          <w:tcPr>
            <w:tcW w:w="1335" w:type="dxa"/>
          </w:tcPr>
          <w:p w14:paraId="0EBD2463" w14:textId="2D3D74A9" w:rsidR="008D6CD2" w:rsidRDefault="008D6CD2" w:rsidP="00576681">
            <w:r>
              <w:t>Train ACC</w:t>
            </w:r>
          </w:p>
        </w:tc>
        <w:tc>
          <w:tcPr>
            <w:tcW w:w="1336" w:type="dxa"/>
          </w:tcPr>
          <w:p w14:paraId="09299474" w14:textId="52F4481E" w:rsidR="008D6CD2" w:rsidRDefault="008D6CD2" w:rsidP="00576681">
            <w:r>
              <w:t>Train AUC</w:t>
            </w:r>
          </w:p>
        </w:tc>
        <w:tc>
          <w:tcPr>
            <w:tcW w:w="1336" w:type="dxa"/>
          </w:tcPr>
          <w:p w14:paraId="1B30D93F" w14:textId="5228D2E6" w:rsidR="008D6CD2" w:rsidRDefault="008D6CD2" w:rsidP="00576681">
            <w:r>
              <w:t>Test ACC</w:t>
            </w:r>
          </w:p>
        </w:tc>
        <w:tc>
          <w:tcPr>
            <w:tcW w:w="1336" w:type="dxa"/>
          </w:tcPr>
          <w:p w14:paraId="3C0AF4B8" w14:textId="0DAD088A" w:rsidR="008D6CD2" w:rsidRDefault="008D6CD2" w:rsidP="00576681">
            <w:r>
              <w:t>Test AUC</w:t>
            </w:r>
          </w:p>
        </w:tc>
        <w:tc>
          <w:tcPr>
            <w:tcW w:w="1336" w:type="dxa"/>
          </w:tcPr>
          <w:p w14:paraId="0B5AFE7B" w14:textId="7241E64F" w:rsidR="008D6CD2" w:rsidRDefault="008D6CD2" w:rsidP="00576681">
            <w:r>
              <w:t>CV ACC</w:t>
            </w:r>
          </w:p>
        </w:tc>
        <w:tc>
          <w:tcPr>
            <w:tcW w:w="1336" w:type="dxa"/>
          </w:tcPr>
          <w:p w14:paraId="3CE15AAC" w14:textId="05E9FD1C" w:rsidR="008D6CD2" w:rsidRDefault="008D6CD2" w:rsidP="00576681">
            <w:r>
              <w:t>CV AUC</w:t>
            </w:r>
          </w:p>
        </w:tc>
      </w:tr>
      <w:tr w:rsidR="008D6CD2" w14:paraId="40FDCE96" w14:textId="77777777" w:rsidTr="008D6CD2">
        <w:tc>
          <w:tcPr>
            <w:tcW w:w="1335" w:type="dxa"/>
          </w:tcPr>
          <w:p w14:paraId="06CA25C0" w14:textId="361DCB63" w:rsidR="008D6CD2" w:rsidRDefault="008D6CD2" w:rsidP="00576681">
            <w:r>
              <w:t>Logistic Regression</w:t>
            </w:r>
          </w:p>
        </w:tc>
        <w:tc>
          <w:tcPr>
            <w:tcW w:w="1335" w:type="dxa"/>
          </w:tcPr>
          <w:p w14:paraId="1416E7E8" w14:textId="2D95F1A7" w:rsidR="008D6CD2" w:rsidRDefault="009B263B" w:rsidP="00576681">
            <w:r>
              <w:t>0.81</w:t>
            </w:r>
          </w:p>
        </w:tc>
        <w:tc>
          <w:tcPr>
            <w:tcW w:w="1336" w:type="dxa"/>
          </w:tcPr>
          <w:p w14:paraId="4DCB68C0" w14:textId="529F1118" w:rsidR="008D6CD2" w:rsidRDefault="009B263B" w:rsidP="00576681">
            <w:r>
              <w:t>0.75</w:t>
            </w:r>
          </w:p>
        </w:tc>
        <w:tc>
          <w:tcPr>
            <w:tcW w:w="1336" w:type="dxa"/>
          </w:tcPr>
          <w:p w14:paraId="0F7E73CE" w14:textId="52E40159" w:rsidR="008D6CD2" w:rsidRDefault="00631E2D" w:rsidP="00576681">
            <w:r>
              <w:t>0.81</w:t>
            </w:r>
          </w:p>
        </w:tc>
        <w:tc>
          <w:tcPr>
            <w:tcW w:w="1336" w:type="dxa"/>
          </w:tcPr>
          <w:p w14:paraId="012D6874" w14:textId="0E645CC8" w:rsidR="008D6CD2" w:rsidRDefault="00631E2D" w:rsidP="00576681">
            <w:r>
              <w:t>0.74</w:t>
            </w:r>
          </w:p>
        </w:tc>
        <w:tc>
          <w:tcPr>
            <w:tcW w:w="1336" w:type="dxa"/>
          </w:tcPr>
          <w:p w14:paraId="460CC99C" w14:textId="06BECDD9" w:rsidR="008D6CD2" w:rsidRDefault="001C1AD1" w:rsidP="00576681">
            <w:r>
              <w:t>0.81</w:t>
            </w:r>
          </w:p>
        </w:tc>
        <w:tc>
          <w:tcPr>
            <w:tcW w:w="1336" w:type="dxa"/>
          </w:tcPr>
          <w:p w14:paraId="739F4A99" w14:textId="7CB8DEC9" w:rsidR="008D6CD2" w:rsidRDefault="001C1AD1" w:rsidP="00576681">
            <w:r>
              <w:t>0.72</w:t>
            </w:r>
          </w:p>
        </w:tc>
      </w:tr>
      <w:tr w:rsidR="008D6CD2" w14:paraId="4E1E5A11" w14:textId="77777777" w:rsidTr="008D6CD2">
        <w:tc>
          <w:tcPr>
            <w:tcW w:w="1335" w:type="dxa"/>
          </w:tcPr>
          <w:p w14:paraId="63EB25D5" w14:textId="75BC6983" w:rsidR="008D6CD2" w:rsidRDefault="008D6CD2" w:rsidP="00576681">
            <w:r>
              <w:t>KNN</w:t>
            </w:r>
          </w:p>
        </w:tc>
        <w:tc>
          <w:tcPr>
            <w:tcW w:w="1335" w:type="dxa"/>
          </w:tcPr>
          <w:p w14:paraId="4F17584F" w14:textId="5C5CF422" w:rsidR="008D6CD2" w:rsidRDefault="00631E2D" w:rsidP="00576681">
            <w:r>
              <w:t>0.79</w:t>
            </w:r>
          </w:p>
        </w:tc>
        <w:tc>
          <w:tcPr>
            <w:tcW w:w="1336" w:type="dxa"/>
          </w:tcPr>
          <w:p w14:paraId="4DA3B92C" w14:textId="58E87CEA" w:rsidR="008D6CD2" w:rsidRDefault="00631E2D" w:rsidP="00576681">
            <w:r>
              <w:t>0.70</w:t>
            </w:r>
          </w:p>
        </w:tc>
        <w:tc>
          <w:tcPr>
            <w:tcW w:w="1336" w:type="dxa"/>
          </w:tcPr>
          <w:p w14:paraId="1D03AB19" w14:textId="5D50B7F0" w:rsidR="008D6CD2" w:rsidRDefault="00631E2D" w:rsidP="00576681">
            <w:r>
              <w:t>0.79</w:t>
            </w:r>
          </w:p>
        </w:tc>
        <w:tc>
          <w:tcPr>
            <w:tcW w:w="1336" w:type="dxa"/>
          </w:tcPr>
          <w:p w14:paraId="30C796F4" w14:textId="0F177572" w:rsidR="008D6CD2" w:rsidRDefault="00631E2D" w:rsidP="00576681">
            <w:r>
              <w:t>0.61</w:t>
            </w:r>
          </w:p>
        </w:tc>
        <w:tc>
          <w:tcPr>
            <w:tcW w:w="1336" w:type="dxa"/>
          </w:tcPr>
          <w:p w14:paraId="73F6E34F" w14:textId="2119F737" w:rsidR="008D6CD2" w:rsidRDefault="001C1AD1" w:rsidP="00576681">
            <w:r>
              <w:t>0.81</w:t>
            </w:r>
          </w:p>
        </w:tc>
        <w:tc>
          <w:tcPr>
            <w:tcW w:w="1336" w:type="dxa"/>
          </w:tcPr>
          <w:p w14:paraId="617B3147" w14:textId="1BCD610A" w:rsidR="008D6CD2" w:rsidRDefault="001C1AD1" w:rsidP="00576681">
            <w:r>
              <w:t>0.73</w:t>
            </w:r>
          </w:p>
        </w:tc>
      </w:tr>
      <w:tr w:rsidR="008D6CD2" w14:paraId="11899192" w14:textId="77777777" w:rsidTr="008D6CD2">
        <w:tc>
          <w:tcPr>
            <w:tcW w:w="1335" w:type="dxa"/>
          </w:tcPr>
          <w:p w14:paraId="7D721FE1" w14:textId="340A0F5C" w:rsidR="008D6CD2" w:rsidRDefault="008D6CD2" w:rsidP="00576681">
            <w:r>
              <w:t>Decision Tree</w:t>
            </w:r>
          </w:p>
        </w:tc>
        <w:tc>
          <w:tcPr>
            <w:tcW w:w="1335" w:type="dxa"/>
          </w:tcPr>
          <w:p w14:paraId="1E3DF58C" w14:textId="7616B358" w:rsidR="008D6CD2" w:rsidRDefault="001C1AD1" w:rsidP="00576681">
            <w:r>
              <w:t>0.81</w:t>
            </w:r>
          </w:p>
        </w:tc>
        <w:tc>
          <w:tcPr>
            <w:tcW w:w="1336" w:type="dxa"/>
          </w:tcPr>
          <w:p w14:paraId="4A01CA9C" w14:textId="772987B2" w:rsidR="008D6CD2" w:rsidRDefault="001C1AD1" w:rsidP="00576681">
            <w:r>
              <w:t>0.75</w:t>
            </w:r>
          </w:p>
        </w:tc>
        <w:tc>
          <w:tcPr>
            <w:tcW w:w="1336" w:type="dxa"/>
          </w:tcPr>
          <w:p w14:paraId="41C698D7" w14:textId="4E6B8629" w:rsidR="008D6CD2" w:rsidRDefault="001C1AD1" w:rsidP="00576681">
            <w:r>
              <w:t>0.81</w:t>
            </w:r>
          </w:p>
        </w:tc>
        <w:tc>
          <w:tcPr>
            <w:tcW w:w="1336" w:type="dxa"/>
          </w:tcPr>
          <w:p w14:paraId="7AE24598" w14:textId="40B43676" w:rsidR="008D6CD2" w:rsidRDefault="001C1AD1" w:rsidP="00576681">
            <w:r>
              <w:t>0.74</w:t>
            </w:r>
          </w:p>
        </w:tc>
        <w:tc>
          <w:tcPr>
            <w:tcW w:w="1336" w:type="dxa"/>
          </w:tcPr>
          <w:p w14:paraId="5594E216" w14:textId="7DD53D72" w:rsidR="008D6CD2" w:rsidRDefault="001C1AD1" w:rsidP="00576681">
            <w:r>
              <w:t>0.81</w:t>
            </w:r>
          </w:p>
        </w:tc>
        <w:tc>
          <w:tcPr>
            <w:tcW w:w="1336" w:type="dxa"/>
          </w:tcPr>
          <w:p w14:paraId="4BB24839" w14:textId="531F8110" w:rsidR="008D6CD2" w:rsidRDefault="001C1AD1" w:rsidP="00576681">
            <w:r>
              <w:t>0.61</w:t>
            </w:r>
          </w:p>
        </w:tc>
      </w:tr>
      <w:tr w:rsidR="008D6CD2" w14:paraId="2364D6D2" w14:textId="77777777" w:rsidTr="008D6CD2">
        <w:tc>
          <w:tcPr>
            <w:tcW w:w="1335" w:type="dxa"/>
          </w:tcPr>
          <w:p w14:paraId="65A23FDD" w14:textId="643A9EED" w:rsidR="008D6CD2" w:rsidRDefault="008D6CD2" w:rsidP="00576681">
            <w:r>
              <w:t>Random Forest</w:t>
            </w:r>
          </w:p>
        </w:tc>
        <w:tc>
          <w:tcPr>
            <w:tcW w:w="1335" w:type="dxa"/>
          </w:tcPr>
          <w:p w14:paraId="1C78F979" w14:textId="58E878BF" w:rsidR="008D6CD2" w:rsidRDefault="00DA4EB6" w:rsidP="00576681">
            <w:r>
              <w:t>0.99</w:t>
            </w:r>
          </w:p>
        </w:tc>
        <w:tc>
          <w:tcPr>
            <w:tcW w:w="1336" w:type="dxa"/>
          </w:tcPr>
          <w:p w14:paraId="680757EB" w14:textId="5B26CE57" w:rsidR="008D6CD2" w:rsidRDefault="00DA4EB6" w:rsidP="00576681">
            <w:r>
              <w:t>0.98</w:t>
            </w:r>
          </w:p>
        </w:tc>
        <w:tc>
          <w:tcPr>
            <w:tcW w:w="1336" w:type="dxa"/>
          </w:tcPr>
          <w:p w14:paraId="7CC4BEB7" w14:textId="066FF90B" w:rsidR="008D6CD2" w:rsidRDefault="00DA4EB6" w:rsidP="00576681">
            <w:r>
              <w:t>0.8</w:t>
            </w:r>
          </w:p>
        </w:tc>
        <w:tc>
          <w:tcPr>
            <w:tcW w:w="1336" w:type="dxa"/>
          </w:tcPr>
          <w:p w14:paraId="22D56559" w14:textId="551486FE" w:rsidR="008D6CD2" w:rsidRDefault="00DA4EB6" w:rsidP="00576681">
            <w:r>
              <w:t>0.7</w:t>
            </w:r>
          </w:p>
        </w:tc>
        <w:tc>
          <w:tcPr>
            <w:tcW w:w="1336" w:type="dxa"/>
          </w:tcPr>
          <w:p w14:paraId="6F9DCC57" w14:textId="236EB04C" w:rsidR="008D6CD2" w:rsidRDefault="008D6CD2" w:rsidP="00576681">
            <w:r>
              <w:t>0.80</w:t>
            </w:r>
          </w:p>
        </w:tc>
        <w:tc>
          <w:tcPr>
            <w:tcW w:w="1336" w:type="dxa"/>
          </w:tcPr>
          <w:p w14:paraId="13B50A9D" w14:textId="3F83B78C" w:rsidR="008D6CD2" w:rsidRDefault="008D6CD2" w:rsidP="00576681">
            <w:r>
              <w:t>0.71</w:t>
            </w:r>
          </w:p>
        </w:tc>
      </w:tr>
      <w:tr w:rsidR="008D6CD2" w14:paraId="6485DC99" w14:textId="77777777" w:rsidTr="008D6CD2">
        <w:tc>
          <w:tcPr>
            <w:tcW w:w="1335" w:type="dxa"/>
          </w:tcPr>
          <w:p w14:paraId="6E91E917" w14:textId="1E9C73B2" w:rsidR="008D6CD2" w:rsidRDefault="008D6CD2" w:rsidP="00576681">
            <w:r>
              <w:t>SVM</w:t>
            </w:r>
          </w:p>
        </w:tc>
        <w:tc>
          <w:tcPr>
            <w:tcW w:w="1335" w:type="dxa"/>
          </w:tcPr>
          <w:p w14:paraId="6EA7F709" w14:textId="11752209" w:rsidR="008D6CD2" w:rsidRDefault="008D6CD2" w:rsidP="00576681">
            <w:r>
              <w:t>0.81</w:t>
            </w:r>
          </w:p>
        </w:tc>
        <w:tc>
          <w:tcPr>
            <w:tcW w:w="1336" w:type="dxa"/>
          </w:tcPr>
          <w:p w14:paraId="3CBD12D3" w14:textId="5A5A941D" w:rsidR="008D6CD2" w:rsidRDefault="008D6CD2" w:rsidP="00576681">
            <w:r>
              <w:t>0.75</w:t>
            </w:r>
          </w:p>
        </w:tc>
        <w:tc>
          <w:tcPr>
            <w:tcW w:w="1336" w:type="dxa"/>
          </w:tcPr>
          <w:p w14:paraId="3C87FA8D" w14:textId="441B1EF1" w:rsidR="008D6CD2" w:rsidRDefault="008D6CD2" w:rsidP="00576681">
            <w:r>
              <w:t>0.81</w:t>
            </w:r>
          </w:p>
        </w:tc>
        <w:tc>
          <w:tcPr>
            <w:tcW w:w="1336" w:type="dxa"/>
          </w:tcPr>
          <w:p w14:paraId="47A3BB27" w14:textId="4A9CDBE6" w:rsidR="008D6CD2" w:rsidRDefault="008D6CD2" w:rsidP="00576681">
            <w:r>
              <w:t>0.74</w:t>
            </w:r>
          </w:p>
        </w:tc>
        <w:tc>
          <w:tcPr>
            <w:tcW w:w="1336" w:type="dxa"/>
          </w:tcPr>
          <w:p w14:paraId="6F4FAF64" w14:textId="623E1C03" w:rsidR="008D6CD2" w:rsidRDefault="009B263B" w:rsidP="00576681">
            <w:r>
              <w:t>0.81</w:t>
            </w:r>
          </w:p>
        </w:tc>
        <w:tc>
          <w:tcPr>
            <w:tcW w:w="1336" w:type="dxa"/>
          </w:tcPr>
          <w:p w14:paraId="5F088291" w14:textId="50FB3D8F" w:rsidR="008D6CD2" w:rsidRDefault="008D6CD2" w:rsidP="00576681">
            <w:r>
              <w:t>0.68</w:t>
            </w:r>
          </w:p>
        </w:tc>
      </w:tr>
    </w:tbl>
    <w:p w14:paraId="20769A19" w14:textId="77777777" w:rsidR="007B4DBE" w:rsidRDefault="007B4DBE" w:rsidP="00576681"/>
    <w:p w14:paraId="6C920E42" w14:textId="1A2BCA00" w:rsidR="00A820CC" w:rsidRDefault="009B263B" w:rsidP="00576681">
      <w:r>
        <w:t>Looking to this table I can say that the most stable and model is the SVM and it is also the most time cosuming model. The decision tree and and logistic regresson is my second and third models.</w:t>
      </w:r>
    </w:p>
    <w:p w14:paraId="62CE74A9" w14:textId="77777777" w:rsidR="00576681" w:rsidRPr="00576681" w:rsidRDefault="00576681" w:rsidP="00576681"/>
    <w:p w14:paraId="42D7EFB6" w14:textId="3B6CFFE6" w:rsidR="000F0A14" w:rsidRDefault="000F0A14" w:rsidP="00EC4A57">
      <w:pPr>
        <w:pStyle w:val="Heading1"/>
      </w:pPr>
      <w:bookmarkStart w:id="31" w:name="_Toc99617881"/>
      <w:r>
        <w:t>Refrences</w:t>
      </w:r>
      <w:bookmarkEnd w:id="31"/>
    </w:p>
    <w:p w14:paraId="5119F847" w14:textId="5D5CE898" w:rsidR="000F0A14" w:rsidRPr="00237163" w:rsidRDefault="00237163" w:rsidP="000F0A14">
      <w:pPr>
        <w:pStyle w:val="ListParagraph"/>
        <w:numPr>
          <w:ilvl w:val="0"/>
          <w:numId w:val="1"/>
        </w:numPr>
      </w:pPr>
      <w:r>
        <w:t>James, G, et al (2017), An Introduction to Statistical Learning. Springer.</w:t>
      </w:r>
    </w:p>
    <w:p w14:paraId="56D8EDC3" w14:textId="3281B204" w:rsidR="008C3E67" w:rsidRPr="00CA6BA7" w:rsidRDefault="00454CB8" w:rsidP="000F0A14">
      <w:pPr>
        <w:pStyle w:val="ListParagraph"/>
        <w:numPr>
          <w:ilvl w:val="0"/>
          <w:numId w:val="1"/>
        </w:numPr>
      </w:pPr>
      <w:hyperlink r:id="rId14" w:history="1">
        <w:r w:rsidR="00CA6BA7" w:rsidRPr="00CA6BA7">
          <w:t>https://en.wikipedia.org/wiki/Support-vector_machine</w:t>
        </w:r>
      </w:hyperlink>
    </w:p>
    <w:p w14:paraId="46B411E5" w14:textId="0DB4DC69" w:rsidR="00CA6BA7" w:rsidRDefault="00454CB8" w:rsidP="00CA6BA7">
      <w:pPr>
        <w:pStyle w:val="ListParagraph"/>
        <w:numPr>
          <w:ilvl w:val="0"/>
          <w:numId w:val="1"/>
        </w:numPr>
      </w:pPr>
      <w:hyperlink r:id="rId15" w:history="1">
        <w:r w:rsidR="00CA6BA7" w:rsidRPr="00CA6BA7">
          <w:t>https://en.wikipedia.org/wiki/Logistic_regression</w:t>
        </w:r>
      </w:hyperlink>
    </w:p>
    <w:p w14:paraId="6E7860A3" w14:textId="7A673678" w:rsidR="00CA6BA7" w:rsidRDefault="00454CB8" w:rsidP="00CA6BA7">
      <w:pPr>
        <w:pStyle w:val="ListParagraph"/>
        <w:numPr>
          <w:ilvl w:val="0"/>
          <w:numId w:val="1"/>
        </w:numPr>
      </w:pPr>
      <w:hyperlink r:id="rId16" w:history="1">
        <w:r w:rsidR="00CA6BA7" w:rsidRPr="005919EB">
          <w:rPr>
            <w:rStyle w:val="Hyperlink"/>
          </w:rPr>
          <w:t>https://en.wikipedia.org/wiki/Decision_tree</w:t>
        </w:r>
      </w:hyperlink>
    </w:p>
    <w:p w14:paraId="21335E24" w14:textId="0806B572" w:rsidR="00CA6BA7" w:rsidRDefault="00454CB8" w:rsidP="00CA6BA7">
      <w:pPr>
        <w:pStyle w:val="ListParagraph"/>
        <w:numPr>
          <w:ilvl w:val="0"/>
          <w:numId w:val="1"/>
        </w:numPr>
      </w:pPr>
      <w:hyperlink r:id="rId17" w:history="1">
        <w:r w:rsidR="00CA6BA7" w:rsidRPr="005919EB">
          <w:rPr>
            <w:rStyle w:val="Hyperlink"/>
          </w:rPr>
          <w:t>https://en.wikipedia.org/wiki/Random_forest</w:t>
        </w:r>
      </w:hyperlink>
    </w:p>
    <w:p w14:paraId="0EB3CC65" w14:textId="74D5375A" w:rsidR="00CA6BA7" w:rsidRPr="00A548F2" w:rsidRDefault="00454CB8" w:rsidP="00CA6BA7">
      <w:pPr>
        <w:pStyle w:val="ListParagraph"/>
        <w:numPr>
          <w:ilvl w:val="0"/>
          <w:numId w:val="1"/>
        </w:numPr>
        <w:rPr>
          <w:rStyle w:val="Hyperlink"/>
          <w:color w:val="auto"/>
          <w:u w:val="none"/>
        </w:rPr>
      </w:pPr>
      <w:hyperlink r:id="rId18" w:history="1">
        <w:r w:rsidR="00CA6BA7" w:rsidRPr="005919EB">
          <w:rPr>
            <w:rStyle w:val="Hyperlink"/>
          </w:rPr>
          <w:t>https://en.wikipedia.org/wiki/K-nearest_neighbors_algorithm</w:t>
        </w:r>
      </w:hyperlink>
    </w:p>
    <w:p w14:paraId="32B97B32" w14:textId="04BB3428" w:rsidR="00A548F2" w:rsidRDefault="00454CB8" w:rsidP="00CA6BA7">
      <w:pPr>
        <w:pStyle w:val="ListParagraph"/>
        <w:numPr>
          <w:ilvl w:val="0"/>
          <w:numId w:val="1"/>
        </w:numPr>
      </w:pPr>
      <w:hyperlink r:id="rId19" w:history="1">
        <w:r w:rsidR="00A548F2" w:rsidRPr="00A74215">
          <w:rPr>
            <w:rStyle w:val="Hyperlink"/>
          </w:rPr>
          <w:t>https://blog.faradars.org/support-vector-machine-simplified/</w:t>
        </w:r>
      </w:hyperlink>
    </w:p>
    <w:p w14:paraId="4FAE0FFC" w14:textId="69B7B28F" w:rsidR="00A548F2" w:rsidRDefault="00454CB8" w:rsidP="00CA6BA7">
      <w:pPr>
        <w:pStyle w:val="ListParagraph"/>
        <w:numPr>
          <w:ilvl w:val="0"/>
          <w:numId w:val="1"/>
        </w:numPr>
      </w:pPr>
      <w:hyperlink r:id="rId20" w:history="1">
        <w:r w:rsidR="00A548F2" w:rsidRPr="00A74215">
          <w:rPr>
            <w:rStyle w:val="Hyperlink"/>
          </w:rPr>
          <w:t>https://blog.faradars.org/understaing-support-vector-machine-example-code/</w:t>
        </w:r>
      </w:hyperlink>
    </w:p>
    <w:p w14:paraId="2FCD4554" w14:textId="1CE4E0D1" w:rsidR="00A548F2" w:rsidRDefault="00454CB8" w:rsidP="00CA6BA7">
      <w:pPr>
        <w:pStyle w:val="ListParagraph"/>
        <w:numPr>
          <w:ilvl w:val="0"/>
          <w:numId w:val="1"/>
        </w:numPr>
      </w:pPr>
      <w:hyperlink r:id="rId21" w:history="1">
        <w:r w:rsidR="00A548F2" w:rsidRPr="00A74215">
          <w:rPr>
            <w:rStyle w:val="Hyperlink"/>
          </w:rPr>
          <w:t>http://cafetadris.com/blog/%D9%85%D8%A7%D8%B4%DB%8C%D9%86-%D8%A8%D8%B1%D8%AF%D8%A7%D8%B1-%D9%BE%D8%B4%D8%AA%DB%8C%D8%A8%D8%A7%D9%86-support-vector-machine/</w:t>
        </w:r>
      </w:hyperlink>
    </w:p>
    <w:p w14:paraId="23B15D84" w14:textId="16856B20" w:rsidR="00A548F2" w:rsidRDefault="00454CB8" w:rsidP="00CA6BA7">
      <w:pPr>
        <w:pStyle w:val="ListParagraph"/>
        <w:numPr>
          <w:ilvl w:val="0"/>
          <w:numId w:val="1"/>
        </w:numPr>
      </w:pPr>
      <w:hyperlink r:id="rId22" w:history="1">
        <w:r w:rsidR="00A548F2" w:rsidRPr="00A74215">
          <w:rPr>
            <w:rStyle w:val="Hyperlink"/>
          </w:rPr>
          <w:t>https://virgool.io/@pbarjoueian/svm-tutorial-overview-eaxqctpf4bvu</w:t>
        </w:r>
      </w:hyperlink>
    </w:p>
    <w:p w14:paraId="0479BD2D" w14:textId="3DAC07BE" w:rsidR="00A548F2" w:rsidRDefault="00454CB8" w:rsidP="00CA6BA7">
      <w:pPr>
        <w:pStyle w:val="ListParagraph"/>
        <w:numPr>
          <w:ilvl w:val="0"/>
          <w:numId w:val="1"/>
        </w:numPr>
      </w:pPr>
      <w:hyperlink r:id="rId23" w:history="1">
        <w:r w:rsidR="00A548F2" w:rsidRPr="00A74215">
          <w:rPr>
            <w:rStyle w:val="Hyperlink"/>
          </w:rPr>
          <w:t>https://www.matlab1.ir/%D8%A2%D8%B4%D9%86%D8%A7%DB%8C%DB%8C-%D8%A8%D8%A7-%D9%85%D8%A7%D8%B4%DB%8C%D9%86-%D8%A8%D8%B1%D8%AF%D8%A7%D8%B1-%D9%BE%D8%B4%D8%AA%DB%8C%D8%A8%D8%A7%D9%86-support-vector-machine-%DB%8C%D8%A7-svm/</w:t>
        </w:r>
      </w:hyperlink>
    </w:p>
    <w:p w14:paraId="0ABB1D9D" w14:textId="55BAB3E8" w:rsidR="00A548F2" w:rsidRDefault="00454CB8" w:rsidP="00CA6BA7">
      <w:pPr>
        <w:pStyle w:val="ListParagraph"/>
        <w:numPr>
          <w:ilvl w:val="0"/>
          <w:numId w:val="1"/>
        </w:numPr>
      </w:pPr>
      <w:hyperlink r:id="rId24" w:history="1">
        <w:r w:rsidR="00A548F2" w:rsidRPr="00A74215">
          <w:rPr>
            <w:rStyle w:val="Hyperlink"/>
          </w:rPr>
          <w:t>https://mbainfinity.com/support-vector-machin/</w:t>
        </w:r>
      </w:hyperlink>
    </w:p>
    <w:p w14:paraId="39EF0141" w14:textId="79D67E60" w:rsidR="00A548F2" w:rsidRDefault="00454CB8" w:rsidP="00CA6BA7">
      <w:pPr>
        <w:pStyle w:val="ListParagraph"/>
        <w:numPr>
          <w:ilvl w:val="0"/>
          <w:numId w:val="1"/>
        </w:numPr>
      </w:pPr>
      <w:hyperlink r:id="rId25" w:history="1">
        <w:r w:rsidR="00A548F2" w:rsidRPr="00A74215">
          <w:rPr>
            <w:rStyle w:val="Hyperlink"/>
          </w:rPr>
          <w:t>https://www.bigdata.ir/1394/05/svm-%DB%8C%D8%A7-%D9%85%D8%A7%D8%B4%DB%8C%D9%86-%D8%A8%D8%B1%D8%AF%D8%A7%D8%B1-%D9%BE%D8%B4%D8%AA%DB%8C%D8%A8%D8%A7%D9%86-%D8%A8%D9%87-%D8%B2%D8%A8%D8%A7%D9%86-%D8%B3%D8%A7%D8%AF%D9%87/</w:t>
        </w:r>
      </w:hyperlink>
    </w:p>
    <w:p w14:paraId="299FD51D" w14:textId="47187D2C" w:rsidR="00A548F2" w:rsidRDefault="00454CB8" w:rsidP="00CA6BA7">
      <w:pPr>
        <w:pStyle w:val="ListParagraph"/>
        <w:numPr>
          <w:ilvl w:val="0"/>
          <w:numId w:val="1"/>
        </w:numPr>
      </w:pPr>
      <w:hyperlink r:id="rId26" w:history="1">
        <w:r w:rsidR="00A548F2" w:rsidRPr="00A74215">
          <w:rPr>
            <w:rStyle w:val="Hyperlink"/>
          </w:rPr>
          <w:t>https://shahaab-co.com/mag/edu/support-vector-machine-part1-theory/</w:t>
        </w:r>
      </w:hyperlink>
    </w:p>
    <w:p w14:paraId="1F67BFCB" w14:textId="6095F318" w:rsidR="00A548F2" w:rsidRDefault="00454CB8" w:rsidP="00CA6BA7">
      <w:pPr>
        <w:pStyle w:val="ListParagraph"/>
        <w:numPr>
          <w:ilvl w:val="0"/>
          <w:numId w:val="1"/>
        </w:numPr>
      </w:pPr>
      <w:hyperlink r:id="rId27" w:history="1">
        <w:r w:rsidR="00A548F2" w:rsidRPr="00A74215">
          <w:rPr>
            <w:rStyle w:val="Hyperlink"/>
          </w:rPr>
          <w:t>http://www.farabar.net/wp-content/uploads/2016/11/@Farabar_BI-Data-Mining_Concepts.pdf</w:t>
        </w:r>
      </w:hyperlink>
    </w:p>
    <w:p w14:paraId="46671C2F" w14:textId="4E47AD99" w:rsidR="00A548F2" w:rsidRDefault="00454CB8" w:rsidP="00CA6BA7">
      <w:pPr>
        <w:pStyle w:val="ListParagraph"/>
        <w:numPr>
          <w:ilvl w:val="0"/>
          <w:numId w:val="1"/>
        </w:numPr>
      </w:pPr>
      <w:hyperlink r:id="rId28" w:history="1">
        <w:r w:rsidR="00A548F2" w:rsidRPr="00A74215">
          <w:rPr>
            <w:rStyle w:val="Hyperlink"/>
          </w:rPr>
          <w:t>https://faradars.org/courses/fvdm9406s08-decision-trees-in-machine-learning</w:t>
        </w:r>
      </w:hyperlink>
    </w:p>
    <w:p w14:paraId="601D0EC4" w14:textId="1E2FB3C6" w:rsidR="00A548F2" w:rsidRDefault="00454CB8" w:rsidP="00CA6BA7">
      <w:pPr>
        <w:pStyle w:val="ListParagraph"/>
        <w:numPr>
          <w:ilvl w:val="0"/>
          <w:numId w:val="1"/>
        </w:numPr>
      </w:pPr>
      <w:hyperlink r:id="rId29" w:history="1">
        <w:r w:rsidR="00A548F2" w:rsidRPr="00A74215">
          <w:rPr>
            <w:rStyle w:val="Hyperlink"/>
          </w:rPr>
          <w:t>https://www.bigdata.ir/1396/09/%DB%8C%D8%A7%D8%AF%DA%AF%DB%8C%D8%B1%DB%8C-%D9%85%D8%A7%D8%B4%DB%8C%D9%86-%D9%85%D9%81%D8%A7%D9%87%DB%8C%D9%85-%D9%BE%D8%A7%DB%8C%D9%87-%D8%AF%D8%B1%D8%AE%D8%AA-%D8%AA%D8%B5%D9%85%DB%8C%D9%85/</w:t>
        </w:r>
      </w:hyperlink>
    </w:p>
    <w:p w14:paraId="2621803D" w14:textId="0E593CB6" w:rsidR="00A548F2" w:rsidRDefault="00454CB8" w:rsidP="00CA6BA7">
      <w:pPr>
        <w:pStyle w:val="ListParagraph"/>
        <w:numPr>
          <w:ilvl w:val="0"/>
          <w:numId w:val="1"/>
        </w:numPr>
      </w:pPr>
      <w:hyperlink r:id="rId30" w:history="1">
        <w:r w:rsidR="00A548F2" w:rsidRPr="00A74215">
          <w:rPr>
            <w:rStyle w:val="Hyperlink"/>
          </w:rPr>
          <w:t>http://www.tahlildadeh.com/ArticleDetails/Decision-tree</w:t>
        </w:r>
      </w:hyperlink>
    </w:p>
    <w:p w14:paraId="5F3CA515" w14:textId="7C2C58D4" w:rsidR="00A548F2" w:rsidRDefault="00454CB8" w:rsidP="00CA6BA7">
      <w:pPr>
        <w:pStyle w:val="ListParagraph"/>
        <w:numPr>
          <w:ilvl w:val="0"/>
          <w:numId w:val="1"/>
        </w:numPr>
      </w:pPr>
      <w:hyperlink r:id="rId31" w:history="1">
        <w:r w:rsidR="00A548F2" w:rsidRPr="00A74215">
          <w:rPr>
            <w:rStyle w:val="Hyperlink"/>
          </w:rPr>
          <w:t>https://dataio.ir/%D8%A7%D9%84%DA%AF%D9%88%D8%B1%DB%8C%D8%AA%D9%85-%D8%AF%D8%B1%D8%AE%D8%AA-%D8%AA%D8%B5%D9%85%DB%8C%D9%85-cv8f1qghlrgw</w:t>
        </w:r>
      </w:hyperlink>
    </w:p>
    <w:p w14:paraId="53111459" w14:textId="42A680AD" w:rsidR="00A548F2" w:rsidRDefault="00454CB8" w:rsidP="00CA6BA7">
      <w:pPr>
        <w:pStyle w:val="ListParagraph"/>
        <w:numPr>
          <w:ilvl w:val="0"/>
          <w:numId w:val="1"/>
        </w:numPr>
      </w:pPr>
      <w:hyperlink r:id="rId32" w:history="1">
        <w:r w:rsidR="00A548F2" w:rsidRPr="00A74215">
          <w:rPr>
            <w:rStyle w:val="Hyperlink"/>
          </w:rPr>
          <w:t>https://programstore.ir/%D8%A7%D9%84%DA%AF%D9%88%D8%B1%DB%8C%D8%AA%D9%85-%DB%8C%D8%A7%D8%AF%DA%AF%DB%8C%D8%B1%DB%8C-%D9%85%D8%A7%D8%B4%DB%8C%D9%86-%D8%AF%D8%B1%D8%AE%D8%AA-%D8%AA%D8%B5%D9%85%DB%8C%D9%85/</w:t>
        </w:r>
      </w:hyperlink>
    </w:p>
    <w:p w14:paraId="5E9E85F1" w14:textId="0EB60EE0" w:rsidR="00A548F2" w:rsidRDefault="00454CB8" w:rsidP="00CA6BA7">
      <w:pPr>
        <w:pStyle w:val="ListParagraph"/>
        <w:numPr>
          <w:ilvl w:val="0"/>
          <w:numId w:val="1"/>
        </w:numPr>
      </w:pPr>
      <w:hyperlink r:id="rId33" w:history="1">
        <w:r w:rsidR="00A548F2" w:rsidRPr="00A74215">
          <w:rPr>
            <w:rStyle w:val="Hyperlink"/>
          </w:rPr>
          <w:t>https://fa.wikipedia.org/wiki/%D8%AF%D8%B1%D8%AE%D8%AA_%D8%AA%D8%B5%D9%85%DB%8C%D9%85</w:t>
        </w:r>
      </w:hyperlink>
    </w:p>
    <w:p w14:paraId="73FF1283" w14:textId="09856A22" w:rsidR="00A548F2" w:rsidRDefault="00454CB8" w:rsidP="00CA6BA7">
      <w:pPr>
        <w:pStyle w:val="ListParagraph"/>
        <w:numPr>
          <w:ilvl w:val="0"/>
          <w:numId w:val="1"/>
        </w:numPr>
      </w:pPr>
      <w:hyperlink r:id="rId34" w:history="1">
        <w:r w:rsidR="00A548F2" w:rsidRPr="00A74215">
          <w:rPr>
            <w:rStyle w:val="Hyperlink"/>
          </w:rPr>
          <w:t>https://pmpiran.com/decision-tree/</w:t>
        </w:r>
      </w:hyperlink>
    </w:p>
    <w:p w14:paraId="15AF1A50" w14:textId="407086D0" w:rsidR="00A548F2" w:rsidRDefault="00454CB8" w:rsidP="00CA6BA7">
      <w:pPr>
        <w:pStyle w:val="ListParagraph"/>
        <w:numPr>
          <w:ilvl w:val="0"/>
          <w:numId w:val="1"/>
        </w:numPr>
      </w:pPr>
      <w:hyperlink r:id="rId35" w:history="1">
        <w:r w:rsidR="00A548F2" w:rsidRPr="00A74215">
          <w:rPr>
            <w:rStyle w:val="Hyperlink"/>
          </w:rPr>
          <w:t>https://sokanacademy.com/blog/decision-tree-%D8%AF%D8%B1%D8%AE%D8%AA-%D8%AA%D8%B5%D9%85%DB%8C%D9%85-%DA%86%DB%8C%D8%B3%D8%AA</w:t>
        </w:r>
      </w:hyperlink>
    </w:p>
    <w:p w14:paraId="0CEA2212" w14:textId="1C9FD3DC" w:rsidR="00A548F2" w:rsidRDefault="00454CB8" w:rsidP="00CA6BA7">
      <w:pPr>
        <w:pStyle w:val="ListParagraph"/>
        <w:numPr>
          <w:ilvl w:val="0"/>
          <w:numId w:val="1"/>
        </w:numPr>
      </w:pPr>
      <w:hyperlink r:id="rId36" w:history="1">
        <w:r w:rsidR="00A548F2" w:rsidRPr="00A74215">
          <w:rPr>
            <w:rStyle w:val="Hyperlink"/>
          </w:rPr>
          <w:t>https://fa.wikipedia.org/wiki/%D9%85%D8%A7%D8%B4%DB%8C%D9%86_%D8%A8%D8%B1%D8%AF%D8%A7%D8%B1_%D9%BE%D8%B4%D8%AA%DB%8C%D8%A8%D8%A7%D9%86%DB%8C</w:t>
        </w:r>
      </w:hyperlink>
    </w:p>
    <w:p w14:paraId="5AEDA19C" w14:textId="50FE0CC1" w:rsidR="00A548F2" w:rsidRDefault="00454CB8" w:rsidP="00CA6BA7">
      <w:pPr>
        <w:pStyle w:val="ListParagraph"/>
        <w:numPr>
          <w:ilvl w:val="0"/>
          <w:numId w:val="1"/>
        </w:numPr>
      </w:pPr>
      <w:hyperlink r:id="rId37" w:history="1">
        <w:r w:rsidR="00A548F2" w:rsidRPr="00A74215">
          <w:rPr>
            <w:rStyle w:val="Hyperlink"/>
          </w:rPr>
          <w:t>https://fa.wikipedia.org/wiki/%D8%B1%DA%AF%D8%B1%D8%B3%DB%8C%D9%88%D9%86_%D9%84%D8%AC%D8%B3%D8%AA%DB%8C%DA%A9</w:t>
        </w:r>
      </w:hyperlink>
    </w:p>
    <w:p w14:paraId="298A8CC3" w14:textId="1399362D" w:rsidR="00A548F2" w:rsidRDefault="00454CB8" w:rsidP="00CA6BA7">
      <w:pPr>
        <w:pStyle w:val="ListParagraph"/>
        <w:numPr>
          <w:ilvl w:val="0"/>
          <w:numId w:val="1"/>
        </w:numPr>
      </w:pPr>
      <w:hyperlink r:id="rId38" w:history="1">
        <w:r w:rsidR="00A548F2" w:rsidRPr="00A74215">
          <w:rPr>
            <w:rStyle w:val="Hyperlink"/>
          </w:rPr>
          <w:t>https://blog.faradars.org/logistic-regression/</w:t>
        </w:r>
      </w:hyperlink>
    </w:p>
    <w:p w14:paraId="661E224D" w14:textId="1D82F438" w:rsidR="00A548F2" w:rsidRDefault="00454CB8" w:rsidP="00CA6BA7">
      <w:pPr>
        <w:pStyle w:val="ListParagraph"/>
        <w:numPr>
          <w:ilvl w:val="0"/>
          <w:numId w:val="1"/>
        </w:numPr>
      </w:pPr>
      <w:hyperlink r:id="rId39" w:history="1">
        <w:r w:rsidR="00A548F2" w:rsidRPr="00A74215">
          <w:rPr>
            <w:rStyle w:val="Hyperlink"/>
          </w:rPr>
          <w:t>http://cafetadris.com/blog/%D8%B1%DA%AF%D8%B1%D8%B3%DB%8C%D9%88%D9%86-%D9%84%D8%AC%D8%B3%D8%AA%DB%8C%DA%A9-logistic-regression/</w:t>
        </w:r>
      </w:hyperlink>
    </w:p>
    <w:p w14:paraId="3D953296" w14:textId="4BBAC230" w:rsidR="00A548F2" w:rsidRDefault="00454CB8" w:rsidP="00CA6BA7">
      <w:pPr>
        <w:pStyle w:val="ListParagraph"/>
        <w:numPr>
          <w:ilvl w:val="0"/>
          <w:numId w:val="1"/>
        </w:numPr>
      </w:pPr>
      <w:hyperlink r:id="rId40" w:history="1">
        <w:r w:rsidR="00A548F2" w:rsidRPr="00A74215">
          <w:rPr>
            <w:rStyle w:val="Hyperlink"/>
          </w:rPr>
          <w:t>https://raahbord.com/regression-logistic/</w:t>
        </w:r>
      </w:hyperlink>
    </w:p>
    <w:p w14:paraId="2D076E6B" w14:textId="315352E9" w:rsidR="00A548F2" w:rsidRDefault="00454CB8" w:rsidP="00CA6BA7">
      <w:pPr>
        <w:pStyle w:val="ListParagraph"/>
        <w:numPr>
          <w:ilvl w:val="0"/>
          <w:numId w:val="1"/>
        </w:numPr>
      </w:pPr>
      <w:hyperlink r:id="rId41" w:history="1">
        <w:r w:rsidR="00A548F2" w:rsidRPr="00A74215">
          <w:rPr>
            <w:rStyle w:val="Hyperlink"/>
          </w:rPr>
          <w:t>https://chistio.ir/%D8%B1%DA%AF%D8%B1%D8%B3%DB%8C%D9%88%D9%86-%D9%84%D8%AC%D8%B3%D8%AA%DB%8C%DA%A9-logistic-regression/</w:t>
        </w:r>
      </w:hyperlink>
    </w:p>
    <w:p w14:paraId="15AEB79E" w14:textId="7B7016FB" w:rsidR="00A548F2" w:rsidRDefault="00454CB8" w:rsidP="00CA6BA7">
      <w:pPr>
        <w:pStyle w:val="ListParagraph"/>
        <w:numPr>
          <w:ilvl w:val="0"/>
          <w:numId w:val="1"/>
        </w:numPr>
      </w:pPr>
      <w:hyperlink r:id="rId42" w:history="1">
        <w:r w:rsidR="00A548F2" w:rsidRPr="00A74215">
          <w:rPr>
            <w:rStyle w:val="Hyperlink"/>
          </w:rPr>
          <w:t>https://blog.faradars.org/random-forest-algorithm/</w:t>
        </w:r>
      </w:hyperlink>
    </w:p>
    <w:p w14:paraId="11D6712B" w14:textId="7D1D996C" w:rsidR="00A548F2" w:rsidRDefault="00454CB8" w:rsidP="00CA6BA7">
      <w:pPr>
        <w:pStyle w:val="ListParagraph"/>
        <w:numPr>
          <w:ilvl w:val="0"/>
          <w:numId w:val="1"/>
        </w:numPr>
      </w:pPr>
      <w:hyperlink r:id="rId43" w:history="1">
        <w:r w:rsidR="00A548F2" w:rsidRPr="00A74215">
          <w:rPr>
            <w:rStyle w:val="Hyperlink"/>
          </w:rPr>
          <w:t>https://fa.wikipedia.org/wiki/%D8%AC%D9%86%DA%AF%D9%84_%D8%AA%D8%B5%D8%A7%D8%AF%D9%81%DB%8C</w:t>
        </w:r>
      </w:hyperlink>
    </w:p>
    <w:p w14:paraId="038C59FF" w14:textId="5D59CFF6" w:rsidR="00A548F2" w:rsidRDefault="00454CB8" w:rsidP="00CA6BA7">
      <w:pPr>
        <w:pStyle w:val="ListParagraph"/>
        <w:numPr>
          <w:ilvl w:val="0"/>
          <w:numId w:val="1"/>
        </w:numPr>
      </w:pPr>
      <w:hyperlink r:id="rId44" w:history="1">
        <w:r w:rsidR="00A548F2" w:rsidRPr="00A74215">
          <w:rPr>
            <w:rStyle w:val="Hyperlink"/>
          </w:rPr>
          <w:t>https://raahbord.com/random-forest/</w:t>
        </w:r>
      </w:hyperlink>
    </w:p>
    <w:p w14:paraId="1708A634" w14:textId="2004E90B" w:rsidR="00A548F2" w:rsidRDefault="00454CB8" w:rsidP="00CA6BA7">
      <w:pPr>
        <w:pStyle w:val="ListParagraph"/>
        <w:numPr>
          <w:ilvl w:val="0"/>
          <w:numId w:val="1"/>
        </w:numPr>
      </w:pPr>
      <w:hyperlink r:id="rId45" w:history="1">
        <w:r w:rsidR="00A548F2" w:rsidRPr="00A74215">
          <w:rPr>
            <w:rStyle w:val="Hyperlink"/>
          </w:rPr>
          <w:t>https://mihanblockchain.com/what-is-random-forest-algorithm/</w:t>
        </w:r>
      </w:hyperlink>
    </w:p>
    <w:p w14:paraId="488590D1" w14:textId="5F8A26A2" w:rsidR="00A548F2" w:rsidRDefault="00454CB8" w:rsidP="00CA6BA7">
      <w:pPr>
        <w:pStyle w:val="ListParagraph"/>
        <w:numPr>
          <w:ilvl w:val="0"/>
          <w:numId w:val="1"/>
        </w:numPr>
      </w:pPr>
      <w:hyperlink r:id="rId46" w:history="1">
        <w:r w:rsidR="00A548F2" w:rsidRPr="00A74215">
          <w:rPr>
            <w:rStyle w:val="Hyperlink"/>
          </w:rPr>
          <w:t>https://chistio.ir/%D8%A7%D9%84%DA%AF%D9%88%D8%B1%DB%8C%D8%AA%D9%85-%D8%AC%D9%86%DA%AF%D9%84-%D8%AA%D8%B5%D8%A7%D8%AF%D9%81%DB%8C-random-forest/</w:t>
        </w:r>
      </w:hyperlink>
    </w:p>
    <w:p w14:paraId="4ED6223F" w14:textId="23F8CBBA" w:rsidR="00A548F2" w:rsidRDefault="00454CB8" w:rsidP="00CA6BA7">
      <w:pPr>
        <w:pStyle w:val="ListParagraph"/>
        <w:numPr>
          <w:ilvl w:val="0"/>
          <w:numId w:val="1"/>
        </w:numPr>
      </w:pPr>
      <w:hyperlink r:id="rId47" w:history="1">
        <w:r w:rsidR="00A548F2" w:rsidRPr="00A74215">
          <w:rPr>
            <w:rStyle w:val="Hyperlink"/>
          </w:rPr>
          <w:t>https://bigdata-ir.com/%D8%AC%D9%86%DA%AF%D9%84-%D8%AA%D8%B5%D8%A7%D8%AF%D9%81%D9%8A-%D9%8A%D8%A7-%D8%B1%D9%86%D8%AF%D9%85-%D9%81%D8%A7%D8%B1%D8%B3%D8%AA-%DA%86%D9%8A%D8%B3%D8%AA-%D9%88-%DA%86%DA%AF%D9%88%D9%86%D9%87-%D9%88/</w:t>
        </w:r>
      </w:hyperlink>
    </w:p>
    <w:p w14:paraId="74CB8C7C" w14:textId="469E16A7" w:rsidR="00A548F2" w:rsidRDefault="00454CB8" w:rsidP="00CA6BA7">
      <w:pPr>
        <w:pStyle w:val="ListParagraph"/>
        <w:numPr>
          <w:ilvl w:val="0"/>
          <w:numId w:val="1"/>
        </w:numPr>
      </w:pPr>
      <w:hyperlink r:id="rId48" w:history="1">
        <w:r w:rsidR="001F4BA7" w:rsidRPr="00A74215">
          <w:rPr>
            <w:rStyle w:val="Hyperlink"/>
          </w:rPr>
          <w:t>https://www.statlearning.com/resources-second-edition</w:t>
        </w:r>
      </w:hyperlink>
    </w:p>
    <w:p w14:paraId="4963F114" w14:textId="5B30178A" w:rsidR="001F4BA7" w:rsidRDefault="00454CB8" w:rsidP="00CA6BA7">
      <w:pPr>
        <w:pStyle w:val="ListParagraph"/>
        <w:numPr>
          <w:ilvl w:val="0"/>
          <w:numId w:val="1"/>
        </w:numPr>
      </w:pPr>
      <w:hyperlink r:id="rId49" w:history="1">
        <w:r w:rsidR="001F4BA7" w:rsidRPr="00A74215">
          <w:rPr>
            <w:rStyle w:val="Hyperlink"/>
          </w:rPr>
          <w:t>https://book.huihoo.com/introduction-to-statistical-learning/code.html</w:t>
        </w:r>
      </w:hyperlink>
    </w:p>
    <w:p w14:paraId="260223F1" w14:textId="3DC77C2C" w:rsidR="001F4BA7" w:rsidRDefault="00454CB8" w:rsidP="00CA6BA7">
      <w:pPr>
        <w:pStyle w:val="ListParagraph"/>
        <w:numPr>
          <w:ilvl w:val="0"/>
          <w:numId w:val="1"/>
        </w:numPr>
      </w:pPr>
      <w:hyperlink r:id="rId50" w:history="1">
        <w:r w:rsidR="00EC55F1" w:rsidRPr="00A74215">
          <w:rPr>
            <w:rStyle w:val="Hyperlink"/>
          </w:rPr>
          <w:t>https://blog.faradars.org/introduction-to-machine-learning/</w:t>
        </w:r>
      </w:hyperlink>
    </w:p>
    <w:p w14:paraId="2D3F16D2" w14:textId="3AE1F074" w:rsidR="00EC55F1" w:rsidRDefault="00454CB8" w:rsidP="00CA6BA7">
      <w:pPr>
        <w:pStyle w:val="ListParagraph"/>
        <w:numPr>
          <w:ilvl w:val="0"/>
          <w:numId w:val="1"/>
        </w:numPr>
      </w:pPr>
      <w:hyperlink r:id="rId51" w:history="1">
        <w:r w:rsidR="00EC55F1" w:rsidRPr="00A74215">
          <w:rPr>
            <w:rStyle w:val="Hyperlink"/>
          </w:rPr>
          <w:t>https://fa.wikipedia.org/wiki/%D9%85%D8%A7%D8%B4%DB%8C%D9%86_%D8%A8%D8%B1%D8%AF%D8%A7%D8%B1_%D9%BE%D8%B4%D8%AA%DB%8C%D8%A8%D8%A7%D9%86%DB%8C</w:t>
        </w:r>
      </w:hyperlink>
    </w:p>
    <w:p w14:paraId="67AC3052" w14:textId="60A7BDE5" w:rsidR="00EC55F1" w:rsidRDefault="00454CB8" w:rsidP="00CA6BA7">
      <w:pPr>
        <w:pStyle w:val="ListParagraph"/>
        <w:numPr>
          <w:ilvl w:val="0"/>
          <w:numId w:val="1"/>
        </w:numPr>
      </w:pPr>
      <w:hyperlink r:id="rId52" w:history="1">
        <w:r w:rsidR="00EC55F1" w:rsidRPr="00A74215">
          <w:rPr>
            <w:rStyle w:val="Hyperlink"/>
          </w:rPr>
          <w:t>https://www.matlab1.ir/%D8%A2%D8%B4%D9%86%D8%A7%DB%8C%DB%8C-%D8%A8%D8%A7-%D9%85%D8%A7%D8%B4%DB%8C%D9%86-%D8%A8%D8%B1%D8%AF%D8%A7%D8%B1-%D9%BE%D8%B4%D8%AA%DB%8C%D8%A8%D8%A7%D9%86-support-vector-machine-%DB%8C%D8%A7-svm/</w:t>
        </w:r>
      </w:hyperlink>
    </w:p>
    <w:p w14:paraId="1E2CDDEC" w14:textId="72846A52" w:rsidR="008F0420" w:rsidRDefault="00454CB8" w:rsidP="00CA6BA7">
      <w:pPr>
        <w:pStyle w:val="ListParagraph"/>
        <w:numPr>
          <w:ilvl w:val="0"/>
          <w:numId w:val="1"/>
        </w:numPr>
      </w:pPr>
      <w:hyperlink r:id="rId53" w:history="1">
        <w:r w:rsidR="00CE2DFA" w:rsidRPr="00A74215">
          <w:rPr>
            <w:rStyle w:val="Hyperlink"/>
          </w:rPr>
          <w:t>https://fa.wikipedia.org/wiki/%D8%B1%DA%AF%D8%B1%D8%B3%DB%8C%D9%88%D9%86_%D8%AE%D8%B7%DB%8C</w:t>
        </w:r>
      </w:hyperlink>
    </w:p>
    <w:p w14:paraId="536A6798" w14:textId="4AF6ED7F" w:rsidR="00CE2DFA" w:rsidRDefault="00454CB8" w:rsidP="00CA6BA7">
      <w:pPr>
        <w:pStyle w:val="ListParagraph"/>
        <w:numPr>
          <w:ilvl w:val="0"/>
          <w:numId w:val="1"/>
        </w:numPr>
      </w:pPr>
      <w:hyperlink r:id="rId54" w:history="1">
        <w:r w:rsidR="00CE2DFA" w:rsidRPr="00A74215">
          <w:rPr>
            <w:rStyle w:val="Hyperlink"/>
          </w:rPr>
          <w:t>http://www.tahlildadeh.com/ArticleDetails/Decision-tree</w:t>
        </w:r>
      </w:hyperlink>
    </w:p>
    <w:p w14:paraId="48738148" w14:textId="676FA67B" w:rsidR="00CE2DFA" w:rsidRDefault="00454CB8" w:rsidP="00CA6BA7">
      <w:pPr>
        <w:pStyle w:val="ListParagraph"/>
        <w:numPr>
          <w:ilvl w:val="0"/>
          <w:numId w:val="1"/>
        </w:numPr>
      </w:pPr>
      <w:hyperlink r:id="rId55" w:history="1">
        <w:r w:rsidR="00CE2DFA" w:rsidRPr="00A74215">
          <w:rPr>
            <w:rStyle w:val="Hyperlink"/>
          </w:rPr>
          <w:t>https://danesh-sara.ir/%D8%A7%D9%84%DA%AF%D9%88%D8%B1%DB%8C%D8%AA%D9%85-k-%D9%86%D8%B2%D8%AF%DB%8C%DA%A9%D8%AA%D8%B1%DB%8C%D9%86-%D9%87%D9%85%D8%B3%D8%A7%DB%8C%D9%87/</w:t>
        </w:r>
      </w:hyperlink>
    </w:p>
    <w:p w14:paraId="678AF446" w14:textId="65AB02A3" w:rsidR="00CE2DFA" w:rsidRDefault="00454CB8" w:rsidP="00CA6BA7">
      <w:pPr>
        <w:pStyle w:val="ListParagraph"/>
        <w:numPr>
          <w:ilvl w:val="0"/>
          <w:numId w:val="1"/>
        </w:numPr>
      </w:pPr>
      <w:hyperlink r:id="rId56" w:history="1">
        <w:r w:rsidR="00CE2DFA" w:rsidRPr="00A74215">
          <w:rPr>
            <w:rStyle w:val="Hyperlink"/>
          </w:rPr>
          <w:t>https://fa.wikipedia.org/wiki/%D8%A7%D9%84%DA%AF%D9%88%D8%B1%DB%8C%D8%AA%D9%85_%DA%A9%DB%8C-%D9%86%D8%B2%D8%AF%DB%8C%DA%A9%E2%80%8C%D8%AA%D8%B1%DB%8C%D9%86_%D9%87%D9%85%D8%B3%D8%A7%DB%8C%D9%87</w:t>
        </w:r>
      </w:hyperlink>
    </w:p>
    <w:p w14:paraId="7C959BB4" w14:textId="57309E83" w:rsidR="00CE2DFA" w:rsidRDefault="00454CB8" w:rsidP="00CA6BA7">
      <w:pPr>
        <w:pStyle w:val="ListParagraph"/>
        <w:numPr>
          <w:ilvl w:val="0"/>
          <w:numId w:val="1"/>
        </w:numPr>
      </w:pPr>
      <w:hyperlink r:id="rId57" w:history="1">
        <w:r w:rsidR="00CE2DFA" w:rsidRPr="00A74215">
          <w:rPr>
            <w:rStyle w:val="Hyperlink"/>
          </w:rPr>
          <w:t>https://novinilya.com/%D8%A7%D9%84%DA%AF%D9%88%D8%B1%DB%8C%D8%AA%D9%85-%D8%AF%D8%B1%D8%AE%D8%AA-%D8%AA%D8%B5%D9%85%DB%8C%D9%85/</w:t>
        </w:r>
      </w:hyperlink>
    </w:p>
    <w:p w14:paraId="2D452DD9" w14:textId="3849D4C2" w:rsidR="00CE2DFA" w:rsidRDefault="00454CB8" w:rsidP="00CA6BA7">
      <w:pPr>
        <w:pStyle w:val="ListParagraph"/>
        <w:numPr>
          <w:ilvl w:val="0"/>
          <w:numId w:val="1"/>
        </w:numPr>
      </w:pPr>
      <w:hyperlink r:id="rId58" w:history="1">
        <w:r w:rsidR="00CE2DFA" w:rsidRPr="00A74215">
          <w:rPr>
            <w:rStyle w:val="Hyperlink"/>
          </w:rPr>
          <w:t>https://blog.faradars.org/random-forest-algorithm/</w:t>
        </w:r>
      </w:hyperlink>
    </w:p>
    <w:p w14:paraId="73C13C04" w14:textId="452E7C8C" w:rsidR="00CE2DFA" w:rsidRDefault="00454CB8" w:rsidP="00CA6BA7">
      <w:pPr>
        <w:pStyle w:val="ListParagraph"/>
        <w:numPr>
          <w:ilvl w:val="0"/>
          <w:numId w:val="1"/>
        </w:numPr>
      </w:pPr>
      <w:hyperlink r:id="rId59" w:history="1">
        <w:r w:rsidR="00CE2DFA" w:rsidRPr="00A74215">
          <w:rPr>
            <w:rStyle w:val="Hyperlink"/>
          </w:rPr>
          <w:t>https://pmpiran.com/decision-tree/</w:t>
        </w:r>
      </w:hyperlink>
    </w:p>
    <w:p w14:paraId="10E106FB" w14:textId="2D7120C3" w:rsidR="00CE2DFA" w:rsidRDefault="00454CB8" w:rsidP="00CA6BA7">
      <w:pPr>
        <w:pStyle w:val="ListParagraph"/>
        <w:numPr>
          <w:ilvl w:val="0"/>
          <w:numId w:val="1"/>
        </w:numPr>
      </w:pPr>
      <w:hyperlink r:id="rId60" w:history="1">
        <w:r w:rsidR="00CE2DFA" w:rsidRPr="00A74215">
          <w:rPr>
            <w:rStyle w:val="Hyperlink"/>
          </w:rPr>
          <w:t>https://dataio.ir/%D8%A7%D9%84%DA%AF%D9%88%D8%B1%DB%8C%D8%AA%D9%85-%D8%AF%D8%B1%D8%AE%D8%AA-%D8%AA%D8%B5%D9%85%DB%8C%D9%85-cv8f1qghlrgw</w:t>
        </w:r>
      </w:hyperlink>
    </w:p>
    <w:p w14:paraId="64C17432" w14:textId="49974CC2" w:rsidR="00CE2DFA" w:rsidRDefault="00454CB8" w:rsidP="00CA6BA7">
      <w:pPr>
        <w:pStyle w:val="ListParagraph"/>
        <w:numPr>
          <w:ilvl w:val="0"/>
          <w:numId w:val="1"/>
        </w:numPr>
      </w:pPr>
      <w:hyperlink r:id="rId61" w:history="1">
        <w:r w:rsidR="00CE2DFA" w:rsidRPr="00A74215">
          <w:rPr>
            <w:rStyle w:val="Hyperlink"/>
          </w:rPr>
          <w:t>https://behsanandish.com/tag/%D9%85%D8%B2%D8%A7%DB%8C%D8%A7-%D9%88-%D9%85%D8%B9%D8%A7%DB%8C%D8%A8-%D8%AF%D8%B1%D8%AE%D8%AA-%D8%AA%D8%B5%D9%85%DB%8C%D9%85/</w:t>
        </w:r>
      </w:hyperlink>
    </w:p>
    <w:p w14:paraId="334837A0" w14:textId="25A999DB" w:rsidR="00CE2DFA" w:rsidRDefault="00454CB8" w:rsidP="00CA6BA7">
      <w:pPr>
        <w:pStyle w:val="ListParagraph"/>
        <w:numPr>
          <w:ilvl w:val="0"/>
          <w:numId w:val="1"/>
        </w:numPr>
      </w:pPr>
      <w:hyperlink r:id="rId62" w:history="1">
        <w:r w:rsidR="00CE2DFA" w:rsidRPr="00A74215">
          <w:rPr>
            <w:rStyle w:val="Hyperlink"/>
          </w:rPr>
          <w:t>http://modir1.com/%D8%AA%D8%AD%D9%84%DB%8C%D9%84-%D8%AF%D8%A7%D8%AF%D9%87/%D8%AF%D8%A7%D8%AF%D9%87-%DA%A9%D8%A7%D9%88%DB%8C?id=339</w:t>
        </w:r>
      </w:hyperlink>
    </w:p>
    <w:p w14:paraId="5869C3E2" w14:textId="21F57408" w:rsidR="00CE2DFA" w:rsidRDefault="00454CB8" w:rsidP="00CC5406">
      <w:pPr>
        <w:pStyle w:val="ListParagraph"/>
        <w:numPr>
          <w:ilvl w:val="0"/>
          <w:numId w:val="1"/>
        </w:numPr>
      </w:pPr>
      <w:hyperlink r:id="rId63" w:history="1">
        <w:r w:rsidR="00CE2DFA" w:rsidRPr="00A74215">
          <w:rPr>
            <w:rStyle w:val="Hyperlink"/>
          </w:rPr>
          <w:t>http://www.tahlildadeh.com/ArticleDetails/Decision-tree</w:t>
        </w:r>
      </w:hyperlink>
    </w:p>
    <w:p w14:paraId="3D3DCF77" w14:textId="77777777" w:rsidR="00CC5406" w:rsidRDefault="00CC5406" w:rsidP="008B4B1C">
      <w:pPr>
        <w:pStyle w:val="ListParagraph"/>
      </w:pPr>
    </w:p>
    <w:p w14:paraId="5D042BBE" w14:textId="77777777" w:rsidR="00CA6BA7" w:rsidRPr="00CA6BA7" w:rsidRDefault="00CA6BA7" w:rsidP="00237163">
      <w:pPr>
        <w:ind w:left="360"/>
      </w:pPr>
    </w:p>
    <w:sectPr w:rsidR="00CA6BA7" w:rsidRPr="00CA6BA7">
      <w:headerReference w:type="default" r:id="rId64"/>
      <w:footerReference w:type="defaul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2E246" w14:textId="77777777" w:rsidR="00454CB8" w:rsidRDefault="00454CB8" w:rsidP="00D95840">
      <w:pPr>
        <w:spacing w:after="0" w:line="240" w:lineRule="auto"/>
      </w:pPr>
      <w:r>
        <w:separator/>
      </w:r>
    </w:p>
  </w:endnote>
  <w:endnote w:type="continuationSeparator" w:id="0">
    <w:p w14:paraId="657154B8" w14:textId="77777777" w:rsidR="00454CB8" w:rsidRDefault="00454CB8" w:rsidP="00D95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9D6D" w14:textId="4CB80B20" w:rsidR="00D95840" w:rsidRDefault="00D95840">
    <w:pPr>
      <w:pStyle w:val="Footer"/>
    </w:pPr>
    <w:r>
      <w:rPr>
        <w:noProof/>
        <w:color w:val="4472C4" w:themeColor="accent1"/>
      </w:rPr>
      <mc:AlternateContent>
        <mc:Choice Requires="wps">
          <w:drawing>
            <wp:anchor distT="0" distB="0" distL="114300" distR="114300" simplePos="0" relativeHeight="251659264" behindDoc="0" locked="0" layoutInCell="1" allowOverlap="1" wp14:anchorId="4B8FA942" wp14:editId="615D32A0">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3711F11"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BCD3E" w14:textId="77777777" w:rsidR="00454CB8" w:rsidRDefault="00454CB8" w:rsidP="00D95840">
      <w:pPr>
        <w:spacing w:after="0" w:line="240" w:lineRule="auto"/>
      </w:pPr>
      <w:r>
        <w:separator/>
      </w:r>
    </w:p>
  </w:footnote>
  <w:footnote w:type="continuationSeparator" w:id="0">
    <w:p w14:paraId="1B30EFE0" w14:textId="77777777" w:rsidR="00454CB8" w:rsidRDefault="00454CB8" w:rsidP="00D95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9C16C" w14:textId="36755CC5" w:rsidR="00D95840" w:rsidRDefault="00D95840">
    <w:pPr>
      <w:spacing w:line="264" w:lineRule="auto"/>
    </w:pPr>
    <w:r>
      <w:rPr>
        <w:noProof/>
        <w:color w:val="000000"/>
      </w:rPr>
      <mc:AlternateContent>
        <mc:Choice Requires="wps">
          <w:drawing>
            <wp:anchor distT="0" distB="0" distL="114300" distR="114300" simplePos="0" relativeHeight="251661312" behindDoc="0" locked="0" layoutInCell="1" allowOverlap="1" wp14:anchorId="605E4AC0" wp14:editId="1C668962">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A65B69F" id="Rectangle 222" o:spid="_x0000_s1026" style="position:absolute;margin-left:0;margin-top:0;width:580.8pt;height:752.4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4472C4" w:themeColor="accent1"/>
          <w:sz w:val="20"/>
          <w:szCs w:val="20"/>
        </w:rPr>
        <w:alias w:val="Title"/>
        <w:id w:val="15524250"/>
        <w:placeholder>
          <w:docPart w:val="A466DCE8EA49416D96A0544983101A31"/>
        </w:placeholder>
        <w:dataBinding w:prefixMappings="xmlns:ns0='http://schemas.openxmlformats.org/package/2006/metadata/core-properties' xmlns:ns1='http://purl.org/dc/elements/1.1/'" w:xpath="/ns0:coreProperties[1]/ns1:title[1]" w:storeItemID="{6C3C8BC8-F283-45AE-878A-BAB7291924A1}"/>
        <w:text/>
      </w:sdtPr>
      <w:sdtEndPr/>
      <w:sdtContent>
        <w:r>
          <w:rPr>
            <w:color w:val="4472C4" w:themeColor="accent1"/>
            <w:sz w:val="20"/>
            <w:szCs w:val="20"/>
          </w:rPr>
          <w:t>Supervised Learning Models for classification</w:t>
        </w:r>
      </w:sdtContent>
    </w:sdt>
  </w:p>
  <w:p w14:paraId="0757E76B" w14:textId="77777777" w:rsidR="00D95840" w:rsidRDefault="00D958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8799E"/>
    <w:multiLevelType w:val="hybridMultilevel"/>
    <w:tmpl w:val="B8DC4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A5A0A"/>
    <w:multiLevelType w:val="hybridMultilevel"/>
    <w:tmpl w:val="AD284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B43E91"/>
    <w:multiLevelType w:val="hybridMultilevel"/>
    <w:tmpl w:val="E0AA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9B72F3"/>
    <w:multiLevelType w:val="hybridMultilevel"/>
    <w:tmpl w:val="2FE49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0B4570"/>
    <w:multiLevelType w:val="hybridMultilevel"/>
    <w:tmpl w:val="42C85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A82023"/>
    <w:multiLevelType w:val="hybridMultilevel"/>
    <w:tmpl w:val="85F0A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F25FC"/>
    <w:multiLevelType w:val="hybridMultilevel"/>
    <w:tmpl w:val="8E528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BD03B9"/>
    <w:multiLevelType w:val="multilevel"/>
    <w:tmpl w:val="FBF47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CE051E"/>
    <w:multiLevelType w:val="multilevel"/>
    <w:tmpl w:val="DF9E4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A644CD"/>
    <w:multiLevelType w:val="hybridMultilevel"/>
    <w:tmpl w:val="647C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num>
  <w:num w:numId="4">
    <w:abstractNumId w:val="5"/>
  </w:num>
  <w:num w:numId="5">
    <w:abstractNumId w:val="4"/>
  </w:num>
  <w:num w:numId="6">
    <w:abstractNumId w:val="1"/>
  </w:num>
  <w:num w:numId="7">
    <w:abstractNumId w:val="9"/>
  </w:num>
  <w:num w:numId="8">
    <w:abstractNumId w:val="8"/>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NDIxNTAyMrc0MrVQ0lEKTi0uzszPAykwrwUAmUqiRywAAAA="/>
  </w:docVars>
  <w:rsids>
    <w:rsidRoot w:val="00F2534A"/>
    <w:rsid w:val="00035772"/>
    <w:rsid w:val="00041607"/>
    <w:rsid w:val="00095B82"/>
    <w:rsid w:val="000A2698"/>
    <w:rsid w:val="000D4EAE"/>
    <w:rsid w:val="000D4F1A"/>
    <w:rsid w:val="000F0A14"/>
    <w:rsid w:val="000F23C3"/>
    <w:rsid w:val="0012175A"/>
    <w:rsid w:val="001C1AD1"/>
    <w:rsid w:val="001F4BA7"/>
    <w:rsid w:val="0021450E"/>
    <w:rsid w:val="00220562"/>
    <w:rsid w:val="00237163"/>
    <w:rsid w:val="002D7848"/>
    <w:rsid w:val="002F65C0"/>
    <w:rsid w:val="003329DB"/>
    <w:rsid w:val="0036452C"/>
    <w:rsid w:val="00387335"/>
    <w:rsid w:val="00395CA3"/>
    <w:rsid w:val="003B423B"/>
    <w:rsid w:val="003C40D7"/>
    <w:rsid w:val="003E0621"/>
    <w:rsid w:val="00454CB8"/>
    <w:rsid w:val="00487D9E"/>
    <w:rsid w:val="00496345"/>
    <w:rsid w:val="00505EF7"/>
    <w:rsid w:val="00576681"/>
    <w:rsid w:val="00577891"/>
    <w:rsid w:val="00631E2D"/>
    <w:rsid w:val="00683281"/>
    <w:rsid w:val="006B17BC"/>
    <w:rsid w:val="006F288C"/>
    <w:rsid w:val="0070670E"/>
    <w:rsid w:val="00771F3B"/>
    <w:rsid w:val="007B4DBE"/>
    <w:rsid w:val="007F4095"/>
    <w:rsid w:val="00861EB2"/>
    <w:rsid w:val="008B1657"/>
    <w:rsid w:val="008B417D"/>
    <w:rsid w:val="008B4B1C"/>
    <w:rsid w:val="008C3E67"/>
    <w:rsid w:val="008D6CD2"/>
    <w:rsid w:val="008F0420"/>
    <w:rsid w:val="008F65CC"/>
    <w:rsid w:val="0094678E"/>
    <w:rsid w:val="009B263B"/>
    <w:rsid w:val="009F5C05"/>
    <w:rsid w:val="00A44DF1"/>
    <w:rsid w:val="00A548F2"/>
    <w:rsid w:val="00A820CC"/>
    <w:rsid w:val="00AE0EAE"/>
    <w:rsid w:val="00AF5B71"/>
    <w:rsid w:val="00B029CF"/>
    <w:rsid w:val="00B86147"/>
    <w:rsid w:val="00BA1087"/>
    <w:rsid w:val="00BE1C4A"/>
    <w:rsid w:val="00C002D5"/>
    <w:rsid w:val="00C52AC4"/>
    <w:rsid w:val="00C535C5"/>
    <w:rsid w:val="00C91E63"/>
    <w:rsid w:val="00C92385"/>
    <w:rsid w:val="00CA6BA7"/>
    <w:rsid w:val="00CC5406"/>
    <w:rsid w:val="00CE2DFA"/>
    <w:rsid w:val="00D00CAE"/>
    <w:rsid w:val="00D4596E"/>
    <w:rsid w:val="00D465ED"/>
    <w:rsid w:val="00D52592"/>
    <w:rsid w:val="00D82D94"/>
    <w:rsid w:val="00D95840"/>
    <w:rsid w:val="00DA4EB6"/>
    <w:rsid w:val="00DB402E"/>
    <w:rsid w:val="00DD3EE6"/>
    <w:rsid w:val="00E04933"/>
    <w:rsid w:val="00E35DE9"/>
    <w:rsid w:val="00E64B60"/>
    <w:rsid w:val="00E938FB"/>
    <w:rsid w:val="00EC4A57"/>
    <w:rsid w:val="00EC55F1"/>
    <w:rsid w:val="00EF53B1"/>
    <w:rsid w:val="00F02E61"/>
    <w:rsid w:val="00F2534A"/>
    <w:rsid w:val="00F756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CCF14"/>
  <w15:chartTrackingRefBased/>
  <w15:docId w15:val="{1471EBFB-59D9-494C-8841-A8C957745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3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73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7D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596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3E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EE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873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8733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95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840"/>
  </w:style>
  <w:style w:type="paragraph" w:styleId="Footer">
    <w:name w:val="footer"/>
    <w:basedOn w:val="Normal"/>
    <w:link w:val="FooterChar"/>
    <w:uiPriority w:val="99"/>
    <w:unhideWhenUsed/>
    <w:rsid w:val="00D95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840"/>
  </w:style>
  <w:style w:type="paragraph" w:styleId="ListParagraph">
    <w:name w:val="List Paragraph"/>
    <w:basedOn w:val="Normal"/>
    <w:uiPriority w:val="34"/>
    <w:qFormat/>
    <w:rsid w:val="000F0A14"/>
    <w:pPr>
      <w:ind w:left="720"/>
      <w:contextualSpacing/>
    </w:pPr>
  </w:style>
  <w:style w:type="paragraph" w:styleId="TOCHeading">
    <w:name w:val="TOC Heading"/>
    <w:basedOn w:val="Heading1"/>
    <w:next w:val="Normal"/>
    <w:uiPriority w:val="39"/>
    <w:unhideWhenUsed/>
    <w:qFormat/>
    <w:rsid w:val="00576681"/>
    <w:pPr>
      <w:outlineLvl w:val="9"/>
    </w:pPr>
  </w:style>
  <w:style w:type="paragraph" w:styleId="TOC1">
    <w:name w:val="toc 1"/>
    <w:basedOn w:val="Normal"/>
    <w:next w:val="Normal"/>
    <w:autoRedefine/>
    <w:uiPriority w:val="39"/>
    <w:unhideWhenUsed/>
    <w:rsid w:val="00576681"/>
    <w:pPr>
      <w:spacing w:after="100"/>
    </w:pPr>
  </w:style>
  <w:style w:type="paragraph" w:styleId="TOC2">
    <w:name w:val="toc 2"/>
    <w:basedOn w:val="Normal"/>
    <w:next w:val="Normal"/>
    <w:autoRedefine/>
    <w:uiPriority w:val="39"/>
    <w:unhideWhenUsed/>
    <w:rsid w:val="00576681"/>
    <w:pPr>
      <w:spacing w:after="100"/>
      <w:ind w:left="220"/>
    </w:pPr>
  </w:style>
  <w:style w:type="character" w:styleId="Hyperlink">
    <w:name w:val="Hyperlink"/>
    <w:basedOn w:val="DefaultParagraphFont"/>
    <w:uiPriority w:val="99"/>
    <w:unhideWhenUsed/>
    <w:rsid w:val="00576681"/>
    <w:rPr>
      <w:color w:val="0563C1" w:themeColor="hyperlink"/>
      <w:u w:val="single"/>
    </w:rPr>
  </w:style>
  <w:style w:type="character" w:styleId="PlaceholderText">
    <w:name w:val="Placeholder Text"/>
    <w:basedOn w:val="DefaultParagraphFont"/>
    <w:uiPriority w:val="99"/>
    <w:semiHidden/>
    <w:rsid w:val="00F02E61"/>
    <w:rPr>
      <w:color w:val="808080"/>
    </w:rPr>
  </w:style>
  <w:style w:type="character" w:customStyle="1" w:styleId="Heading3Char">
    <w:name w:val="Heading 3 Char"/>
    <w:basedOn w:val="DefaultParagraphFont"/>
    <w:link w:val="Heading3"/>
    <w:uiPriority w:val="9"/>
    <w:rsid w:val="00487D9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756C4"/>
    <w:pPr>
      <w:spacing w:after="100"/>
      <w:ind w:left="440"/>
    </w:pPr>
  </w:style>
  <w:style w:type="character" w:styleId="UnresolvedMention">
    <w:name w:val="Unresolved Mention"/>
    <w:basedOn w:val="DefaultParagraphFont"/>
    <w:uiPriority w:val="99"/>
    <w:semiHidden/>
    <w:unhideWhenUsed/>
    <w:rsid w:val="008C3E67"/>
    <w:rPr>
      <w:color w:val="605E5C"/>
      <w:shd w:val="clear" w:color="auto" w:fill="E1DFDD"/>
    </w:rPr>
  </w:style>
  <w:style w:type="character" w:customStyle="1" w:styleId="Heading4Char">
    <w:name w:val="Heading 4 Char"/>
    <w:basedOn w:val="DefaultParagraphFont"/>
    <w:link w:val="Heading4"/>
    <w:uiPriority w:val="9"/>
    <w:rsid w:val="00D4596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D00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00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00CAE"/>
    <w:rPr>
      <w:rFonts w:ascii="Courier New" w:eastAsia="Times New Roman" w:hAnsi="Courier New" w:cs="Courier New"/>
      <w:sz w:val="20"/>
      <w:szCs w:val="20"/>
    </w:rPr>
  </w:style>
  <w:style w:type="character" w:customStyle="1" w:styleId="c1">
    <w:name w:val="c1"/>
    <w:basedOn w:val="DefaultParagraphFont"/>
    <w:rsid w:val="00D00C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5643">
      <w:bodyDiv w:val="1"/>
      <w:marLeft w:val="0"/>
      <w:marRight w:val="0"/>
      <w:marTop w:val="0"/>
      <w:marBottom w:val="0"/>
      <w:divBdr>
        <w:top w:val="none" w:sz="0" w:space="0" w:color="auto"/>
        <w:left w:val="none" w:sz="0" w:space="0" w:color="auto"/>
        <w:bottom w:val="none" w:sz="0" w:space="0" w:color="auto"/>
        <w:right w:val="none" w:sz="0" w:space="0" w:color="auto"/>
      </w:divBdr>
    </w:div>
    <w:div w:id="143544960">
      <w:bodyDiv w:val="1"/>
      <w:marLeft w:val="0"/>
      <w:marRight w:val="0"/>
      <w:marTop w:val="0"/>
      <w:marBottom w:val="0"/>
      <w:divBdr>
        <w:top w:val="none" w:sz="0" w:space="0" w:color="auto"/>
        <w:left w:val="none" w:sz="0" w:space="0" w:color="auto"/>
        <w:bottom w:val="none" w:sz="0" w:space="0" w:color="auto"/>
        <w:right w:val="none" w:sz="0" w:space="0" w:color="auto"/>
      </w:divBdr>
    </w:div>
    <w:div w:id="278880130">
      <w:bodyDiv w:val="1"/>
      <w:marLeft w:val="0"/>
      <w:marRight w:val="0"/>
      <w:marTop w:val="0"/>
      <w:marBottom w:val="0"/>
      <w:divBdr>
        <w:top w:val="none" w:sz="0" w:space="0" w:color="auto"/>
        <w:left w:val="none" w:sz="0" w:space="0" w:color="auto"/>
        <w:bottom w:val="none" w:sz="0" w:space="0" w:color="auto"/>
        <w:right w:val="none" w:sz="0" w:space="0" w:color="auto"/>
      </w:divBdr>
    </w:div>
    <w:div w:id="493372118">
      <w:bodyDiv w:val="1"/>
      <w:marLeft w:val="0"/>
      <w:marRight w:val="0"/>
      <w:marTop w:val="0"/>
      <w:marBottom w:val="0"/>
      <w:divBdr>
        <w:top w:val="none" w:sz="0" w:space="0" w:color="auto"/>
        <w:left w:val="none" w:sz="0" w:space="0" w:color="auto"/>
        <w:bottom w:val="none" w:sz="0" w:space="0" w:color="auto"/>
        <w:right w:val="none" w:sz="0" w:space="0" w:color="auto"/>
      </w:divBdr>
    </w:div>
    <w:div w:id="995843949">
      <w:bodyDiv w:val="1"/>
      <w:marLeft w:val="0"/>
      <w:marRight w:val="0"/>
      <w:marTop w:val="0"/>
      <w:marBottom w:val="0"/>
      <w:divBdr>
        <w:top w:val="none" w:sz="0" w:space="0" w:color="auto"/>
        <w:left w:val="none" w:sz="0" w:space="0" w:color="auto"/>
        <w:bottom w:val="none" w:sz="0" w:space="0" w:color="auto"/>
        <w:right w:val="none" w:sz="0" w:space="0" w:color="auto"/>
      </w:divBdr>
      <w:divsChild>
        <w:div w:id="1572885441">
          <w:marLeft w:val="0"/>
          <w:marRight w:val="0"/>
          <w:marTop w:val="0"/>
          <w:marBottom w:val="0"/>
          <w:divBdr>
            <w:top w:val="none" w:sz="0" w:space="0" w:color="auto"/>
            <w:left w:val="none" w:sz="0" w:space="0" w:color="auto"/>
            <w:bottom w:val="none" w:sz="0" w:space="0" w:color="auto"/>
            <w:right w:val="none" w:sz="0" w:space="0" w:color="auto"/>
          </w:divBdr>
          <w:divsChild>
            <w:div w:id="1920401857">
              <w:marLeft w:val="0"/>
              <w:marRight w:val="0"/>
              <w:marTop w:val="75"/>
              <w:marBottom w:val="0"/>
              <w:divBdr>
                <w:top w:val="none" w:sz="0" w:space="0" w:color="auto"/>
                <w:left w:val="none" w:sz="0" w:space="0" w:color="auto"/>
                <w:bottom w:val="none" w:sz="0" w:space="0" w:color="auto"/>
                <w:right w:val="none" w:sz="0" w:space="0" w:color="auto"/>
              </w:divBdr>
              <w:divsChild>
                <w:div w:id="2132356469">
                  <w:marLeft w:val="0"/>
                  <w:marRight w:val="0"/>
                  <w:marTop w:val="0"/>
                  <w:marBottom w:val="0"/>
                  <w:divBdr>
                    <w:top w:val="none" w:sz="0" w:space="0" w:color="auto"/>
                    <w:left w:val="none" w:sz="0" w:space="0" w:color="auto"/>
                    <w:bottom w:val="none" w:sz="0" w:space="0" w:color="auto"/>
                    <w:right w:val="none" w:sz="0" w:space="0" w:color="auto"/>
                  </w:divBdr>
                  <w:divsChild>
                    <w:div w:id="964000613">
                      <w:marLeft w:val="0"/>
                      <w:marRight w:val="0"/>
                      <w:marTop w:val="0"/>
                      <w:marBottom w:val="0"/>
                      <w:divBdr>
                        <w:top w:val="none" w:sz="0" w:space="0" w:color="auto"/>
                        <w:left w:val="none" w:sz="0" w:space="0" w:color="auto"/>
                        <w:bottom w:val="none" w:sz="0" w:space="0" w:color="auto"/>
                        <w:right w:val="none" w:sz="0" w:space="0" w:color="auto"/>
                      </w:divBdr>
                      <w:divsChild>
                        <w:div w:id="18319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305531">
          <w:marLeft w:val="0"/>
          <w:marRight w:val="0"/>
          <w:marTop w:val="0"/>
          <w:marBottom w:val="0"/>
          <w:divBdr>
            <w:top w:val="none" w:sz="0" w:space="0" w:color="auto"/>
            <w:left w:val="none" w:sz="0" w:space="0" w:color="auto"/>
            <w:bottom w:val="none" w:sz="0" w:space="0" w:color="auto"/>
            <w:right w:val="none" w:sz="0" w:space="0" w:color="auto"/>
          </w:divBdr>
          <w:divsChild>
            <w:div w:id="1101561332">
              <w:marLeft w:val="0"/>
              <w:marRight w:val="0"/>
              <w:marTop w:val="0"/>
              <w:marBottom w:val="0"/>
              <w:divBdr>
                <w:top w:val="none" w:sz="0" w:space="0" w:color="auto"/>
                <w:left w:val="none" w:sz="0" w:space="0" w:color="auto"/>
                <w:bottom w:val="none" w:sz="0" w:space="0" w:color="auto"/>
                <w:right w:val="none" w:sz="0" w:space="0" w:color="auto"/>
              </w:divBdr>
              <w:divsChild>
                <w:div w:id="19743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152979">
      <w:bodyDiv w:val="1"/>
      <w:marLeft w:val="0"/>
      <w:marRight w:val="0"/>
      <w:marTop w:val="0"/>
      <w:marBottom w:val="0"/>
      <w:divBdr>
        <w:top w:val="none" w:sz="0" w:space="0" w:color="auto"/>
        <w:left w:val="none" w:sz="0" w:space="0" w:color="auto"/>
        <w:bottom w:val="none" w:sz="0" w:space="0" w:color="auto"/>
        <w:right w:val="none" w:sz="0" w:space="0" w:color="auto"/>
      </w:divBdr>
    </w:div>
    <w:div w:id="1174567083">
      <w:bodyDiv w:val="1"/>
      <w:marLeft w:val="0"/>
      <w:marRight w:val="0"/>
      <w:marTop w:val="0"/>
      <w:marBottom w:val="0"/>
      <w:divBdr>
        <w:top w:val="none" w:sz="0" w:space="0" w:color="auto"/>
        <w:left w:val="none" w:sz="0" w:space="0" w:color="auto"/>
        <w:bottom w:val="none" w:sz="0" w:space="0" w:color="auto"/>
        <w:right w:val="none" w:sz="0" w:space="0" w:color="auto"/>
      </w:divBdr>
    </w:div>
    <w:div w:id="1969359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hahaab-co.com/mag/edu/support-vector-machine-part1-theory/" TargetMode="External"/><Relationship Id="rId21" Type="http://schemas.openxmlformats.org/officeDocument/2006/relationships/hyperlink" Target="http://cafetadris.com/blog/%D9%85%D8%A7%D8%B4%DB%8C%D9%86-%D8%A8%D8%B1%D8%AF%D8%A7%D8%B1-%D9%BE%D8%B4%D8%AA%DB%8C%D8%A8%D8%A7%D9%86-support-vector-machine/" TargetMode="External"/><Relationship Id="rId34" Type="http://schemas.openxmlformats.org/officeDocument/2006/relationships/hyperlink" Target="https://pmpiran.com/decision-tree/" TargetMode="External"/><Relationship Id="rId42" Type="http://schemas.openxmlformats.org/officeDocument/2006/relationships/hyperlink" Target="https://blog.faradars.org/random-forest-algorithm/" TargetMode="External"/><Relationship Id="rId47" Type="http://schemas.openxmlformats.org/officeDocument/2006/relationships/hyperlink" Target="https://bigdata-ir.com/%D8%AC%D9%86%DA%AF%D9%84-%D8%AA%D8%B5%D8%A7%D8%AF%D9%81%D9%8A-%D9%8A%D8%A7-%D8%B1%D9%86%D8%AF%D9%85-%D9%81%D8%A7%D8%B1%D8%B3%D8%AA-%DA%86%D9%8A%D8%B3%D8%AA-%D9%88-%DA%86%DA%AF%D9%88%D9%86%D9%87-%D9%88/" TargetMode="External"/><Relationship Id="rId50" Type="http://schemas.openxmlformats.org/officeDocument/2006/relationships/hyperlink" Target="https://blog.faradars.org/introduction-to-machine-learning/" TargetMode="External"/><Relationship Id="rId55" Type="http://schemas.openxmlformats.org/officeDocument/2006/relationships/hyperlink" Target="https://danesh-sara.ir/%D8%A7%D9%84%DA%AF%D9%88%D8%B1%DB%8C%D8%AA%D9%85-k-%D9%86%D8%B2%D8%AF%DB%8C%DA%A9%D8%AA%D8%B1%DB%8C%D9%86-%D9%87%D9%85%D8%B3%D8%A7%DB%8C%D9%87/" TargetMode="External"/><Relationship Id="rId63" Type="http://schemas.openxmlformats.org/officeDocument/2006/relationships/hyperlink" Target="http://www.tahlildadeh.com/ArticleDetails/Decision-tree"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Decision_tree" TargetMode="External"/><Relationship Id="rId29" Type="http://schemas.openxmlformats.org/officeDocument/2006/relationships/hyperlink" Target="https://www.bigdata.ir/1396/09/%DB%8C%D8%A7%D8%AF%DA%AF%DB%8C%D8%B1%DB%8C-%D9%85%D8%A7%D8%B4%DB%8C%D9%86-%D9%85%D9%81%D8%A7%D9%87%DB%8C%D9%85-%D9%BE%D8%A7%DB%8C%D9%87-%D8%AF%D8%B1%D8%AE%D8%AA-%D8%AA%D8%B5%D9%85%DB%8C%D9%85/" TargetMode="External"/><Relationship Id="rId11" Type="http://schemas.openxmlformats.org/officeDocument/2006/relationships/image" Target="media/image4.png"/><Relationship Id="rId24" Type="http://schemas.openxmlformats.org/officeDocument/2006/relationships/hyperlink" Target="https://mbainfinity.com/support-vector-machin/" TargetMode="External"/><Relationship Id="rId32" Type="http://schemas.openxmlformats.org/officeDocument/2006/relationships/hyperlink" Target="https://programstore.ir/%D8%A7%D9%84%DA%AF%D9%88%D8%B1%DB%8C%D8%AA%D9%85-%DB%8C%D8%A7%D8%AF%DA%AF%DB%8C%D8%B1%DB%8C-%D9%85%D8%A7%D8%B4%DB%8C%D9%86-%D8%AF%D8%B1%D8%AE%D8%AA-%D8%AA%D8%B5%D9%85%DB%8C%D9%85/" TargetMode="External"/><Relationship Id="rId37" Type="http://schemas.openxmlformats.org/officeDocument/2006/relationships/hyperlink" Target="https://fa.wikipedia.org/wiki/%D8%B1%DA%AF%D8%B1%D8%B3%DB%8C%D9%88%D9%86_%D9%84%D8%AC%D8%B3%D8%AA%DB%8C%DA%A9" TargetMode="External"/><Relationship Id="rId40" Type="http://schemas.openxmlformats.org/officeDocument/2006/relationships/hyperlink" Target="https://raahbord.com/regression-logistic/" TargetMode="External"/><Relationship Id="rId45" Type="http://schemas.openxmlformats.org/officeDocument/2006/relationships/hyperlink" Target="https://mihanblockchain.com/what-is-random-forest-algorithm/" TargetMode="External"/><Relationship Id="rId53" Type="http://schemas.openxmlformats.org/officeDocument/2006/relationships/hyperlink" Target="https://fa.wikipedia.org/wiki/%D8%B1%DA%AF%D8%B1%D8%B3%DB%8C%D9%88%D9%86_%D8%AE%D8%B7%DB%8C" TargetMode="External"/><Relationship Id="rId58" Type="http://schemas.openxmlformats.org/officeDocument/2006/relationships/hyperlink" Target="https://blog.faradars.org/random-forest-algorithm/"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behsanandish.com/tag/%D9%85%D8%B2%D8%A7%DB%8C%D8%A7-%D9%88-%D9%85%D8%B9%D8%A7%DB%8C%D8%A8-%D8%AF%D8%B1%D8%AE%D8%AA-%D8%AA%D8%B5%D9%85%DB%8C%D9%85/" TargetMode="External"/><Relationship Id="rId19" Type="http://schemas.openxmlformats.org/officeDocument/2006/relationships/hyperlink" Target="https://blog.faradars.org/support-vector-machine-simplified/" TargetMode="External"/><Relationship Id="rId14" Type="http://schemas.openxmlformats.org/officeDocument/2006/relationships/hyperlink" Target="https://en.wikipedia.org/wiki/Support-vector_machine" TargetMode="External"/><Relationship Id="rId22" Type="http://schemas.openxmlformats.org/officeDocument/2006/relationships/hyperlink" Target="https://virgool.io/@pbarjoueian/svm-tutorial-overview-eaxqctpf4bvu" TargetMode="External"/><Relationship Id="rId27" Type="http://schemas.openxmlformats.org/officeDocument/2006/relationships/hyperlink" Target="http://www.farabar.net/wp-content/uploads/2016/11/@Farabar_BI-Data-Mining_Concepts.pdf" TargetMode="External"/><Relationship Id="rId30" Type="http://schemas.openxmlformats.org/officeDocument/2006/relationships/hyperlink" Target="http://www.tahlildadeh.com/ArticleDetails/Decision-tree" TargetMode="External"/><Relationship Id="rId35" Type="http://schemas.openxmlformats.org/officeDocument/2006/relationships/hyperlink" Target="https://sokanacademy.com/blog/decision-tree-%D8%AF%D8%B1%D8%AE%D8%AA-%D8%AA%D8%B5%D9%85%DB%8C%D9%85-%DA%86%DB%8C%D8%B3%D8%AA" TargetMode="External"/><Relationship Id="rId43" Type="http://schemas.openxmlformats.org/officeDocument/2006/relationships/hyperlink" Target="https://fa.wikipedia.org/wiki/%D8%AC%D9%86%DA%AF%D9%84_%D8%AA%D8%B5%D8%A7%D8%AF%D9%81%DB%8C" TargetMode="External"/><Relationship Id="rId48" Type="http://schemas.openxmlformats.org/officeDocument/2006/relationships/hyperlink" Target="https://www.statlearning.com/resources-second-edition" TargetMode="External"/><Relationship Id="rId56" Type="http://schemas.openxmlformats.org/officeDocument/2006/relationships/hyperlink" Target="https://fa.wikipedia.org/wiki/%D8%A7%D9%84%DA%AF%D9%88%D8%B1%DB%8C%D8%AA%D9%85_%DA%A9%DB%8C-%D9%86%D8%B2%D8%AF%DB%8C%DA%A9%E2%80%8C%D8%AA%D8%B1%DB%8C%D9%86_%D9%87%D9%85%D8%B3%D8%A7%DB%8C%D9%87" TargetMode="External"/><Relationship Id="rId6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fa.wikipedia.org/wiki/%D9%85%D8%A7%D8%B4%DB%8C%D9%86_%D8%A8%D8%B1%D8%AF%D8%A7%D8%B1_%D9%BE%D8%B4%D8%AA%DB%8C%D8%A8%D8%A7%D9%86%DB%8C"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en.wikipedia.org/wiki/Random_forest" TargetMode="External"/><Relationship Id="rId25" Type="http://schemas.openxmlformats.org/officeDocument/2006/relationships/hyperlink" Target="https://www.bigdata.ir/1394/05/svm-%DB%8C%D8%A7-%D9%85%D8%A7%D8%B4%DB%8C%D9%86-%D8%A8%D8%B1%D8%AF%D8%A7%D8%B1-%D9%BE%D8%B4%D8%AA%DB%8C%D8%A8%D8%A7%D9%86-%D8%A8%D9%87-%D8%B2%D8%A8%D8%A7%D9%86-%D8%B3%D8%A7%D8%AF%D9%87/" TargetMode="External"/><Relationship Id="rId33" Type="http://schemas.openxmlformats.org/officeDocument/2006/relationships/hyperlink" Target="https://fa.wikipedia.org/wiki/%D8%AF%D8%B1%D8%AE%D8%AA_%D8%AA%D8%B5%D9%85%DB%8C%D9%85" TargetMode="External"/><Relationship Id="rId38" Type="http://schemas.openxmlformats.org/officeDocument/2006/relationships/hyperlink" Target="https://blog.faradars.org/logistic-regression/" TargetMode="External"/><Relationship Id="rId46" Type="http://schemas.openxmlformats.org/officeDocument/2006/relationships/hyperlink" Target="https://chistio.ir/%D8%A7%D9%84%DA%AF%D9%88%D8%B1%DB%8C%D8%AA%D9%85-%D8%AC%D9%86%DA%AF%D9%84-%D8%AA%D8%B5%D8%A7%D8%AF%D9%81%DB%8C-random-forest/" TargetMode="External"/><Relationship Id="rId59" Type="http://schemas.openxmlformats.org/officeDocument/2006/relationships/hyperlink" Target="https://pmpiran.com/decision-tree/" TargetMode="External"/><Relationship Id="rId67" Type="http://schemas.openxmlformats.org/officeDocument/2006/relationships/glossaryDocument" Target="glossary/document.xml"/><Relationship Id="rId20" Type="http://schemas.openxmlformats.org/officeDocument/2006/relationships/hyperlink" Target="https://blog.faradars.org/understaing-support-vector-machine-example-code/" TargetMode="External"/><Relationship Id="rId41" Type="http://schemas.openxmlformats.org/officeDocument/2006/relationships/hyperlink" Target="https://chistio.ir/%D8%B1%DA%AF%D8%B1%D8%B3%DB%8C%D9%88%D9%86-%D9%84%D8%AC%D8%B3%D8%AA%DB%8C%DA%A9-logistic-regression/" TargetMode="External"/><Relationship Id="rId54" Type="http://schemas.openxmlformats.org/officeDocument/2006/relationships/hyperlink" Target="http://www.tahlildadeh.com/ArticleDetails/Decision-tree" TargetMode="External"/><Relationship Id="rId62" Type="http://schemas.openxmlformats.org/officeDocument/2006/relationships/hyperlink" Target="http://modir1.com/%D8%AA%D8%AD%D9%84%DB%8C%D9%84-%D8%AF%D8%A7%D8%AF%D9%87/%D8%AF%D8%A7%D8%AF%D9%87-%DA%A9%D8%A7%D9%88%DB%8C?id=33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Logistic_regression" TargetMode="External"/><Relationship Id="rId23" Type="http://schemas.openxmlformats.org/officeDocument/2006/relationships/hyperlink" Target="https://www.matlab1.ir/%D8%A2%D8%B4%D9%86%D8%A7%DB%8C%DB%8C-%D8%A8%D8%A7-%D9%85%D8%A7%D8%B4%DB%8C%D9%86-%D8%A8%D8%B1%D8%AF%D8%A7%D8%B1-%D9%BE%D8%B4%D8%AA%DB%8C%D8%A8%D8%A7%D9%86-support-vector-machine-%DB%8C%D8%A7-svm/" TargetMode="External"/><Relationship Id="rId28" Type="http://schemas.openxmlformats.org/officeDocument/2006/relationships/hyperlink" Target="https://faradars.org/courses/fvdm9406s08-decision-trees-in-machine-learning" TargetMode="External"/><Relationship Id="rId36" Type="http://schemas.openxmlformats.org/officeDocument/2006/relationships/hyperlink" Target="https://fa.wikipedia.org/wiki/%D9%85%D8%A7%D8%B4%DB%8C%D9%86_%D8%A8%D8%B1%D8%AF%D8%A7%D8%B1_%D9%BE%D8%B4%D8%AA%DB%8C%D8%A8%D8%A7%D9%86%DB%8C" TargetMode="External"/><Relationship Id="rId49" Type="http://schemas.openxmlformats.org/officeDocument/2006/relationships/hyperlink" Target="https://book.huihoo.com/introduction-to-statistical-learning/code.html" TargetMode="External"/><Relationship Id="rId57" Type="http://schemas.openxmlformats.org/officeDocument/2006/relationships/hyperlink" Target="https://novinilya.com/%D8%A7%D9%84%DA%AF%D9%88%D8%B1%DB%8C%D8%AA%D9%85-%D8%AF%D8%B1%D8%AE%D8%AA-%D8%AA%D8%B5%D9%85%DB%8C%D9%85/" TargetMode="External"/><Relationship Id="rId10" Type="http://schemas.openxmlformats.org/officeDocument/2006/relationships/image" Target="media/image3.png"/><Relationship Id="rId31" Type="http://schemas.openxmlformats.org/officeDocument/2006/relationships/hyperlink" Target="https://dataio.ir/%D8%A7%D9%84%DA%AF%D9%88%D8%B1%DB%8C%D8%AA%D9%85-%D8%AF%D8%B1%D8%AE%D8%AA-%D8%AA%D8%B5%D9%85%DB%8C%D9%85-cv8f1qghlrgw" TargetMode="External"/><Relationship Id="rId44" Type="http://schemas.openxmlformats.org/officeDocument/2006/relationships/hyperlink" Target="https://raahbord.com/random-forest/" TargetMode="External"/><Relationship Id="rId52" Type="http://schemas.openxmlformats.org/officeDocument/2006/relationships/hyperlink" Target="https://www.matlab1.ir/%D8%A2%D8%B4%D9%86%D8%A7%DB%8C%DB%8C-%D8%A8%D8%A7-%D9%85%D8%A7%D8%B4%DB%8C%D9%86-%D8%A8%D8%B1%D8%AF%D8%A7%D8%B1-%D9%BE%D8%B4%D8%AA%DB%8C%D8%A8%D8%A7%D9%86-support-vector-machine-%DB%8C%D8%A7-svm/" TargetMode="External"/><Relationship Id="rId60" Type="http://schemas.openxmlformats.org/officeDocument/2006/relationships/hyperlink" Target="https://dataio.ir/%D8%A7%D9%84%DA%AF%D9%88%D8%B1%DB%8C%D8%AA%D9%85-%D8%AF%D8%B1%D8%AE%D8%AA-%D8%AA%D8%B5%D9%85%DB%8C%D9%85-cv8f1qghlrgw"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en.wikipedia.org/wiki/K-nearest_neighbors_algorithm" TargetMode="External"/><Relationship Id="rId39" Type="http://schemas.openxmlformats.org/officeDocument/2006/relationships/hyperlink" Target="http://cafetadris.com/blog/%D8%B1%DA%AF%D8%B1%D8%B3%DB%8C%D9%88%D9%86-%D9%84%D8%AC%D8%B3%D8%AA%DB%8C%DA%A9-logistic-regress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6DCE8EA49416D96A0544983101A31"/>
        <w:category>
          <w:name w:val="General"/>
          <w:gallery w:val="placeholder"/>
        </w:category>
        <w:types>
          <w:type w:val="bbPlcHdr"/>
        </w:types>
        <w:behaviors>
          <w:behavior w:val="content"/>
        </w:behaviors>
        <w:guid w:val="{BB5A1AF2-257B-49B3-B6C6-15882C1E5A83}"/>
      </w:docPartPr>
      <w:docPartBody>
        <w:p w:rsidR="007342BD" w:rsidRDefault="00004934" w:rsidP="00004934">
          <w:pPr>
            <w:pStyle w:val="A466DCE8EA49416D96A0544983101A31"/>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4934"/>
    <w:rsid w:val="00004934"/>
    <w:rsid w:val="001B4A1F"/>
    <w:rsid w:val="002D6B99"/>
    <w:rsid w:val="0050515F"/>
    <w:rsid w:val="00550075"/>
    <w:rsid w:val="007342BD"/>
    <w:rsid w:val="0091321B"/>
    <w:rsid w:val="009907D8"/>
    <w:rsid w:val="00A15A2D"/>
    <w:rsid w:val="00B822BE"/>
    <w:rsid w:val="00D05CD3"/>
    <w:rsid w:val="00F6017E"/>
    <w:rsid w:val="00F934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66DCE8EA49416D96A0544983101A31">
    <w:name w:val="A466DCE8EA49416D96A0544983101A31"/>
    <w:rsid w:val="00004934"/>
  </w:style>
  <w:style w:type="character" w:styleId="PlaceholderText">
    <w:name w:val="Placeholder Text"/>
    <w:basedOn w:val="DefaultParagraphFont"/>
    <w:uiPriority w:val="99"/>
    <w:semiHidden/>
    <w:rsid w:val="007342B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3F683-A7E2-4BC3-A724-FAF28A692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Pages>
  <Words>5620</Words>
  <Characters>3203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Supervised Learning Models for classification</vt:lpstr>
    </vt:vector>
  </TitlesOfParts>
  <Company/>
  <LinksUpToDate>false</LinksUpToDate>
  <CharactersWithSpaces>3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vised Learning Models for classification</dc:title>
  <dc:subject/>
  <dc:creator>ALIPOURMOTLAGH1 Mohammadhadi</dc:creator>
  <cp:keywords/>
  <dc:description/>
  <cp:lastModifiedBy>ALIPOURMOTLAGH1 Mohammadhadi</cp:lastModifiedBy>
  <cp:revision>10</cp:revision>
  <cp:lastPrinted>2022-03-31T13:04:00Z</cp:lastPrinted>
  <dcterms:created xsi:type="dcterms:W3CDTF">2022-03-31T09:16:00Z</dcterms:created>
  <dcterms:modified xsi:type="dcterms:W3CDTF">2022-03-31T13:04:00Z</dcterms:modified>
</cp:coreProperties>
</file>